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51E86" w14:textId="77777777" w:rsidR="000F2BDC" w:rsidRDefault="000F2BDC"/>
    <w:p w14:paraId="6550E680" w14:textId="77777777" w:rsidR="000F2BDC" w:rsidRDefault="000F2BDC"/>
    <w:tbl>
      <w:tblPr>
        <w:tblStyle w:val="TableGrid1"/>
        <w:tblpPr w:leftFromText="180" w:rightFromText="180" w:horzAnchor="margin" w:tblpXSpec="center" w:tblpY="585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0F2BDC" w:rsidRPr="000F2BDC" w14:paraId="1972BFEF" w14:textId="77777777" w:rsidTr="00287BE0">
        <w:trPr>
          <w:jc w:val="center"/>
        </w:trPr>
        <w:tc>
          <w:tcPr>
            <w:tcW w:w="10170" w:type="dxa"/>
            <w:shd w:val="clear" w:color="auto" w:fill="D9D9D9"/>
          </w:tcPr>
          <w:p w14:paraId="6BA7A506" w14:textId="77777777" w:rsidR="000F2BDC" w:rsidRPr="000F2BDC" w:rsidRDefault="000F2BDC" w:rsidP="00287BE0">
            <w:pPr>
              <w:spacing w:before="120" w:after="120"/>
              <w:jc w:val="center"/>
              <w:rPr>
                <w:b/>
                <w:u w:val="single"/>
              </w:rPr>
            </w:pPr>
            <w:bookmarkStart w:id="0" w:name="_Hlk132205901"/>
            <w:r w:rsidRPr="000F2BDC">
              <w:rPr>
                <w:b/>
                <w:u w:val="single"/>
              </w:rPr>
              <w:t>PRIVACY NOTICE</w:t>
            </w:r>
          </w:p>
        </w:tc>
      </w:tr>
      <w:tr w:rsidR="000F2BDC" w:rsidRPr="000F2BDC" w14:paraId="73D229D2" w14:textId="77777777" w:rsidTr="00287BE0">
        <w:trPr>
          <w:jc w:val="center"/>
        </w:trPr>
        <w:tc>
          <w:tcPr>
            <w:tcW w:w="10170" w:type="dxa"/>
          </w:tcPr>
          <w:p w14:paraId="6239E4E7" w14:textId="22DAC090" w:rsidR="004F7C1B" w:rsidRDefault="004F7C1B" w:rsidP="00287BE0">
            <w:pPr>
              <w:spacing w:before="240"/>
              <w:ind w:left="-17"/>
              <w:jc w:val="both"/>
            </w:pPr>
            <w:r>
              <w:t xml:space="preserve">The </w:t>
            </w:r>
            <w:r w:rsidR="000633EE">
              <w:t>A</w:t>
            </w:r>
            <w:r>
              <w:t xml:space="preserve">nimal </w:t>
            </w:r>
            <w:r w:rsidR="000633EE">
              <w:t>C</w:t>
            </w:r>
            <w:r>
              <w:t xml:space="preserve">are and </w:t>
            </w:r>
            <w:r w:rsidR="000633EE">
              <w:t>U</w:t>
            </w:r>
            <w:r>
              <w:t>se Occupational Health Program</w:t>
            </w:r>
            <w:r w:rsidR="000633EE">
              <w:t>,</w:t>
            </w:r>
            <w:r>
              <w:t xml:space="preserve"> in which you are enrolled</w:t>
            </w:r>
            <w:r w:rsidR="000633EE">
              <w:t>,</w:t>
            </w:r>
            <w:r>
              <w:t xml:space="preserve"> includes (but is not limited to) an initial health history evaluation, risk assessment of physical risks, processes and hazardous materials related to the work and </w:t>
            </w:r>
            <w:r w:rsidR="00FE7321">
              <w:t xml:space="preserve">work </w:t>
            </w:r>
            <w:r>
              <w:t xml:space="preserve">environment, initial clearance, interim updates, and annual updates evaluated by the Occupational Health Physician. </w:t>
            </w:r>
          </w:p>
          <w:p w14:paraId="0FFAF96C" w14:textId="20717B5D" w:rsidR="007550BD" w:rsidRDefault="000F2BDC" w:rsidP="007550BD">
            <w:pPr>
              <w:spacing w:before="240"/>
              <w:ind w:left="-17"/>
              <w:jc w:val="both"/>
            </w:pPr>
            <w:r w:rsidRPr="000F2BDC">
              <w:t xml:space="preserve">Upon </w:t>
            </w:r>
            <w:r w:rsidR="007550BD">
              <w:t>review</w:t>
            </w:r>
            <w:r w:rsidRPr="000F2BDC">
              <w:t xml:space="preserve"> of th</w:t>
            </w:r>
            <w:r w:rsidR="007550BD">
              <w:t>is</w:t>
            </w:r>
            <w:r w:rsidRPr="000F2BDC">
              <w:t xml:space="preserve"> </w:t>
            </w:r>
            <w:r w:rsidR="00D00FF3">
              <w:t>I</w:t>
            </w:r>
            <w:r w:rsidR="00972AC9">
              <w:t xml:space="preserve">nterim </w:t>
            </w:r>
            <w:r w:rsidR="00D00FF3">
              <w:t>H</w:t>
            </w:r>
            <w:r w:rsidRPr="000F2BDC">
              <w:t xml:space="preserve">ealth </w:t>
            </w:r>
            <w:r w:rsidR="00D00FF3">
              <w:t>H</w:t>
            </w:r>
            <w:r w:rsidRPr="000F2BDC">
              <w:t xml:space="preserve">istory </w:t>
            </w:r>
            <w:r w:rsidR="00381593">
              <w:t>U</w:t>
            </w:r>
            <w:r w:rsidR="00972AC9">
              <w:t>pdate</w:t>
            </w:r>
            <w:r w:rsidR="00D00FF3">
              <w:t xml:space="preserve"> Form</w:t>
            </w:r>
            <w:r w:rsidR="00972AC9">
              <w:t xml:space="preserve"> </w:t>
            </w:r>
            <w:r w:rsidR="007550BD" w:rsidRPr="000F2BDC">
              <w:t xml:space="preserve">by the </w:t>
            </w:r>
            <w:r w:rsidR="007550BD">
              <w:t>O</w:t>
            </w:r>
            <w:r w:rsidR="007550BD" w:rsidRPr="000F2BDC">
              <w:t xml:space="preserve">ccupational </w:t>
            </w:r>
            <w:r w:rsidR="007550BD">
              <w:t>Health P</w:t>
            </w:r>
            <w:r w:rsidR="007550BD" w:rsidRPr="000F2BDC">
              <w:t>hysician</w:t>
            </w:r>
            <w:r w:rsidR="007550BD">
              <w:t>,</w:t>
            </w:r>
            <w:r w:rsidR="007550BD" w:rsidRPr="000F2BDC">
              <w:t xml:space="preserve"> a determination will be made as to </w:t>
            </w:r>
            <w:r w:rsidR="007550BD">
              <w:t xml:space="preserve">whether modifications are needed for </w:t>
            </w:r>
            <w:r w:rsidR="007550BD" w:rsidRPr="000F2BDC">
              <w:t>medical clearance to access areas of the University where animals/animal tissue are routinely contained and used</w:t>
            </w:r>
            <w:r w:rsidR="007550BD">
              <w:t xml:space="preserve">. This is </w:t>
            </w:r>
            <w:r w:rsidR="007550BD" w:rsidRPr="000F2BDC">
              <w:t xml:space="preserve">based on assessment of health information reported. </w:t>
            </w:r>
          </w:p>
          <w:p w14:paraId="31BBBB6E" w14:textId="6571E2BE" w:rsidR="007550BD" w:rsidRDefault="007550BD" w:rsidP="007550BD">
            <w:pPr>
              <w:spacing w:before="240"/>
              <w:ind w:left="-17"/>
              <w:jc w:val="both"/>
            </w:pPr>
            <w:r w:rsidRPr="000F2BDC">
              <w:t xml:space="preserve">This </w:t>
            </w:r>
            <w:r>
              <w:t>interim</w:t>
            </w:r>
            <w:r>
              <w:t xml:space="preserve"> </w:t>
            </w:r>
            <w:r w:rsidRPr="000F2BDC">
              <w:t>clearance determination will never include specific health-related information about the enrollee.  Enrollees’ protected health information will not be disclosed.  However, the clearance determination may include recommendations for immunizations</w:t>
            </w:r>
            <w:r>
              <w:t xml:space="preserve">, </w:t>
            </w:r>
            <w:r w:rsidRPr="000F2BDC">
              <w:t>use of a respirator</w:t>
            </w:r>
            <w:r>
              <w:t xml:space="preserve"> </w:t>
            </w:r>
            <w:r w:rsidRPr="000F2BDC">
              <w:t xml:space="preserve">or </w:t>
            </w:r>
            <w:r>
              <w:t>other extra</w:t>
            </w:r>
            <w:r w:rsidRPr="000F2BDC">
              <w:t xml:space="preserve"> </w:t>
            </w:r>
            <w:r>
              <w:t>p</w:t>
            </w:r>
            <w:r w:rsidRPr="000F2BDC">
              <w:t xml:space="preserve">ersonal </w:t>
            </w:r>
            <w:r>
              <w:t>p</w:t>
            </w:r>
            <w:r w:rsidRPr="000F2BDC">
              <w:t xml:space="preserve">rotective </w:t>
            </w:r>
            <w:r>
              <w:t>e</w:t>
            </w:r>
            <w:r w:rsidRPr="000F2BDC">
              <w:t xml:space="preserve">quipment, and the date of </w:t>
            </w:r>
            <w:r>
              <w:t xml:space="preserve">the </w:t>
            </w:r>
            <w:r w:rsidRPr="000F2BDC">
              <w:t xml:space="preserve">most recent tetanus immunization.  </w:t>
            </w:r>
          </w:p>
          <w:p w14:paraId="5725A3A8" w14:textId="77777777" w:rsidR="007550BD" w:rsidRDefault="007550BD" w:rsidP="007550BD">
            <w:pPr>
              <w:spacing w:before="240"/>
              <w:ind w:left="-17"/>
              <w:jc w:val="both"/>
            </w:pPr>
            <w:r w:rsidRPr="000F2BDC"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>
              <w:t>Protections and Integrity</w:t>
            </w:r>
            <w:r w:rsidRPr="000F2BDC">
              <w:t xml:space="preserve">; and the enrollee. </w:t>
            </w:r>
          </w:p>
          <w:p w14:paraId="7C783900" w14:textId="77777777" w:rsidR="007550BD" w:rsidRPr="000F2BDC" w:rsidRDefault="007550BD" w:rsidP="007550BD">
            <w:pPr>
              <w:spacing w:before="240"/>
              <w:jc w:val="both"/>
            </w:pPr>
            <w:r>
              <w:t>T</w:t>
            </w:r>
            <w:r w:rsidRPr="000F2BDC">
              <w:t>he Occupational Health Physician</w:t>
            </w:r>
            <w:r>
              <w:t>, other employees of Atrium Health,</w:t>
            </w:r>
            <w:r w:rsidRPr="000F2BDC">
              <w:t xml:space="preserve"> and the specific UNC Charlotte units/employees identified above are legally bound to comply with the Health Insurance Portability and Accountability Act (HIPAA) regulations.</w:t>
            </w:r>
          </w:p>
          <w:p w14:paraId="0961464A" w14:textId="77777777" w:rsidR="000F2BDC" w:rsidRPr="000F2BDC" w:rsidRDefault="000F2BDC" w:rsidP="00287BE0"/>
        </w:tc>
      </w:tr>
      <w:bookmarkEnd w:id="0"/>
    </w:tbl>
    <w:p w14:paraId="609B4C2E" w14:textId="77777777" w:rsidR="000F2BDC" w:rsidRPr="000F2BDC" w:rsidRDefault="000F2BDC" w:rsidP="000F2BDC"/>
    <w:p w14:paraId="40C67A52" w14:textId="77777777" w:rsidR="000F2BDC" w:rsidRDefault="000F2BDC"/>
    <w:p w14:paraId="194F6E10" w14:textId="77777777" w:rsidR="000F2BDC" w:rsidRDefault="000F2BDC"/>
    <w:p w14:paraId="173E203A" w14:textId="77777777" w:rsidR="000F2BDC" w:rsidRDefault="000F2BDC"/>
    <w:p w14:paraId="4566FE54" w14:textId="77777777" w:rsidR="000F2BDC" w:rsidRDefault="000F2BDC"/>
    <w:p w14:paraId="1B37AB45" w14:textId="77777777" w:rsidR="000F2BDC" w:rsidRDefault="000F2BDC"/>
    <w:p w14:paraId="41B225DF" w14:textId="77777777" w:rsidR="000F2BDC" w:rsidRDefault="000F2BDC"/>
    <w:p w14:paraId="6A63B181" w14:textId="77777777" w:rsidR="000F2BDC" w:rsidRDefault="000F2BDC"/>
    <w:p w14:paraId="0D9D855F" w14:textId="77777777" w:rsidR="000F2BDC" w:rsidRDefault="000F2BDC"/>
    <w:p w14:paraId="6F124960" w14:textId="77777777" w:rsidR="000F2BDC" w:rsidRDefault="000F2BDC"/>
    <w:p w14:paraId="2B95ED19" w14:textId="77777777" w:rsidR="000F2BDC" w:rsidRDefault="000F2BDC"/>
    <w:p w14:paraId="31B5B06C" w14:textId="77777777" w:rsidR="000F2BDC" w:rsidRDefault="000F2BDC"/>
    <w:p w14:paraId="223DFEFF" w14:textId="77777777" w:rsidR="000F2BDC" w:rsidRDefault="000F2BDC"/>
    <w:p w14:paraId="3F6C355C" w14:textId="77777777" w:rsidR="000F2BDC" w:rsidRDefault="000F2BDC"/>
    <w:p w14:paraId="3547D128" w14:textId="77777777" w:rsidR="000F2BDC" w:rsidRDefault="000F2BDC"/>
    <w:p w14:paraId="1F2FB0FE" w14:textId="77777777" w:rsidR="000F2BDC" w:rsidRDefault="000F2BDC"/>
    <w:p w14:paraId="03A5C25D" w14:textId="77777777" w:rsidR="000F2BDC" w:rsidRDefault="000F2BDC"/>
    <w:tbl>
      <w:tblPr>
        <w:tblW w:w="10057" w:type="dxa"/>
        <w:jc w:val="center"/>
        <w:tblLook w:val="04A0" w:firstRow="1" w:lastRow="0" w:firstColumn="1" w:lastColumn="0" w:noHBand="0" w:noVBand="1"/>
      </w:tblPr>
      <w:tblGrid>
        <w:gridCol w:w="1440"/>
        <w:gridCol w:w="8617"/>
      </w:tblGrid>
      <w:tr w:rsidR="003534E6" w:rsidRPr="000F2BDC" w14:paraId="0738D5E5" w14:textId="77777777" w:rsidTr="00287BE0">
        <w:trPr>
          <w:trHeight w:val="953"/>
          <w:jc w:val="center"/>
        </w:trPr>
        <w:tc>
          <w:tcPr>
            <w:tcW w:w="10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E2535" w14:textId="77777777" w:rsidR="00BA35D3" w:rsidRPr="00D26273" w:rsidRDefault="00BA35D3" w:rsidP="00BA35D3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sz w:val="28"/>
                <w:szCs w:val="28"/>
                <w:u w:val="single"/>
              </w:rPr>
            </w:pPr>
            <w:bookmarkStart w:id="1" w:name="_Hlk34299039"/>
            <w:r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lastRenderedPageBreak/>
              <w:t xml:space="preserve">INTERIM HEALTH STATUS </w:t>
            </w:r>
            <w:r w:rsidR="003135C2"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>UPDATE</w:t>
            </w:r>
            <w:r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 FORM</w:t>
            </w:r>
          </w:p>
          <w:p w14:paraId="6486174D" w14:textId="77777777" w:rsidR="00BA35D3" w:rsidRPr="000F2BDC" w:rsidRDefault="00BA35D3" w:rsidP="00544612">
            <w:pPr>
              <w:spacing w:after="120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Occupational Health Program</w:t>
            </w:r>
          </w:p>
        </w:tc>
      </w:tr>
      <w:tr w:rsidR="003534E6" w:rsidRPr="000F2BDC" w14:paraId="30257BCB" w14:textId="77777777" w:rsidTr="00287BE0">
        <w:trPr>
          <w:trHeight w:val="2016"/>
          <w:jc w:val="center"/>
        </w:trPr>
        <w:tc>
          <w:tcPr>
            <w:tcW w:w="1005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85BE47" w14:textId="35D72101" w:rsidR="00BC59FE" w:rsidRPr="000E71FF" w:rsidRDefault="00D26273" w:rsidP="002624B2">
            <w:pPr>
              <w:spacing w:before="240" w:after="24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u w:val="single"/>
              </w:rPr>
              <w:t>INSTRUCTIONS</w:t>
            </w:r>
            <w:r w:rsidR="00BA35D3" w:rsidRPr="000E71F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: </w:t>
            </w:r>
            <w:r w:rsidR="00BA35D3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Complete the form electronically. Print the completed form on standard 8.5” x 11” paper, then sign and date. Make a copy of the completed form for your own files.</w:t>
            </w:r>
          </w:p>
          <w:p w14:paraId="15F0E42A" w14:textId="218E3ADD" w:rsidR="000F1A76" w:rsidRPr="000E71FF" w:rsidRDefault="00BA35D3" w:rsidP="00BC59FE">
            <w:pPr>
              <w:spacing w:after="24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f you have questions about this form, contact the Office of Research </w:t>
            </w:r>
            <w:r w:rsidR="000F1A76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Protections &amp; Integrity / IACUC Office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t</w:t>
            </w:r>
            <w:r w:rsidR="000F1A76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704) 687-1872 or </w:t>
            </w:r>
            <w:hyperlink r:id="rId7" w:history="1">
              <w:r w:rsidRPr="000E71FF">
                <w:rPr>
                  <w:rStyle w:val="Hyperlink"/>
                  <w:rFonts w:asciiTheme="minorHAnsi" w:eastAsia="Calibri" w:hAnsiTheme="minorHAnsi" w:cstheme="minorHAnsi"/>
                  <w:sz w:val="22"/>
                  <w:szCs w:val="22"/>
                </w:rPr>
                <w:t>uncc-iacuc@uncc.edu</w:t>
              </w:r>
            </w:hyperlink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</w:p>
          <w:p w14:paraId="556DE923" w14:textId="46E4BB50" w:rsidR="00BA35D3" w:rsidRPr="000E71FF" w:rsidRDefault="000F1A76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To discuss personal health questions with the occupational health physician, please make a note stating “</w:t>
            </w:r>
            <w:r w:rsidRPr="000E71FF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PLEASE CALL OR EMAIL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” in the Personal Information </w:t>
            </w:r>
            <w:r w:rsidR="00BC59FE">
              <w:rPr>
                <w:rFonts w:asciiTheme="minorHAnsi" w:eastAsia="Calibri" w:hAnsiTheme="minorHAnsi" w:cstheme="minorHAnsi"/>
                <w:sz w:val="22"/>
                <w:szCs w:val="22"/>
              </w:rPr>
              <w:t>s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ection</w:t>
            </w:r>
            <w:r w:rsidR="000E71FF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below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7495C14C" w14:textId="77777777" w:rsidR="000F1A76" w:rsidRPr="000E71FF" w:rsidRDefault="000F1A76" w:rsidP="00703D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22228984" w14:textId="77777777" w:rsidTr="00287BE0">
        <w:trPr>
          <w:trHeight w:val="468"/>
          <w:jc w:val="center"/>
        </w:trPr>
        <w:tc>
          <w:tcPr>
            <w:tcW w:w="10057" w:type="dxa"/>
            <w:gridSpan w:val="2"/>
            <w:shd w:val="clear" w:color="auto" w:fill="auto"/>
          </w:tcPr>
          <w:p w14:paraId="290AE5E7" w14:textId="514F32E3" w:rsidR="000E71FF" w:rsidRPr="000E71FF" w:rsidRDefault="00BA35D3" w:rsidP="00703D68">
            <w:pPr>
              <w:pStyle w:val="Heading4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S</w:t>
            </w:r>
            <w:r w:rsidR="00D26273"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UBMISSION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  </w:t>
            </w:r>
            <w:r w:rsid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  <w:u w:val="single"/>
              </w:rPr>
              <w:t>T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he form must be sent by fax or by mail as follows:</w:t>
            </w:r>
          </w:p>
        </w:tc>
      </w:tr>
      <w:tr w:rsidR="003534E6" w:rsidRPr="000F2BDC" w14:paraId="725022C8" w14:textId="77777777" w:rsidTr="00BC59FE">
        <w:trPr>
          <w:trHeight w:val="684"/>
          <w:jc w:val="center"/>
        </w:trPr>
        <w:tc>
          <w:tcPr>
            <w:tcW w:w="1440" w:type="dxa"/>
            <w:shd w:val="clear" w:color="auto" w:fill="auto"/>
          </w:tcPr>
          <w:p w14:paraId="22024214" w14:textId="77777777" w:rsidR="00BA35D3" w:rsidRPr="000E71FF" w:rsidRDefault="00BA35D3" w:rsidP="00BA35D3">
            <w:pPr>
              <w:pStyle w:val="Heading4"/>
              <w:spacing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</w:rPr>
              <w:t>Fax #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:</w:t>
            </w:r>
          </w:p>
        </w:tc>
        <w:tc>
          <w:tcPr>
            <w:tcW w:w="8617" w:type="dxa"/>
            <w:shd w:val="clear" w:color="auto" w:fill="auto"/>
          </w:tcPr>
          <w:p w14:paraId="654972D5" w14:textId="77777777" w:rsidR="00BA35D3" w:rsidRPr="000E71FF" w:rsidRDefault="00BA35D3" w:rsidP="009461EC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(704) 631-1202 (secure line)</w:t>
            </w:r>
          </w:p>
          <w:p w14:paraId="4DC75235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ATTN:   Dr.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Hunt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– Occupational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Health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Physician</w:t>
            </w:r>
          </w:p>
          <w:p w14:paraId="72A9AC9E" w14:textId="77777777" w:rsidR="009461EC" w:rsidRPr="000E71FF" w:rsidRDefault="009461EC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534E6" w:rsidRPr="000F2BDC" w14:paraId="6427EED3" w14:textId="77777777" w:rsidTr="00287BE0">
        <w:trPr>
          <w:jc w:val="center"/>
        </w:trPr>
        <w:tc>
          <w:tcPr>
            <w:tcW w:w="1440" w:type="dxa"/>
            <w:shd w:val="clear" w:color="auto" w:fill="auto"/>
          </w:tcPr>
          <w:p w14:paraId="07533664" w14:textId="77777777" w:rsidR="00BA35D3" w:rsidRPr="000E71FF" w:rsidRDefault="00BA35D3" w:rsidP="00BA35D3">
            <w:pPr>
              <w:pStyle w:val="Heading4"/>
              <w:spacing w:before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</w:rPr>
              <w:t>Mail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8617" w:type="dxa"/>
            <w:shd w:val="clear" w:color="auto" w:fill="auto"/>
          </w:tcPr>
          <w:p w14:paraId="080EB908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UNC Charlotte Occupational Health Program - CONFIDENTIAL</w:t>
            </w:r>
          </w:p>
          <w:p w14:paraId="37DD16BD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 xml:space="preserve">c/o Dr. 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Hunt</w:t>
            </w:r>
          </w:p>
          <w:p w14:paraId="37BE184B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4135 South Stream Boulevard Suite 300</w:t>
            </w:r>
          </w:p>
          <w:p w14:paraId="082DE7F2" w14:textId="14BE56DE" w:rsidR="009461EC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Charlotte, NC 28217</w:t>
            </w:r>
          </w:p>
        </w:tc>
      </w:tr>
      <w:bookmarkEnd w:id="1"/>
    </w:tbl>
    <w:p w14:paraId="6B021288" w14:textId="77777777" w:rsidR="00BA35D3" w:rsidRPr="000F2BDC" w:rsidRDefault="00BA35D3" w:rsidP="005F0EEA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63"/>
        <w:gridCol w:w="1508"/>
        <w:gridCol w:w="23"/>
        <w:gridCol w:w="1782"/>
        <w:gridCol w:w="553"/>
        <w:gridCol w:w="826"/>
        <w:gridCol w:w="793"/>
        <w:gridCol w:w="3135"/>
      </w:tblGrid>
      <w:tr w:rsidR="003534E6" w:rsidRPr="000F2BDC" w14:paraId="5FBAC949" w14:textId="77777777" w:rsidTr="00BC59FE">
        <w:trPr>
          <w:trHeight w:val="260"/>
          <w:jc w:val="center"/>
        </w:trPr>
        <w:tc>
          <w:tcPr>
            <w:tcW w:w="9983" w:type="dxa"/>
            <w:gridSpan w:val="8"/>
            <w:tcBorders>
              <w:bottom w:val="single" w:sz="4" w:space="0" w:color="auto"/>
            </w:tcBorders>
            <w:shd w:val="clear" w:color="auto" w:fill="D9D9D9"/>
          </w:tcPr>
          <w:p w14:paraId="498DCB3D" w14:textId="77777777" w:rsidR="00BA35D3" w:rsidRPr="000F2BDC" w:rsidRDefault="00BA35D3" w:rsidP="00BA35D3">
            <w:pPr>
              <w:spacing w:before="120"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PERSONAL INFORMATION</w:t>
            </w:r>
          </w:p>
        </w:tc>
      </w:tr>
      <w:tr w:rsidR="003534E6" w:rsidRPr="000F2BDC" w14:paraId="7C5E4DDA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8E577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863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17C7F2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E71FF" w:rsidRPr="000F2BDC" w14:paraId="0585B829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DD9437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3322" w:type="dxa"/>
            <w:gridSpan w:val="3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vAlign w:val="bottom"/>
          </w:tcPr>
          <w:p w14:paraId="48ED7672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3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C8E837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39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8146CC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6CE423F2" w14:textId="77777777" w:rsidTr="00BC59FE">
        <w:trPr>
          <w:trHeight w:val="269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F6AB46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332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31586FB" w14:textId="77777777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First</w:t>
            </w:r>
          </w:p>
        </w:tc>
        <w:tc>
          <w:tcPr>
            <w:tcW w:w="137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BE80A0D" w14:textId="77777777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Middle initial</w:t>
            </w:r>
          </w:p>
        </w:tc>
        <w:tc>
          <w:tcPr>
            <w:tcW w:w="3937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</w:tcPr>
          <w:p w14:paraId="4FD65768" w14:textId="7541D678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Last</w:t>
            </w:r>
          </w:p>
        </w:tc>
      </w:tr>
      <w:tr w:rsidR="003534E6" w:rsidRPr="000F2BDC" w14:paraId="525CE494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43DBBA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partment</w:t>
            </w:r>
            <w:r w:rsidR="00BB5273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38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5115C2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C8D3E" w14:textId="77777777" w:rsidR="00BA35D3" w:rsidRPr="000F2BDC" w:rsidRDefault="00BA35D3" w:rsidP="00BC59FE">
            <w:pPr>
              <w:jc w:val="right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Lab</w:t>
            </w:r>
            <w:r w:rsidR="003534E6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affiliation:</w:t>
            </w:r>
          </w:p>
        </w:tc>
        <w:tc>
          <w:tcPr>
            <w:tcW w:w="3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834E3B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6F5A0215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B9F5FB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863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1E6D76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41A816A5" w14:textId="77777777" w:rsidTr="00287BE0">
        <w:trPr>
          <w:trHeight w:val="317"/>
          <w:jc w:val="center"/>
        </w:trPr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EE500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Phone </w:t>
            </w:r>
            <w:r w:rsidR="003534E6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# 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(with area code):</w:t>
            </w:r>
          </w:p>
        </w:tc>
        <w:tc>
          <w:tcPr>
            <w:tcW w:w="71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741721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2523F1F2" w14:textId="77777777" w:rsidTr="00287BE0">
        <w:trPr>
          <w:trHeight w:val="317"/>
          <w:jc w:val="center"/>
        </w:trPr>
        <w:tc>
          <w:tcPr>
            <w:tcW w:w="28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9809F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ate of birth 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(MM/DD/YYYY):</w:t>
            </w:r>
          </w:p>
        </w:tc>
        <w:tc>
          <w:tcPr>
            <w:tcW w:w="712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84834F2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6F059612" w14:textId="77777777" w:rsidR="00BA35D3" w:rsidRPr="000F2BDC" w:rsidRDefault="00BA35D3" w:rsidP="005F0EEA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80"/>
        <w:gridCol w:w="1283"/>
        <w:gridCol w:w="787"/>
        <w:gridCol w:w="90"/>
        <w:gridCol w:w="720"/>
        <w:gridCol w:w="539"/>
        <w:gridCol w:w="806"/>
        <w:gridCol w:w="1170"/>
        <w:gridCol w:w="900"/>
        <w:gridCol w:w="3245"/>
        <w:gridCol w:w="60"/>
        <w:gridCol w:w="180"/>
      </w:tblGrid>
      <w:tr w:rsidR="00305C0F" w:rsidRPr="000F2BDC" w14:paraId="776CF1BC" w14:textId="77777777" w:rsidTr="00BC59FE">
        <w:trPr>
          <w:trHeight w:val="746"/>
          <w:jc w:val="center"/>
        </w:trPr>
        <w:tc>
          <w:tcPr>
            <w:tcW w:w="9960" w:type="dxa"/>
            <w:gridSpan w:val="12"/>
            <w:shd w:val="clear" w:color="auto" w:fill="D9D9D9"/>
            <w:vAlign w:val="center"/>
          </w:tcPr>
          <w:p w14:paraId="445B237B" w14:textId="77777777" w:rsidR="00305C0F" w:rsidRPr="000F2BDC" w:rsidRDefault="00305C0F" w:rsidP="000E71FF">
            <w:pPr>
              <w:spacing w:before="120" w:after="1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ead each item and check the appropriate box to the left of the question/statement. Complete the follow-up question if answering “yes” to any question/statement.</w:t>
            </w:r>
          </w:p>
        </w:tc>
      </w:tr>
      <w:tr w:rsidR="00305C0F" w:rsidRPr="000F2BDC" w14:paraId="578D03A6" w14:textId="77777777" w:rsidTr="00287BE0">
        <w:trPr>
          <w:gridAfter w:val="1"/>
          <w:wAfter w:w="180" w:type="dxa"/>
          <w:trHeight w:val="503"/>
          <w:jc w:val="center"/>
        </w:trPr>
        <w:tc>
          <w:tcPr>
            <w:tcW w:w="22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2A126" w14:textId="09B64C66" w:rsidR="00305C0F" w:rsidRPr="000F2BDC" w:rsidRDefault="00000000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8391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71FF" w:rsidRPr="00287BE0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886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53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6CFF5B" w14:textId="77777777" w:rsidR="00305C0F" w:rsidRPr="000F2BDC" w:rsidRDefault="00305C0F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academic/professional position in the lab?</w:t>
            </w:r>
          </w:p>
        </w:tc>
      </w:tr>
      <w:tr w:rsidR="00305C0F" w:rsidRPr="000F2BDC" w14:paraId="040A6EA7" w14:textId="77777777" w:rsidTr="00BC59FE">
        <w:trPr>
          <w:jc w:val="center"/>
        </w:trPr>
        <w:tc>
          <w:tcPr>
            <w:tcW w:w="440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D1DCFB" w14:textId="1F063EB0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describe (</w:t>
            </w:r>
            <w:proofErr w:type="gramStart"/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e.g.</w:t>
            </w:r>
            <w:proofErr w:type="gramEnd"/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grad student to postdoc):</w:t>
            </w:r>
          </w:p>
        </w:tc>
        <w:tc>
          <w:tcPr>
            <w:tcW w:w="555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1775AE" w14:textId="77777777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05C0F" w:rsidRPr="000F2BDC" w14:paraId="20DD7A5E" w14:textId="77777777" w:rsidTr="00287BE0">
        <w:trPr>
          <w:gridAfter w:val="1"/>
          <w:wAfter w:w="180" w:type="dxa"/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3B95D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42ADD36" w14:textId="77777777" w:rsidR="00305C0F" w:rsidRPr="000F2BDC" w:rsidRDefault="00000000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4244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59287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53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50B79" w14:textId="77777777" w:rsidR="00965639" w:rsidRPr="000F2BDC" w:rsidRDefault="00965639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4461D43" w14:textId="77777777" w:rsidR="00305C0F" w:rsidRPr="000F2BDC" w:rsidRDefault="00305C0F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s there been a change in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or addition to the species you are working with?</w:t>
            </w:r>
          </w:p>
        </w:tc>
      </w:tr>
      <w:tr w:rsidR="00305C0F" w:rsidRPr="000F2BDC" w14:paraId="612D7142" w14:textId="77777777" w:rsidTr="00BC59FE">
        <w:trPr>
          <w:jc w:val="center"/>
        </w:trPr>
        <w:tc>
          <w:tcPr>
            <w:tcW w:w="647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AC389E" w14:textId="5B4BC6CA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287BE0">
              <w:rPr>
                <w:rFonts w:asciiTheme="minorHAnsi" w:eastAsia="Calibri" w:hAnsiTheme="minorHAnsi" w:cstheme="minorHAnsi"/>
                <w:sz w:val="22"/>
                <w:szCs w:val="22"/>
              </w:rPr>
              <w:t>l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st the species you currently work with (</w:t>
            </w:r>
            <w:proofErr w:type="gramStart"/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e.g.</w:t>
            </w:r>
            <w:proofErr w:type="gramEnd"/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frog</w:t>
            </w:r>
            <w:r w:rsidR="00826487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 mouse, rat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):</w:t>
            </w:r>
          </w:p>
        </w:tc>
        <w:tc>
          <w:tcPr>
            <w:tcW w:w="34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0508BF" w14:textId="1D82F415" w:rsidR="00826487" w:rsidRPr="000F2BDC" w:rsidRDefault="00826487" w:rsidP="00BC59F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07C20" w:rsidRPr="000F2BDC" w14:paraId="0062FAEF" w14:textId="77777777" w:rsidTr="00287BE0">
        <w:trPr>
          <w:gridAfter w:val="2"/>
          <w:wAfter w:w="240" w:type="dxa"/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B33D6B" w14:textId="77777777" w:rsidR="00965639" w:rsidRPr="000F2BDC" w:rsidRDefault="00000000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9892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8531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4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81BE6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level of exposure to animals?</w:t>
            </w:r>
          </w:p>
        </w:tc>
      </w:tr>
      <w:tr w:rsidR="00965639" w:rsidRPr="000F2BDC" w14:paraId="1567D2D8" w14:textId="77777777" w:rsidTr="00287BE0">
        <w:trPr>
          <w:trHeight w:val="503"/>
          <w:jc w:val="center"/>
        </w:trPr>
        <w:tc>
          <w:tcPr>
            <w:tcW w:w="99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15507" w14:textId="6F360883" w:rsidR="00965639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 specify the previous animal handling frequency (daily, weekly, once a month, twice per year etc.), whether the frequency has increased or decreased, and the new level of animal handling (e.g.</w:t>
            </w:r>
            <w:r w:rsidR="00C21594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eekly handling has increased to daily handlin</w:t>
            </w:r>
            <w:r w:rsidR="00BB5273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g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</w:tr>
      <w:tr w:rsidR="00BB5273" w:rsidRPr="000F2BDC" w14:paraId="4E8A1A3D" w14:textId="77777777" w:rsidTr="00287BE0">
        <w:trPr>
          <w:gridBefore w:val="1"/>
          <w:wBefore w:w="180" w:type="dxa"/>
          <w:trHeight w:val="162"/>
          <w:jc w:val="center"/>
        </w:trPr>
        <w:tc>
          <w:tcPr>
            <w:tcW w:w="97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1061F0" w14:textId="77777777" w:rsidR="00BB5273" w:rsidRPr="000F2BDC" w:rsidRDefault="00BB5273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65639" w:rsidRPr="000F2BDC" w14:paraId="5E56AF3C" w14:textId="77777777" w:rsidTr="00287BE0">
        <w:trPr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D7F23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DA3278C" w14:textId="77777777" w:rsidR="00965639" w:rsidRPr="000F2BDC" w:rsidRDefault="00000000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071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439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310ACA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F77B48E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s there been a change in your immunization status for </w:t>
            </w: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tetanus</w:t>
            </w:r>
            <w:r w:rsidR="00544612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or r</w:t>
            </w:r>
            <w:r w:rsidR="00826487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abies</w:t>
            </w:r>
            <w:r w:rsidR="00544612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?</w:t>
            </w:r>
          </w:p>
        </w:tc>
      </w:tr>
      <w:tr w:rsidR="00826487" w:rsidRPr="000F2BDC" w14:paraId="06A7D7CB" w14:textId="77777777" w:rsidTr="00287BE0">
        <w:trPr>
          <w:trHeight w:val="270"/>
          <w:jc w:val="center"/>
        </w:trPr>
        <w:tc>
          <w:tcPr>
            <w:tcW w:w="3060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99A71B" w14:textId="77777777" w:rsidR="00287BE0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lease provide the </w:t>
            </w:r>
          </w:p>
          <w:p w14:paraId="3E8D702E" w14:textId="65483803" w:rsidR="00826487" w:rsidRPr="000F2BDC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new immunization dates:</w:t>
            </w:r>
          </w:p>
        </w:tc>
        <w:tc>
          <w:tcPr>
            <w:tcW w:w="25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57751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Tetanus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MM/DD/YYYY):</w:t>
            </w:r>
          </w:p>
        </w:tc>
        <w:tc>
          <w:tcPr>
            <w:tcW w:w="43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8F39C3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26487" w:rsidRPr="000F2BDC" w14:paraId="4518964F" w14:textId="77777777" w:rsidTr="00287BE0">
        <w:trPr>
          <w:trHeight w:val="270"/>
          <w:jc w:val="center"/>
        </w:trPr>
        <w:tc>
          <w:tcPr>
            <w:tcW w:w="306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E343A" w14:textId="77777777" w:rsidR="00826487" w:rsidRPr="000F2BDC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678B9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Rabies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MM/DD/YYYY):</w:t>
            </w:r>
          </w:p>
        </w:tc>
        <w:tc>
          <w:tcPr>
            <w:tcW w:w="43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824186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2E766DBD" w14:textId="77777777" w:rsidTr="00287BE0">
        <w:trPr>
          <w:trHeight w:val="86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B2C5D" w14:textId="77777777" w:rsidR="00BB5273" w:rsidRPr="000F2BDC" w:rsidRDefault="00BB5273" w:rsidP="00BB5273">
            <w:pPr>
              <w:ind w:left="360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DF1D98D" w14:textId="77777777" w:rsidR="00080990" w:rsidRPr="000F2BDC" w:rsidRDefault="00000000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045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1084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074269" w14:textId="77777777" w:rsidR="00287BE0" w:rsidRDefault="00287BE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297EBC5" w14:textId="77777777" w:rsidR="00287BE0" w:rsidRDefault="00287BE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F19DE6A" w14:textId="06F17E55" w:rsidR="00080990" w:rsidRPr="000F2BDC" w:rsidRDefault="0008099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immunity status (e.g.</w:t>
            </w:r>
            <w:r w:rsidR="00C21594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I have been diagnosed with an immune-compromising condition)?</w:t>
            </w:r>
          </w:p>
        </w:tc>
      </w:tr>
      <w:tr w:rsidR="00080990" w:rsidRPr="000F2BDC" w14:paraId="6BFD4E28" w14:textId="77777777" w:rsidTr="00287BE0">
        <w:trPr>
          <w:trHeight w:val="187"/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CAE59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995922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6A25E1E8" w14:textId="77777777" w:rsidTr="00287BE0">
        <w:trPr>
          <w:trHeight w:val="86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C4871" w14:textId="77777777" w:rsidR="00080990" w:rsidRPr="000F2BDC" w:rsidRDefault="00080990" w:rsidP="00BB5273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F641741" w14:textId="77777777" w:rsidR="00BB5273" w:rsidRPr="000F2BDC" w:rsidRDefault="00000000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2551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422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DCEA5B" w14:textId="77777777" w:rsidR="00BB5273" w:rsidRPr="000F2BDC" w:rsidRDefault="00BB5273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CFD3851" w14:textId="77777777" w:rsidR="00287BE0" w:rsidRDefault="00287BE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F17ABC8" w14:textId="404E0AB2" w:rsidR="00080990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There has been a change in my allergy status to environmental triggers and/or animals which may affect my ability to work in a lab setting or with animals.</w:t>
            </w:r>
          </w:p>
        </w:tc>
      </w:tr>
      <w:tr w:rsidR="00080990" w:rsidRPr="000F2BDC" w14:paraId="5F4200E7" w14:textId="77777777" w:rsidTr="00287BE0">
        <w:trPr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5881B5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74E355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41C98FA5" w14:textId="77777777" w:rsidTr="00287BE0">
        <w:trPr>
          <w:trHeight w:val="863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2993A2" w14:textId="77777777" w:rsidR="00080990" w:rsidRPr="000F2BDC" w:rsidRDefault="00080990" w:rsidP="00703D68">
            <w:pPr>
              <w:ind w:left="360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0116F0B" w14:textId="77777777" w:rsidR="00080990" w:rsidRPr="000F2BDC" w:rsidRDefault="00000000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9863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</w:t>
            </w:r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76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DDAD87" w14:textId="77777777" w:rsidR="004A367B" w:rsidRPr="000F2BDC" w:rsidRDefault="004A367B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C8DE18" w14:textId="77777777" w:rsidR="00287BE0" w:rsidRDefault="00287BE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E56C4D2" w14:textId="6966333F" w:rsidR="00080990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There has been an overall change in my health status which may affect my ability to work in a lab setting or with animals</w:t>
            </w:r>
            <w:r w:rsidR="000F1A76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F1A76" w:rsidRPr="00D2627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(including pregnancy)</w:t>
            </w:r>
            <w:r w:rsidRPr="00D2627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080990" w:rsidRPr="000F2BDC" w14:paraId="4BF56BFF" w14:textId="77777777" w:rsidTr="00287BE0">
        <w:trPr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8813C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A2C1E6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62871" w:rsidRPr="000F2BDC" w14:paraId="0623265A" w14:textId="77777777" w:rsidTr="00287BE0">
        <w:trPr>
          <w:jc w:val="center"/>
        </w:trPr>
        <w:tc>
          <w:tcPr>
            <w:tcW w:w="14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3CEE81" w14:textId="77777777" w:rsidR="00B62871" w:rsidRPr="000F2BDC" w:rsidRDefault="00B62871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1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968EAD" w14:textId="77777777" w:rsidR="00B62871" w:rsidRPr="000F2BDC" w:rsidRDefault="00B62871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3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C4515" w14:textId="77777777" w:rsidR="00B62871" w:rsidRPr="000F2BDC" w:rsidRDefault="00B62871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0D82F781" w14:textId="77777777" w:rsidR="009A3A15" w:rsidRPr="000F2BDC" w:rsidRDefault="009A3A15" w:rsidP="00C87280">
      <w:pPr>
        <w:pBdr>
          <w:bottom w:val="dotted" w:sz="2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745DDB2A" w14:textId="707EB225" w:rsidR="005B6D98" w:rsidRDefault="00BA35D3" w:rsidP="005B6D98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I certify that I have completed th</w:t>
      </w:r>
      <w:r w:rsidR="00D52703">
        <w:rPr>
          <w:rFonts w:asciiTheme="minorHAnsi" w:hAnsiTheme="minorHAnsi" w:cstheme="minorHAnsi"/>
          <w:b/>
          <w:bCs/>
        </w:rPr>
        <w:t>is</w:t>
      </w:r>
      <w:r w:rsidRPr="005B6D98">
        <w:rPr>
          <w:rFonts w:asciiTheme="minorHAnsi" w:hAnsiTheme="minorHAnsi" w:cstheme="minorHAnsi"/>
          <w:b/>
          <w:bCs/>
        </w:rPr>
        <w:t xml:space="preserve"> </w:t>
      </w:r>
      <w:r w:rsidR="00381593" w:rsidRPr="005B6D98">
        <w:rPr>
          <w:rFonts w:asciiTheme="minorHAnsi" w:hAnsiTheme="minorHAnsi" w:cstheme="minorHAnsi"/>
          <w:b/>
          <w:bCs/>
        </w:rPr>
        <w:t>Interim H</w:t>
      </w:r>
      <w:r w:rsidRPr="005B6D98">
        <w:rPr>
          <w:rFonts w:asciiTheme="minorHAnsi" w:hAnsiTheme="minorHAnsi" w:cstheme="minorHAnsi"/>
          <w:b/>
          <w:bCs/>
        </w:rPr>
        <w:t xml:space="preserve">ealth </w:t>
      </w:r>
      <w:r w:rsidR="00381593" w:rsidRPr="005B6D98">
        <w:rPr>
          <w:rFonts w:asciiTheme="minorHAnsi" w:hAnsiTheme="minorHAnsi" w:cstheme="minorHAnsi"/>
          <w:b/>
          <w:bCs/>
        </w:rPr>
        <w:t>S</w:t>
      </w:r>
      <w:r w:rsidRPr="005B6D98">
        <w:rPr>
          <w:rFonts w:asciiTheme="minorHAnsi" w:hAnsiTheme="minorHAnsi" w:cstheme="minorHAnsi"/>
          <w:b/>
          <w:bCs/>
        </w:rPr>
        <w:t xml:space="preserve">tatus </w:t>
      </w:r>
      <w:r w:rsidR="00381593" w:rsidRPr="005B6D98">
        <w:rPr>
          <w:rFonts w:asciiTheme="minorHAnsi" w:hAnsiTheme="minorHAnsi" w:cstheme="minorHAnsi"/>
          <w:b/>
          <w:bCs/>
        </w:rPr>
        <w:t>U</w:t>
      </w:r>
      <w:r w:rsidRPr="005B6D98">
        <w:rPr>
          <w:rFonts w:asciiTheme="minorHAnsi" w:hAnsiTheme="minorHAnsi" w:cstheme="minorHAnsi"/>
          <w:b/>
          <w:bCs/>
        </w:rPr>
        <w:t xml:space="preserve">pdate </w:t>
      </w:r>
    </w:p>
    <w:p w14:paraId="4FADC927" w14:textId="77777777" w:rsidR="00BA35D3" w:rsidRDefault="00BA35D3" w:rsidP="005B6D98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accurately and to the best of my ability.</w:t>
      </w:r>
    </w:p>
    <w:p w14:paraId="37A978D8" w14:textId="77777777" w:rsidR="000E71FF" w:rsidRDefault="000E71FF" w:rsidP="005B6D98">
      <w:pPr>
        <w:jc w:val="center"/>
        <w:rPr>
          <w:rFonts w:asciiTheme="minorHAnsi" w:hAnsiTheme="minorHAnsi" w:cstheme="minorHAnsi"/>
        </w:rPr>
      </w:pPr>
    </w:p>
    <w:p w14:paraId="3AF5CF78" w14:textId="77777777" w:rsidR="00BC59FE" w:rsidRPr="005B6D98" w:rsidRDefault="00BC59FE" w:rsidP="005B6D98">
      <w:pPr>
        <w:jc w:val="center"/>
        <w:rPr>
          <w:rFonts w:asciiTheme="minorHAnsi" w:hAnsiTheme="minorHAnsi" w:cstheme="minorHAnsi"/>
        </w:rPr>
      </w:pPr>
    </w:p>
    <w:tbl>
      <w:tblPr>
        <w:tblW w:w="981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997"/>
        <w:gridCol w:w="630"/>
        <w:gridCol w:w="1823"/>
        <w:gridCol w:w="360"/>
      </w:tblGrid>
      <w:tr w:rsidR="003534E6" w:rsidRPr="000F2BDC" w14:paraId="3EC6CCCC" w14:textId="77777777" w:rsidTr="00287BE0">
        <w:trPr>
          <w:jc w:val="center"/>
        </w:trPr>
        <w:tc>
          <w:tcPr>
            <w:tcW w:w="6997" w:type="dxa"/>
            <w:shd w:val="clear" w:color="auto" w:fill="auto"/>
          </w:tcPr>
          <w:p w14:paraId="590AB069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30" w:type="dxa"/>
            <w:tcBorders>
              <w:bottom w:val="nil"/>
            </w:tcBorders>
            <w:shd w:val="clear" w:color="auto" w:fill="auto"/>
          </w:tcPr>
          <w:p w14:paraId="0A1EA4C8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83" w:type="dxa"/>
            <w:gridSpan w:val="2"/>
            <w:shd w:val="clear" w:color="auto" w:fill="auto"/>
          </w:tcPr>
          <w:p w14:paraId="54A45111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534E6" w:rsidRPr="000F2BDC" w14:paraId="7BED1D13" w14:textId="77777777" w:rsidTr="00287BE0">
        <w:trPr>
          <w:gridAfter w:val="1"/>
          <w:wAfter w:w="360" w:type="dxa"/>
          <w:jc w:val="center"/>
        </w:trPr>
        <w:tc>
          <w:tcPr>
            <w:tcW w:w="6997" w:type="dxa"/>
            <w:shd w:val="clear" w:color="auto" w:fill="auto"/>
          </w:tcPr>
          <w:p w14:paraId="6BAB7CDB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CE1DA17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23" w:type="dxa"/>
            <w:shd w:val="clear" w:color="auto" w:fill="auto"/>
          </w:tcPr>
          <w:p w14:paraId="6F7879FF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Date</w:t>
            </w:r>
          </w:p>
        </w:tc>
      </w:tr>
    </w:tbl>
    <w:p w14:paraId="209C4018" w14:textId="77777777" w:rsidR="00C13B04" w:rsidRDefault="00C13B04" w:rsidP="00381593">
      <w:pPr>
        <w:rPr>
          <w:rFonts w:asciiTheme="minorHAnsi" w:hAnsiTheme="minorHAnsi" w:cstheme="minorHAnsi"/>
          <w:sz w:val="22"/>
          <w:szCs w:val="22"/>
        </w:rPr>
        <w:sectPr w:rsidR="00C13B04" w:rsidSect="0054461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288" w:footer="450" w:gutter="0"/>
          <w:cols w:space="720"/>
          <w:titlePg/>
          <w:docGrid w:linePitch="360"/>
        </w:sectPr>
      </w:pPr>
    </w:p>
    <w:p w14:paraId="0A68E4A7" w14:textId="77777777" w:rsidR="00CC5F18" w:rsidRDefault="00CC5F18" w:rsidP="00CC5F18">
      <w:pPr>
        <w:ind w:right="-36"/>
        <w:jc w:val="center"/>
        <w:rPr>
          <w:sz w:val="22"/>
          <w:szCs w:val="22"/>
        </w:rPr>
      </w:pPr>
      <w:bookmarkStart w:id="2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04C660A7" wp14:editId="4976AC80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88F0A" w14:textId="77777777" w:rsidR="00CC5F18" w:rsidRDefault="00CC5F18" w:rsidP="00CC5F18">
      <w:pPr>
        <w:ind w:left="766" w:right="54" w:hanging="766"/>
        <w:jc w:val="center"/>
        <w:rPr>
          <w:spacing w:val="-4"/>
          <w:sz w:val="20"/>
        </w:rPr>
      </w:pPr>
      <w:bookmarkStart w:id="3" w:name="_Hlk45108692"/>
    </w:p>
    <w:p w14:paraId="4A347190" w14:textId="77777777" w:rsidR="00CC5F18" w:rsidRPr="00CE3069" w:rsidRDefault="00CC5F18" w:rsidP="00CC5F18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58F56FC3" w14:textId="77777777" w:rsidR="00CC5F18" w:rsidRDefault="00CC5F18" w:rsidP="00CC5F18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5ACD6C7F" w14:textId="77777777" w:rsidR="00CC5F18" w:rsidRDefault="00CC5F18" w:rsidP="00CC5F18">
      <w:pPr>
        <w:jc w:val="center"/>
        <w:rPr>
          <w:sz w:val="22"/>
          <w:szCs w:val="22"/>
        </w:rPr>
      </w:pPr>
    </w:p>
    <w:p w14:paraId="15C82A1E" w14:textId="77777777" w:rsidR="00CC5F18" w:rsidRDefault="00CC5F18" w:rsidP="00CC5F18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CC5F18" w14:paraId="2845A44C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B047C8B" w14:textId="77777777" w:rsidR="00CC5F18" w:rsidRPr="00967D58" w:rsidRDefault="00CC5F18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2AAA74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9E255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0B351EB78FDB48B39289DD70CA192CD5"/>
            </w:placeholder>
            <w:showingPlcHdr/>
          </w:sdtPr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ACCA794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111D173F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BCAEAF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863674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6E3F9E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F6CCD6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25F4F48F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241175C6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CDFF503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C743E3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844676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E900565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0B351EB78FDB48B39289DD70CA192CD5"/>
            </w:placeholder>
            <w:showingPlcHdr/>
          </w:sdtPr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62BB615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65FB3A20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56DCE1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C646FC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1803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4414E32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861AA42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D7480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CC5F18" w:rsidRPr="00E60F0E" w14:paraId="5882CC37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F1BF8E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24E93EF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8E20A5" w14:textId="77777777" w:rsidR="00CC5F18" w:rsidRPr="00BE148E" w:rsidRDefault="00CC5F18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BE148E">
              <w:rPr>
                <w:rFonts w:ascii="Arial" w:hAnsi="Arial" w:cs="Arial"/>
                <w:b/>
                <w:highlight w:val="yellow"/>
              </w:rPr>
              <w:t>704-631-120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75E91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3A7A2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38743C63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2CE13612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6E40D14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6AF7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816B4CA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A22583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0B351EB78FDB48B39289DD70CA192CD5"/>
            </w:placeholder>
            <w:showingPlcHdr/>
          </w:sdtPr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29EFD9C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6740C69F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3D7F53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84A796D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0B351EB78FDB48B39289DD70CA192CD5"/>
            </w:placeholder>
            <w:showingPlcHdr/>
          </w:sdtPr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C21487A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E65028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59DCE39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0B351EB78FDB48B39289DD70CA192CD5"/>
            </w:placeholder>
            <w:showingPlcHdr/>
          </w:sdtPr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1FD2353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013EFE4A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B10A6B1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D7B87C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6CD1AE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158DF00E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694AD26F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AE0F02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82AD6B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843EA8A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08995F5" w14:textId="77777777" w:rsidR="00CC5F18" w:rsidRPr="00F125C2" w:rsidRDefault="00CC5F18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CC5F18" w:rsidRPr="00E60F0E" w14:paraId="0E932AD1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77E508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9A55A5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6BD490F3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4C9BDC7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824CBD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C6D982" w14:textId="77777777" w:rsidR="00CC5F18" w:rsidRDefault="00CC5F18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CC5F18" w:rsidRPr="00A677C8" w14:paraId="73DE442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E5E8E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CC5F18" w:rsidRPr="00A677C8" w14:paraId="2B10BF8D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0E877F6" w14:textId="77777777" w:rsidR="00CC5F1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614EE76A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CC5F18" w:rsidRPr="00A677C8" w14:paraId="73E239D4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1493B" w14:textId="77777777" w:rsidR="00CC5F1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2CB34170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48D1798B" w14:textId="77777777" w:rsidR="00CC5F18" w:rsidRPr="00A677C8" w:rsidRDefault="00CC5F18" w:rsidP="00CC5F18">
      <w:pPr>
        <w:spacing w:before="1"/>
        <w:ind w:left="140"/>
        <w:rPr>
          <w:rFonts w:ascii="Arial" w:hAnsi="Arial" w:cs="Arial"/>
          <w:b/>
        </w:rPr>
      </w:pPr>
    </w:p>
    <w:p w14:paraId="2730A955" w14:textId="77777777" w:rsidR="00CC5F18" w:rsidRPr="00A677C8" w:rsidRDefault="00CC5F18" w:rsidP="00CC5F18">
      <w:pPr>
        <w:jc w:val="center"/>
        <w:rPr>
          <w:rFonts w:ascii="Arial" w:hAnsi="Arial" w:cs="Arial"/>
        </w:rPr>
      </w:pPr>
    </w:p>
    <w:bookmarkEnd w:id="2"/>
    <w:bookmarkEnd w:id="3"/>
    <w:p w14:paraId="10DCE192" w14:textId="77777777" w:rsidR="00CC5F18" w:rsidRPr="00A677C8" w:rsidRDefault="00CC5F18" w:rsidP="00CC5F18">
      <w:pPr>
        <w:rPr>
          <w:rFonts w:ascii="Arial" w:hAnsi="Arial" w:cs="Arial"/>
        </w:rPr>
      </w:pPr>
    </w:p>
    <w:p w14:paraId="52816267" w14:textId="77777777" w:rsidR="00BA35D3" w:rsidRPr="000F2BDC" w:rsidRDefault="00BA35D3" w:rsidP="00381593">
      <w:pPr>
        <w:rPr>
          <w:rFonts w:asciiTheme="minorHAnsi" w:hAnsiTheme="minorHAnsi" w:cstheme="minorHAnsi"/>
          <w:sz w:val="22"/>
          <w:szCs w:val="22"/>
        </w:rPr>
      </w:pPr>
    </w:p>
    <w:sectPr w:rsidR="00BA35D3" w:rsidRPr="000F2BDC" w:rsidSect="00AB2485">
      <w:headerReference w:type="first" r:id="rId13"/>
      <w:footerReference w:type="first" r:id="rId14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CF25F" w14:textId="77777777" w:rsidR="00895DB4" w:rsidRDefault="00895DB4">
      <w:r>
        <w:separator/>
      </w:r>
    </w:p>
  </w:endnote>
  <w:endnote w:type="continuationSeparator" w:id="0">
    <w:p w14:paraId="14A83041" w14:textId="77777777" w:rsidR="00895DB4" w:rsidRDefault="00895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E4C6F" w14:textId="3C69C430" w:rsidR="007530FB" w:rsidRPr="00085622" w:rsidRDefault="00085622" w:rsidP="00C13B04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Interim Health Status Update Form (v.0</w:t>
    </w:r>
    <w:r w:rsidR="000E71FF">
      <w:rPr>
        <w:sz w:val="18"/>
        <w:szCs w:val="18"/>
      </w:rPr>
      <w:t>4</w:t>
    </w:r>
    <w:r>
      <w:rPr>
        <w:sz w:val="18"/>
        <w:szCs w:val="18"/>
      </w:rPr>
      <w:t>.202</w:t>
    </w:r>
    <w:r w:rsidR="000E71FF">
      <w:rPr>
        <w:sz w:val="18"/>
        <w:szCs w:val="18"/>
      </w:rPr>
      <w:t>3</w:t>
    </w:r>
    <w:r>
      <w:rPr>
        <w:sz w:val="18"/>
        <w:szCs w:val="18"/>
      </w:rPr>
      <w:t>)</w:t>
    </w:r>
    <w:r>
      <w:rPr>
        <w:sz w:val="18"/>
        <w:szCs w:val="18"/>
      </w:rPr>
      <w:ptab w:relativeTo="margin" w:alignment="center" w:leader="none"/>
    </w:r>
    <w:r>
      <w:rPr>
        <w:sz w:val="18"/>
        <w:szCs w:val="18"/>
      </w:rPr>
      <w:t xml:space="preserve">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PAGE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NUMPAGES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C264" w14:textId="04D1F2B2" w:rsidR="00085622" w:rsidRPr="00085622" w:rsidRDefault="00085622">
    <w:pPr>
      <w:pStyle w:val="Footer"/>
      <w:rPr>
        <w:sz w:val="18"/>
        <w:szCs w:val="18"/>
      </w:rPr>
    </w:pPr>
    <w:r>
      <w:rPr>
        <w:sz w:val="18"/>
        <w:szCs w:val="18"/>
      </w:rPr>
      <w:t>Interim Health Status Update Form (v.</w:t>
    </w:r>
    <w:r w:rsidR="00287BE0">
      <w:rPr>
        <w:sz w:val="18"/>
        <w:szCs w:val="18"/>
      </w:rPr>
      <w:t>04</w:t>
    </w:r>
    <w:r>
      <w:rPr>
        <w:sz w:val="18"/>
        <w:szCs w:val="18"/>
      </w:rPr>
      <w:t>.202</w:t>
    </w:r>
    <w:r w:rsidR="00287BE0">
      <w:rPr>
        <w:sz w:val="18"/>
        <w:szCs w:val="18"/>
      </w:rPr>
      <w:t>3</w:t>
    </w:r>
    <w:r>
      <w:rPr>
        <w:sz w:val="18"/>
        <w:szCs w:val="18"/>
      </w:rPr>
      <w:t>)</w:t>
    </w:r>
    <w:r>
      <w:rPr>
        <w:sz w:val="18"/>
        <w:szCs w:val="18"/>
      </w:rPr>
      <w:ptab w:relativeTo="margin" w:alignment="center" w:leader="none"/>
    </w:r>
    <w:r>
      <w:rPr>
        <w:sz w:val="18"/>
        <w:szCs w:val="18"/>
      </w:rPr>
      <w:t xml:space="preserve">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PAGE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1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NUMPAGES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B274E" w14:textId="77777777" w:rsidR="000615D5" w:rsidRPr="000615D5" w:rsidRDefault="00000000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DC037" w14:textId="77777777" w:rsidR="00895DB4" w:rsidRDefault="00895DB4">
      <w:r>
        <w:separator/>
      </w:r>
    </w:p>
  </w:footnote>
  <w:footnote w:type="continuationSeparator" w:id="0">
    <w:p w14:paraId="3B12EC9C" w14:textId="77777777" w:rsidR="00895DB4" w:rsidRDefault="00895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C0EB9" w14:textId="77777777" w:rsidR="000F2BDC" w:rsidRDefault="000F2BDC" w:rsidP="000F2BDC">
    <w:pPr>
      <w:pStyle w:val="Header"/>
      <w:jc w:val="center"/>
    </w:pPr>
    <w:r>
      <w:rPr>
        <w:noProof/>
      </w:rPr>
      <w:drawing>
        <wp:inline distT="0" distB="0" distL="0" distR="0" wp14:anchorId="1DBB6A73" wp14:editId="7073AFD6">
          <wp:extent cx="1737360" cy="890440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059" cy="8907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6D98A3" w14:textId="77777777" w:rsidR="000F2BDC" w:rsidRDefault="000F2BDC" w:rsidP="000F2BDC">
    <w:pPr>
      <w:jc w:val="center"/>
    </w:pPr>
    <w:r>
      <w:t>Animal Care and Use Program</w:t>
    </w:r>
  </w:p>
  <w:p w14:paraId="00857F5C" w14:textId="77777777" w:rsidR="000F2BDC" w:rsidRDefault="000F2BDC" w:rsidP="000F2BD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C44C1" w14:textId="77777777" w:rsidR="00544612" w:rsidRDefault="00544612" w:rsidP="00544612">
    <w:pPr>
      <w:jc w:val="center"/>
    </w:pPr>
  </w:p>
  <w:p w14:paraId="0C9666D0" w14:textId="77777777" w:rsidR="00544612" w:rsidRDefault="005446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48F6D" w14:textId="77777777" w:rsidR="000615D5" w:rsidRDefault="00000000" w:rsidP="002F349C">
    <w:pPr>
      <w:jc w:val="center"/>
    </w:pPr>
  </w:p>
  <w:p w14:paraId="57BF3C23" w14:textId="77777777" w:rsidR="000615D5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A2386"/>
    <w:multiLevelType w:val="hybridMultilevel"/>
    <w:tmpl w:val="D132EDCE"/>
    <w:lvl w:ilvl="0" w:tplc="B11ABBD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B97AC3"/>
    <w:multiLevelType w:val="hybridMultilevel"/>
    <w:tmpl w:val="D116E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2A0900"/>
    <w:multiLevelType w:val="hybridMultilevel"/>
    <w:tmpl w:val="45764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4357F3"/>
    <w:multiLevelType w:val="hybridMultilevel"/>
    <w:tmpl w:val="955A20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6A1E09"/>
    <w:multiLevelType w:val="hybridMultilevel"/>
    <w:tmpl w:val="858A9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2225659">
    <w:abstractNumId w:val="2"/>
  </w:num>
  <w:num w:numId="2" w16cid:durableId="824980184">
    <w:abstractNumId w:val="1"/>
  </w:num>
  <w:num w:numId="3" w16cid:durableId="347874349">
    <w:abstractNumId w:val="3"/>
  </w:num>
  <w:num w:numId="4" w16cid:durableId="924412136">
    <w:abstractNumId w:val="4"/>
  </w:num>
  <w:num w:numId="5" w16cid:durableId="119388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sLQwN7ewNDIwtDRX0lEKTi0uzszPAykwrAUAr5J/7SwAAAA="/>
  </w:docVars>
  <w:rsids>
    <w:rsidRoot w:val="005F0EEA"/>
    <w:rsid w:val="000001F1"/>
    <w:rsid w:val="000007F4"/>
    <w:rsid w:val="00000876"/>
    <w:rsid w:val="00000F84"/>
    <w:rsid w:val="00002419"/>
    <w:rsid w:val="0000346D"/>
    <w:rsid w:val="00003AE5"/>
    <w:rsid w:val="00003C6B"/>
    <w:rsid w:val="00003E30"/>
    <w:rsid w:val="00005500"/>
    <w:rsid w:val="0000551B"/>
    <w:rsid w:val="000059EB"/>
    <w:rsid w:val="00006353"/>
    <w:rsid w:val="0000678C"/>
    <w:rsid w:val="00007468"/>
    <w:rsid w:val="0000769C"/>
    <w:rsid w:val="00007A4A"/>
    <w:rsid w:val="00007A52"/>
    <w:rsid w:val="00007C20"/>
    <w:rsid w:val="0001046A"/>
    <w:rsid w:val="00010932"/>
    <w:rsid w:val="00010AF4"/>
    <w:rsid w:val="00010E75"/>
    <w:rsid w:val="00011405"/>
    <w:rsid w:val="000117C9"/>
    <w:rsid w:val="00011A85"/>
    <w:rsid w:val="000128E1"/>
    <w:rsid w:val="00013A80"/>
    <w:rsid w:val="00014067"/>
    <w:rsid w:val="00014765"/>
    <w:rsid w:val="00014D90"/>
    <w:rsid w:val="00015228"/>
    <w:rsid w:val="0001552A"/>
    <w:rsid w:val="00015BEB"/>
    <w:rsid w:val="00016820"/>
    <w:rsid w:val="00017E6D"/>
    <w:rsid w:val="0002068B"/>
    <w:rsid w:val="00020C6E"/>
    <w:rsid w:val="00023CE1"/>
    <w:rsid w:val="00023EFF"/>
    <w:rsid w:val="00024B2B"/>
    <w:rsid w:val="00024F8B"/>
    <w:rsid w:val="00025147"/>
    <w:rsid w:val="000252AF"/>
    <w:rsid w:val="00025EA1"/>
    <w:rsid w:val="00027383"/>
    <w:rsid w:val="00031301"/>
    <w:rsid w:val="0003265D"/>
    <w:rsid w:val="000336ED"/>
    <w:rsid w:val="00033E29"/>
    <w:rsid w:val="00033FB7"/>
    <w:rsid w:val="00034674"/>
    <w:rsid w:val="0003505B"/>
    <w:rsid w:val="00035B39"/>
    <w:rsid w:val="00035B87"/>
    <w:rsid w:val="00035EBE"/>
    <w:rsid w:val="000360FB"/>
    <w:rsid w:val="0003677A"/>
    <w:rsid w:val="00036EEB"/>
    <w:rsid w:val="00037716"/>
    <w:rsid w:val="00037CDD"/>
    <w:rsid w:val="00040381"/>
    <w:rsid w:val="0004039C"/>
    <w:rsid w:val="00040E50"/>
    <w:rsid w:val="00040F5D"/>
    <w:rsid w:val="00041017"/>
    <w:rsid w:val="00041417"/>
    <w:rsid w:val="0004186B"/>
    <w:rsid w:val="0004266A"/>
    <w:rsid w:val="000428B4"/>
    <w:rsid w:val="00042C8E"/>
    <w:rsid w:val="00042CFC"/>
    <w:rsid w:val="00043EAC"/>
    <w:rsid w:val="00045BFC"/>
    <w:rsid w:val="00046F79"/>
    <w:rsid w:val="00046FCB"/>
    <w:rsid w:val="000476D7"/>
    <w:rsid w:val="0004772A"/>
    <w:rsid w:val="000479F6"/>
    <w:rsid w:val="00047B34"/>
    <w:rsid w:val="00047F3C"/>
    <w:rsid w:val="00051877"/>
    <w:rsid w:val="000523A5"/>
    <w:rsid w:val="00054899"/>
    <w:rsid w:val="00055706"/>
    <w:rsid w:val="000561F8"/>
    <w:rsid w:val="000563BF"/>
    <w:rsid w:val="00056A66"/>
    <w:rsid w:val="0005756C"/>
    <w:rsid w:val="00061F51"/>
    <w:rsid w:val="00062732"/>
    <w:rsid w:val="00062D40"/>
    <w:rsid w:val="000631A2"/>
    <w:rsid w:val="000633EE"/>
    <w:rsid w:val="00063710"/>
    <w:rsid w:val="0006380A"/>
    <w:rsid w:val="00063D85"/>
    <w:rsid w:val="000649B3"/>
    <w:rsid w:val="00064A96"/>
    <w:rsid w:val="000650CA"/>
    <w:rsid w:val="000657CF"/>
    <w:rsid w:val="00065D89"/>
    <w:rsid w:val="000660EE"/>
    <w:rsid w:val="00066505"/>
    <w:rsid w:val="00066C29"/>
    <w:rsid w:val="0007020C"/>
    <w:rsid w:val="000702B8"/>
    <w:rsid w:val="0007043A"/>
    <w:rsid w:val="000718EF"/>
    <w:rsid w:val="00071D83"/>
    <w:rsid w:val="00071F40"/>
    <w:rsid w:val="000721EC"/>
    <w:rsid w:val="000730D8"/>
    <w:rsid w:val="000730E6"/>
    <w:rsid w:val="00073828"/>
    <w:rsid w:val="00073B11"/>
    <w:rsid w:val="0007494C"/>
    <w:rsid w:val="00074DE0"/>
    <w:rsid w:val="00075064"/>
    <w:rsid w:val="000750AD"/>
    <w:rsid w:val="00075E3F"/>
    <w:rsid w:val="00080990"/>
    <w:rsid w:val="00082083"/>
    <w:rsid w:val="00082120"/>
    <w:rsid w:val="00082332"/>
    <w:rsid w:val="00082591"/>
    <w:rsid w:val="00082653"/>
    <w:rsid w:val="0008276F"/>
    <w:rsid w:val="000831A3"/>
    <w:rsid w:val="00083682"/>
    <w:rsid w:val="00083B57"/>
    <w:rsid w:val="000847AD"/>
    <w:rsid w:val="00084D84"/>
    <w:rsid w:val="0008534F"/>
    <w:rsid w:val="0008543E"/>
    <w:rsid w:val="00085622"/>
    <w:rsid w:val="00085730"/>
    <w:rsid w:val="000867FF"/>
    <w:rsid w:val="0008694E"/>
    <w:rsid w:val="00086A2D"/>
    <w:rsid w:val="00087E20"/>
    <w:rsid w:val="00087ED5"/>
    <w:rsid w:val="00090490"/>
    <w:rsid w:val="000906B4"/>
    <w:rsid w:val="000918B2"/>
    <w:rsid w:val="00091CA9"/>
    <w:rsid w:val="000924BF"/>
    <w:rsid w:val="0009352C"/>
    <w:rsid w:val="000936C1"/>
    <w:rsid w:val="000938D7"/>
    <w:rsid w:val="00093D0D"/>
    <w:rsid w:val="000943CB"/>
    <w:rsid w:val="0009465A"/>
    <w:rsid w:val="000947AD"/>
    <w:rsid w:val="00094AAC"/>
    <w:rsid w:val="00094B27"/>
    <w:rsid w:val="00095424"/>
    <w:rsid w:val="000959C8"/>
    <w:rsid w:val="00095BE5"/>
    <w:rsid w:val="00095D0B"/>
    <w:rsid w:val="00095DB2"/>
    <w:rsid w:val="00096410"/>
    <w:rsid w:val="00096BEC"/>
    <w:rsid w:val="00096D2C"/>
    <w:rsid w:val="00097096"/>
    <w:rsid w:val="00097C73"/>
    <w:rsid w:val="00097F2D"/>
    <w:rsid w:val="000A0526"/>
    <w:rsid w:val="000A0CDE"/>
    <w:rsid w:val="000A10F1"/>
    <w:rsid w:val="000A1F69"/>
    <w:rsid w:val="000A2B31"/>
    <w:rsid w:val="000A2DEA"/>
    <w:rsid w:val="000A2EF1"/>
    <w:rsid w:val="000A3610"/>
    <w:rsid w:val="000A366C"/>
    <w:rsid w:val="000A578A"/>
    <w:rsid w:val="000A60FF"/>
    <w:rsid w:val="000B00C2"/>
    <w:rsid w:val="000B0297"/>
    <w:rsid w:val="000B0519"/>
    <w:rsid w:val="000B073D"/>
    <w:rsid w:val="000B0C8E"/>
    <w:rsid w:val="000B154D"/>
    <w:rsid w:val="000B2C38"/>
    <w:rsid w:val="000B310F"/>
    <w:rsid w:val="000B3614"/>
    <w:rsid w:val="000B3972"/>
    <w:rsid w:val="000B3C43"/>
    <w:rsid w:val="000B4085"/>
    <w:rsid w:val="000B4CC3"/>
    <w:rsid w:val="000B53D1"/>
    <w:rsid w:val="000B626E"/>
    <w:rsid w:val="000B6E5E"/>
    <w:rsid w:val="000B73A6"/>
    <w:rsid w:val="000B73FC"/>
    <w:rsid w:val="000B756A"/>
    <w:rsid w:val="000B7A64"/>
    <w:rsid w:val="000C0317"/>
    <w:rsid w:val="000C0647"/>
    <w:rsid w:val="000C068F"/>
    <w:rsid w:val="000C0C3E"/>
    <w:rsid w:val="000C0E6B"/>
    <w:rsid w:val="000C0F4A"/>
    <w:rsid w:val="000C1292"/>
    <w:rsid w:val="000C15FF"/>
    <w:rsid w:val="000C207F"/>
    <w:rsid w:val="000C2C36"/>
    <w:rsid w:val="000C2F77"/>
    <w:rsid w:val="000C339C"/>
    <w:rsid w:val="000C35BC"/>
    <w:rsid w:val="000C37C1"/>
    <w:rsid w:val="000C39F6"/>
    <w:rsid w:val="000C45E6"/>
    <w:rsid w:val="000C5DE0"/>
    <w:rsid w:val="000C624B"/>
    <w:rsid w:val="000C6254"/>
    <w:rsid w:val="000C6A9F"/>
    <w:rsid w:val="000C79FD"/>
    <w:rsid w:val="000D0FFB"/>
    <w:rsid w:val="000D1920"/>
    <w:rsid w:val="000D19A6"/>
    <w:rsid w:val="000D2806"/>
    <w:rsid w:val="000D2993"/>
    <w:rsid w:val="000D2BAB"/>
    <w:rsid w:val="000D2D82"/>
    <w:rsid w:val="000D3862"/>
    <w:rsid w:val="000D3EC5"/>
    <w:rsid w:val="000D4100"/>
    <w:rsid w:val="000D475E"/>
    <w:rsid w:val="000D4C8A"/>
    <w:rsid w:val="000D574A"/>
    <w:rsid w:val="000D5883"/>
    <w:rsid w:val="000D610E"/>
    <w:rsid w:val="000D69B7"/>
    <w:rsid w:val="000D69D9"/>
    <w:rsid w:val="000D6F3B"/>
    <w:rsid w:val="000D7B20"/>
    <w:rsid w:val="000D7B74"/>
    <w:rsid w:val="000E0CFC"/>
    <w:rsid w:val="000E2507"/>
    <w:rsid w:val="000E2525"/>
    <w:rsid w:val="000E2731"/>
    <w:rsid w:val="000E29D0"/>
    <w:rsid w:val="000E3243"/>
    <w:rsid w:val="000E32E6"/>
    <w:rsid w:val="000E41AD"/>
    <w:rsid w:val="000E5904"/>
    <w:rsid w:val="000E5B5B"/>
    <w:rsid w:val="000E5C79"/>
    <w:rsid w:val="000E6487"/>
    <w:rsid w:val="000E65FF"/>
    <w:rsid w:val="000E71FF"/>
    <w:rsid w:val="000F0408"/>
    <w:rsid w:val="000F06D9"/>
    <w:rsid w:val="000F0973"/>
    <w:rsid w:val="000F0A37"/>
    <w:rsid w:val="000F0A3C"/>
    <w:rsid w:val="000F0E73"/>
    <w:rsid w:val="000F16B6"/>
    <w:rsid w:val="000F1A76"/>
    <w:rsid w:val="000F2148"/>
    <w:rsid w:val="000F27E4"/>
    <w:rsid w:val="000F2BDC"/>
    <w:rsid w:val="000F4696"/>
    <w:rsid w:val="000F4A36"/>
    <w:rsid w:val="000F697C"/>
    <w:rsid w:val="000F6C34"/>
    <w:rsid w:val="000F6CF7"/>
    <w:rsid w:val="000F6FD9"/>
    <w:rsid w:val="000F7126"/>
    <w:rsid w:val="000F7324"/>
    <w:rsid w:val="000F7EC7"/>
    <w:rsid w:val="001002CF"/>
    <w:rsid w:val="00102273"/>
    <w:rsid w:val="00102932"/>
    <w:rsid w:val="00102EA8"/>
    <w:rsid w:val="001030CE"/>
    <w:rsid w:val="00103125"/>
    <w:rsid w:val="00103272"/>
    <w:rsid w:val="001040D3"/>
    <w:rsid w:val="0010449E"/>
    <w:rsid w:val="001048C2"/>
    <w:rsid w:val="001048C9"/>
    <w:rsid w:val="001049FA"/>
    <w:rsid w:val="00104B55"/>
    <w:rsid w:val="00104C33"/>
    <w:rsid w:val="00105980"/>
    <w:rsid w:val="00105AB5"/>
    <w:rsid w:val="00106840"/>
    <w:rsid w:val="00107363"/>
    <w:rsid w:val="00107614"/>
    <w:rsid w:val="00107640"/>
    <w:rsid w:val="00107EFE"/>
    <w:rsid w:val="00107F02"/>
    <w:rsid w:val="0011030E"/>
    <w:rsid w:val="0011068A"/>
    <w:rsid w:val="001107A8"/>
    <w:rsid w:val="00110818"/>
    <w:rsid w:val="00110B39"/>
    <w:rsid w:val="0011100C"/>
    <w:rsid w:val="00112575"/>
    <w:rsid w:val="00112C86"/>
    <w:rsid w:val="00112F39"/>
    <w:rsid w:val="001132AB"/>
    <w:rsid w:val="001133A6"/>
    <w:rsid w:val="00113466"/>
    <w:rsid w:val="00113624"/>
    <w:rsid w:val="001141E1"/>
    <w:rsid w:val="001147DC"/>
    <w:rsid w:val="00116313"/>
    <w:rsid w:val="0011660B"/>
    <w:rsid w:val="00117974"/>
    <w:rsid w:val="001208DB"/>
    <w:rsid w:val="00120918"/>
    <w:rsid w:val="00120ED0"/>
    <w:rsid w:val="00121276"/>
    <w:rsid w:val="00121E5E"/>
    <w:rsid w:val="00121F4F"/>
    <w:rsid w:val="001227F6"/>
    <w:rsid w:val="001233CA"/>
    <w:rsid w:val="00123922"/>
    <w:rsid w:val="00123C06"/>
    <w:rsid w:val="001240E4"/>
    <w:rsid w:val="00124E49"/>
    <w:rsid w:val="00125060"/>
    <w:rsid w:val="001270CD"/>
    <w:rsid w:val="001274CF"/>
    <w:rsid w:val="0012762A"/>
    <w:rsid w:val="00127859"/>
    <w:rsid w:val="001302AA"/>
    <w:rsid w:val="001306A4"/>
    <w:rsid w:val="00133488"/>
    <w:rsid w:val="0013396D"/>
    <w:rsid w:val="00134336"/>
    <w:rsid w:val="00134B0D"/>
    <w:rsid w:val="00134C15"/>
    <w:rsid w:val="00134F84"/>
    <w:rsid w:val="00134FAD"/>
    <w:rsid w:val="00135F78"/>
    <w:rsid w:val="001360D6"/>
    <w:rsid w:val="0013668F"/>
    <w:rsid w:val="00136A2E"/>
    <w:rsid w:val="00136DF4"/>
    <w:rsid w:val="00137735"/>
    <w:rsid w:val="001379E5"/>
    <w:rsid w:val="00140135"/>
    <w:rsid w:val="0014022D"/>
    <w:rsid w:val="00140263"/>
    <w:rsid w:val="001403DF"/>
    <w:rsid w:val="001403E6"/>
    <w:rsid w:val="00140656"/>
    <w:rsid w:val="00140A9C"/>
    <w:rsid w:val="001411CC"/>
    <w:rsid w:val="0014149B"/>
    <w:rsid w:val="0014239B"/>
    <w:rsid w:val="0014283E"/>
    <w:rsid w:val="00143971"/>
    <w:rsid w:val="00143B12"/>
    <w:rsid w:val="00143B5E"/>
    <w:rsid w:val="00143B8B"/>
    <w:rsid w:val="00143E3E"/>
    <w:rsid w:val="0014562E"/>
    <w:rsid w:val="0014568B"/>
    <w:rsid w:val="00145CD2"/>
    <w:rsid w:val="00145D80"/>
    <w:rsid w:val="00145EE4"/>
    <w:rsid w:val="001463F4"/>
    <w:rsid w:val="0014733C"/>
    <w:rsid w:val="00147C31"/>
    <w:rsid w:val="0015037A"/>
    <w:rsid w:val="00151BB4"/>
    <w:rsid w:val="00153333"/>
    <w:rsid w:val="0015380B"/>
    <w:rsid w:val="001543A7"/>
    <w:rsid w:val="00155846"/>
    <w:rsid w:val="00155F6F"/>
    <w:rsid w:val="00156204"/>
    <w:rsid w:val="00156516"/>
    <w:rsid w:val="00156808"/>
    <w:rsid w:val="00156898"/>
    <w:rsid w:val="00156AAB"/>
    <w:rsid w:val="00157521"/>
    <w:rsid w:val="0016021F"/>
    <w:rsid w:val="00160FA8"/>
    <w:rsid w:val="00162144"/>
    <w:rsid w:val="0016223B"/>
    <w:rsid w:val="001625F7"/>
    <w:rsid w:val="00162C9B"/>
    <w:rsid w:val="00162D92"/>
    <w:rsid w:val="00163ED1"/>
    <w:rsid w:val="001648B0"/>
    <w:rsid w:val="001651DC"/>
    <w:rsid w:val="001655C0"/>
    <w:rsid w:val="001657B7"/>
    <w:rsid w:val="001664E2"/>
    <w:rsid w:val="00167480"/>
    <w:rsid w:val="00167A87"/>
    <w:rsid w:val="00167CFC"/>
    <w:rsid w:val="00167D9F"/>
    <w:rsid w:val="0017165D"/>
    <w:rsid w:val="00171CCD"/>
    <w:rsid w:val="001724D6"/>
    <w:rsid w:val="001729DC"/>
    <w:rsid w:val="00173C69"/>
    <w:rsid w:val="0017403A"/>
    <w:rsid w:val="00174047"/>
    <w:rsid w:val="001746E5"/>
    <w:rsid w:val="00175678"/>
    <w:rsid w:val="00175C84"/>
    <w:rsid w:val="00176797"/>
    <w:rsid w:val="0017690B"/>
    <w:rsid w:val="00176BDD"/>
    <w:rsid w:val="0017750C"/>
    <w:rsid w:val="0017780C"/>
    <w:rsid w:val="00177922"/>
    <w:rsid w:val="00177949"/>
    <w:rsid w:val="00180186"/>
    <w:rsid w:val="00180C1A"/>
    <w:rsid w:val="00180FEE"/>
    <w:rsid w:val="00181EF6"/>
    <w:rsid w:val="00184168"/>
    <w:rsid w:val="0018500C"/>
    <w:rsid w:val="001852E1"/>
    <w:rsid w:val="001853D0"/>
    <w:rsid w:val="00187AE3"/>
    <w:rsid w:val="00190B25"/>
    <w:rsid w:val="0019147A"/>
    <w:rsid w:val="00191D9C"/>
    <w:rsid w:val="00191F10"/>
    <w:rsid w:val="00192435"/>
    <w:rsid w:val="001924C7"/>
    <w:rsid w:val="0019265E"/>
    <w:rsid w:val="001929BB"/>
    <w:rsid w:val="00192DAC"/>
    <w:rsid w:val="00193065"/>
    <w:rsid w:val="0019347B"/>
    <w:rsid w:val="00193493"/>
    <w:rsid w:val="001935E7"/>
    <w:rsid w:val="001937BA"/>
    <w:rsid w:val="00193BA8"/>
    <w:rsid w:val="00193F93"/>
    <w:rsid w:val="001949FA"/>
    <w:rsid w:val="00194C26"/>
    <w:rsid w:val="00195204"/>
    <w:rsid w:val="001953BE"/>
    <w:rsid w:val="001965F0"/>
    <w:rsid w:val="00196710"/>
    <w:rsid w:val="00196E4C"/>
    <w:rsid w:val="001971F2"/>
    <w:rsid w:val="0019799B"/>
    <w:rsid w:val="00197F26"/>
    <w:rsid w:val="00197F63"/>
    <w:rsid w:val="001A0E34"/>
    <w:rsid w:val="001A1E51"/>
    <w:rsid w:val="001A1E54"/>
    <w:rsid w:val="001A2A06"/>
    <w:rsid w:val="001A2B87"/>
    <w:rsid w:val="001A3521"/>
    <w:rsid w:val="001A3BAC"/>
    <w:rsid w:val="001A4075"/>
    <w:rsid w:val="001A47AF"/>
    <w:rsid w:val="001A52BC"/>
    <w:rsid w:val="001A5553"/>
    <w:rsid w:val="001A599F"/>
    <w:rsid w:val="001A6384"/>
    <w:rsid w:val="001A6BFA"/>
    <w:rsid w:val="001A6E11"/>
    <w:rsid w:val="001A726E"/>
    <w:rsid w:val="001B0381"/>
    <w:rsid w:val="001B048B"/>
    <w:rsid w:val="001B04A9"/>
    <w:rsid w:val="001B14E8"/>
    <w:rsid w:val="001B1698"/>
    <w:rsid w:val="001B2EB5"/>
    <w:rsid w:val="001B3343"/>
    <w:rsid w:val="001B3732"/>
    <w:rsid w:val="001B3B16"/>
    <w:rsid w:val="001B4276"/>
    <w:rsid w:val="001B4A64"/>
    <w:rsid w:val="001B508F"/>
    <w:rsid w:val="001B50AE"/>
    <w:rsid w:val="001B5316"/>
    <w:rsid w:val="001B53B8"/>
    <w:rsid w:val="001B5F76"/>
    <w:rsid w:val="001B6959"/>
    <w:rsid w:val="001B6E7F"/>
    <w:rsid w:val="001B796C"/>
    <w:rsid w:val="001B7A6E"/>
    <w:rsid w:val="001C005B"/>
    <w:rsid w:val="001C0429"/>
    <w:rsid w:val="001C11AC"/>
    <w:rsid w:val="001C1325"/>
    <w:rsid w:val="001C1C45"/>
    <w:rsid w:val="001C23B8"/>
    <w:rsid w:val="001C2878"/>
    <w:rsid w:val="001C28F9"/>
    <w:rsid w:val="001C2C4D"/>
    <w:rsid w:val="001C4516"/>
    <w:rsid w:val="001C4AD5"/>
    <w:rsid w:val="001C58DA"/>
    <w:rsid w:val="001C5A31"/>
    <w:rsid w:val="001C5E17"/>
    <w:rsid w:val="001C6565"/>
    <w:rsid w:val="001C6AC9"/>
    <w:rsid w:val="001C6F39"/>
    <w:rsid w:val="001C6F4E"/>
    <w:rsid w:val="001C700F"/>
    <w:rsid w:val="001C728F"/>
    <w:rsid w:val="001C7E78"/>
    <w:rsid w:val="001D0393"/>
    <w:rsid w:val="001D086A"/>
    <w:rsid w:val="001D0CCA"/>
    <w:rsid w:val="001D11F0"/>
    <w:rsid w:val="001D16D5"/>
    <w:rsid w:val="001D1F3A"/>
    <w:rsid w:val="001D2575"/>
    <w:rsid w:val="001D2DB8"/>
    <w:rsid w:val="001D3097"/>
    <w:rsid w:val="001D416E"/>
    <w:rsid w:val="001D46EB"/>
    <w:rsid w:val="001D48A7"/>
    <w:rsid w:val="001D515E"/>
    <w:rsid w:val="001D5861"/>
    <w:rsid w:val="001D6752"/>
    <w:rsid w:val="001D6953"/>
    <w:rsid w:val="001D6A06"/>
    <w:rsid w:val="001D6AB9"/>
    <w:rsid w:val="001D7B63"/>
    <w:rsid w:val="001E0365"/>
    <w:rsid w:val="001E1639"/>
    <w:rsid w:val="001E1964"/>
    <w:rsid w:val="001E1E19"/>
    <w:rsid w:val="001E220B"/>
    <w:rsid w:val="001E223A"/>
    <w:rsid w:val="001E357D"/>
    <w:rsid w:val="001E3587"/>
    <w:rsid w:val="001E391D"/>
    <w:rsid w:val="001E3C4D"/>
    <w:rsid w:val="001E436C"/>
    <w:rsid w:val="001E4841"/>
    <w:rsid w:val="001E4B9F"/>
    <w:rsid w:val="001E4FD2"/>
    <w:rsid w:val="001E5209"/>
    <w:rsid w:val="001E5481"/>
    <w:rsid w:val="001E5A2D"/>
    <w:rsid w:val="001E6069"/>
    <w:rsid w:val="001E72CD"/>
    <w:rsid w:val="001E77BA"/>
    <w:rsid w:val="001F04F5"/>
    <w:rsid w:val="001F08C5"/>
    <w:rsid w:val="001F0E81"/>
    <w:rsid w:val="001F14A2"/>
    <w:rsid w:val="001F1530"/>
    <w:rsid w:val="001F3AFF"/>
    <w:rsid w:val="001F3EC4"/>
    <w:rsid w:val="001F4FAA"/>
    <w:rsid w:val="001F68F2"/>
    <w:rsid w:val="001F6E9B"/>
    <w:rsid w:val="001F6F6C"/>
    <w:rsid w:val="001F7FC9"/>
    <w:rsid w:val="002007F4"/>
    <w:rsid w:val="00200F6B"/>
    <w:rsid w:val="002011BB"/>
    <w:rsid w:val="0020177C"/>
    <w:rsid w:val="00201BA8"/>
    <w:rsid w:val="00202436"/>
    <w:rsid w:val="0020264D"/>
    <w:rsid w:val="0020366C"/>
    <w:rsid w:val="00203F8B"/>
    <w:rsid w:val="00204E87"/>
    <w:rsid w:val="00204F6B"/>
    <w:rsid w:val="00205093"/>
    <w:rsid w:val="0020512A"/>
    <w:rsid w:val="00207095"/>
    <w:rsid w:val="0021032A"/>
    <w:rsid w:val="002107C7"/>
    <w:rsid w:val="00210995"/>
    <w:rsid w:val="00211526"/>
    <w:rsid w:val="00211723"/>
    <w:rsid w:val="002120A3"/>
    <w:rsid w:val="00212791"/>
    <w:rsid w:val="002130DB"/>
    <w:rsid w:val="002136B9"/>
    <w:rsid w:val="00213714"/>
    <w:rsid w:val="00213783"/>
    <w:rsid w:val="0021379B"/>
    <w:rsid w:val="00213AB3"/>
    <w:rsid w:val="00213B92"/>
    <w:rsid w:val="0021472A"/>
    <w:rsid w:val="002149D0"/>
    <w:rsid w:val="00215C80"/>
    <w:rsid w:val="00216F96"/>
    <w:rsid w:val="0021706B"/>
    <w:rsid w:val="0021711C"/>
    <w:rsid w:val="0021762D"/>
    <w:rsid w:val="00220B07"/>
    <w:rsid w:val="002213EA"/>
    <w:rsid w:val="00221529"/>
    <w:rsid w:val="002217E0"/>
    <w:rsid w:val="002218B2"/>
    <w:rsid w:val="002218B7"/>
    <w:rsid w:val="0022290C"/>
    <w:rsid w:val="00222A1D"/>
    <w:rsid w:val="00222F0C"/>
    <w:rsid w:val="002234D2"/>
    <w:rsid w:val="00223855"/>
    <w:rsid w:val="00223EE6"/>
    <w:rsid w:val="0022458D"/>
    <w:rsid w:val="002247EF"/>
    <w:rsid w:val="00224C53"/>
    <w:rsid w:val="00224CAB"/>
    <w:rsid w:val="0022533C"/>
    <w:rsid w:val="00225763"/>
    <w:rsid w:val="002259BE"/>
    <w:rsid w:val="002262A1"/>
    <w:rsid w:val="002275F0"/>
    <w:rsid w:val="00227C33"/>
    <w:rsid w:val="00230163"/>
    <w:rsid w:val="00230904"/>
    <w:rsid w:val="00230C18"/>
    <w:rsid w:val="00231B30"/>
    <w:rsid w:val="00233B97"/>
    <w:rsid w:val="00234417"/>
    <w:rsid w:val="00234CD3"/>
    <w:rsid w:val="00234D64"/>
    <w:rsid w:val="00234E2D"/>
    <w:rsid w:val="00236A31"/>
    <w:rsid w:val="00237712"/>
    <w:rsid w:val="002378A1"/>
    <w:rsid w:val="0023797E"/>
    <w:rsid w:val="00237E35"/>
    <w:rsid w:val="00237F50"/>
    <w:rsid w:val="002400B3"/>
    <w:rsid w:val="0024018A"/>
    <w:rsid w:val="00240356"/>
    <w:rsid w:val="00241B0A"/>
    <w:rsid w:val="00241CDE"/>
    <w:rsid w:val="002433E4"/>
    <w:rsid w:val="002436EC"/>
    <w:rsid w:val="00243CD4"/>
    <w:rsid w:val="00243DE4"/>
    <w:rsid w:val="002445A3"/>
    <w:rsid w:val="0024484C"/>
    <w:rsid w:val="00245903"/>
    <w:rsid w:val="0024597E"/>
    <w:rsid w:val="00245B5C"/>
    <w:rsid w:val="00246388"/>
    <w:rsid w:val="0024647D"/>
    <w:rsid w:val="0024784A"/>
    <w:rsid w:val="00247D58"/>
    <w:rsid w:val="00250030"/>
    <w:rsid w:val="00250F1D"/>
    <w:rsid w:val="00251301"/>
    <w:rsid w:val="00251340"/>
    <w:rsid w:val="00251B9C"/>
    <w:rsid w:val="00251E83"/>
    <w:rsid w:val="00252CB0"/>
    <w:rsid w:val="00252D30"/>
    <w:rsid w:val="00252E49"/>
    <w:rsid w:val="0025318D"/>
    <w:rsid w:val="0025356E"/>
    <w:rsid w:val="00253AAB"/>
    <w:rsid w:val="002544C3"/>
    <w:rsid w:val="002545DF"/>
    <w:rsid w:val="00254E17"/>
    <w:rsid w:val="00254F03"/>
    <w:rsid w:val="00254F0D"/>
    <w:rsid w:val="00255FEC"/>
    <w:rsid w:val="00256071"/>
    <w:rsid w:val="002562EA"/>
    <w:rsid w:val="0025666B"/>
    <w:rsid w:val="00256FA5"/>
    <w:rsid w:val="00257995"/>
    <w:rsid w:val="00257F01"/>
    <w:rsid w:val="00261253"/>
    <w:rsid w:val="0026162A"/>
    <w:rsid w:val="002624B2"/>
    <w:rsid w:val="00262C6B"/>
    <w:rsid w:val="0026435E"/>
    <w:rsid w:val="002643A5"/>
    <w:rsid w:val="00264EF4"/>
    <w:rsid w:val="0026504E"/>
    <w:rsid w:val="00265252"/>
    <w:rsid w:val="00265418"/>
    <w:rsid w:val="002656CB"/>
    <w:rsid w:val="00265702"/>
    <w:rsid w:val="00265A5A"/>
    <w:rsid w:val="00265E83"/>
    <w:rsid w:val="0026635D"/>
    <w:rsid w:val="00267CA7"/>
    <w:rsid w:val="00270F1A"/>
    <w:rsid w:val="002711F1"/>
    <w:rsid w:val="00271587"/>
    <w:rsid w:val="00271DE2"/>
    <w:rsid w:val="00271F91"/>
    <w:rsid w:val="0027225B"/>
    <w:rsid w:val="00272BE2"/>
    <w:rsid w:val="0027322E"/>
    <w:rsid w:val="00274320"/>
    <w:rsid w:val="00274379"/>
    <w:rsid w:val="0027531A"/>
    <w:rsid w:val="002768ED"/>
    <w:rsid w:val="00276B8D"/>
    <w:rsid w:val="00280271"/>
    <w:rsid w:val="00281322"/>
    <w:rsid w:val="00281F6C"/>
    <w:rsid w:val="00282078"/>
    <w:rsid w:val="002825A8"/>
    <w:rsid w:val="002831B8"/>
    <w:rsid w:val="0028360A"/>
    <w:rsid w:val="0028399F"/>
    <w:rsid w:val="00284427"/>
    <w:rsid w:val="00284F2F"/>
    <w:rsid w:val="002855EC"/>
    <w:rsid w:val="0028578A"/>
    <w:rsid w:val="002858EE"/>
    <w:rsid w:val="00285CBB"/>
    <w:rsid w:val="00286E7E"/>
    <w:rsid w:val="0028731C"/>
    <w:rsid w:val="00287BE0"/>
    <w:rsid w:val="00287ED3"/>
    <w:rsid w:val="00287EE2"/>
    <w:rsid w:val="00290435"/>
    <w:rsid w:val="0029099C"/>
    <w:rsid w:val="00290F99"/>
    <w:rsid w:val="00291112"/>
    <w:rsid w:val="002911CD"/>
    <w:rsid w:val="002912D7"/>
    <w:rsid w:val="00291C2C"/>
    <w:rsid w:val="00292305"/>
    <w:rsid w:val="0029274D"/>
    <w:rsid w:val="002932EA"/>
    <w:rsid w:val="00293BC7"/>
    <w:rsid w:val="00293BDE"/>
    <w:rsid w:val="002947B4"/>
    <w:rsid w:val="00294A69"/>
    <w:rsid w:val="00295291"/>
    <w:rsid w:val="0029531F"/>
    <w:rsid w:val="00295DEB"/>
    <w:rsid w:val="00296D35"/>
    <w:rsid w:val="00296DA5"/>
    <w:rsid w:val="0029754E"/>
    <w:rsid w:val="00297750"/>
    <w:rsid w:val="00297DBA"/>
    <w:rsid w:val="002A1762"/>
    <w:rsid w:val="002A1ED7"/>
    <w:rsid w:val="002A20CD"/>
    <w:rsid w:val="002A211C"/>
    <w:rsid w:val="002A2371"/>
    <w:rsid w:val="002A25BB"/>
    <w:rsid w:val="002A2FBF"/>
    <w:rsid w:val="002A3614"/>
    <w:rsid w:val="002A4410"/>
    <w:rsid w:val="002A569C"/>
    <w:rsid w:val="002A5962"/>
    <w:rsid w:val="002A678E"/>
    <w:rsid w:val="002A724C"/>
    <w:rsid w:val="002A7492"/>
    <w:rsid w:val="002A7A11"/>
    <w:rsid w:val="002A7D4C"/>
    <w:rsid w:val="002B00B8"/>
    <w:rsid w:val="002B1288"/>
    <w:rsid w:val="002B152E"/>
    <w:rsid w:val="002B1B58"/>
    <w:rsid w:val="002B2CDF"/>
    <w:rsid w:val="002B34F6"/>
    <w:rsid w:val="002B3B53"/>
    <w:rsid w:val="002B4299"/>
    <w:rsid w:val="002B4C6E"/>
    <w:rsid w:val="002B4F96"/>
    <w:rsid w:val="002B558F"/>
    <w:rsid w:val="002B59F7"/>
    <w:rsid w:val="002B78E1"/>
    <w:rsid w:val="002C0471"/>
    <w:rsid w:val="002C0A11"/>
    <w:rsid w:val="002C138B"/>
    <w:rsid w:val="002C15B2"/>
    <w:rsid w:val="002C19BA"/>
    <w:rsid w:val="002C21B2"/>
    <w:rsid w:val="002C2693"/>
    <w:rsid w:val="002C3872"/>
    <w:rsid w:val="002C4832"/>
    <w:rsid w:val="002C5CE6"/>
    <w:rsid w:val="002C68B9"/>
    <w:rsid w:val="002C6A9E"/>
    <w:rsid w:val="002C6C0D"/>
    <w:rsid w:val="002C6EC1"/>
    <w:rsid w:val="002C6FC8"/>
    <w:rsid w:val="002C7596"/>
    <w:rsid w:val="002C79C6"/>
    <w:rsid w:val="002D0286"/>
    <w:rsid w:val="002D050A"/>
    <w:rsid w:val="002D0AEA"/>
    <w:rsid w:val="002D0D90"/>
    <w:rsid w:val="002D0F85"/>
    <w:rsid w:val="002D13A8"/>
    <w:rsid w:val="002D13CB"/>
    <w:rsid w:val="002D322F"/>
    <w:rsid w:val="002D3686"/>
    <w:rsid w:val="002D3FB3"/>
    <w:rsid w:val="002D4335"/>
    <w:rsid w:val="002D626C"/>
    <w:rsid w:val="002D671C"/>
    <w:rsid w:val="002D6850"/>
    <w:rsid w:val="002D69A7"/>
    <w:rsid w:val="002D6A9B"/>
    <w:rsid w:val="002D6DDC"/>
    <w:rsid w:val="002D70B2"/>
    <w:rsid w:val="002D713F"/>
    <w:rsid w:val="002D7BA5"/>
    <w:rsid w:val="002E077C"/>
    <w:rsid w:val="002E084F"/>
    <w:rsid w:val="002E0BC5"/>
    <w:rsid w:val="002E0DE9"/>
    <w:rsid w:val="002E119A"/>
    <w:rsid w:val="002E1595"/>
    <w:rsid w:val="002E1BDD"/>
    <w:rsid w:val="002E1FF3"/>
    <w:rsid w:val="002E2600"/>
    <w:rsid w:val="002E27DD"/>
    <w:rsid w:val="002E298D"/>
    <w:rsid w:val="002E2B32"/>
    <w:rsid w:val="002E32CD"/>
    <w:rsid w:val="002E4512"/>
    <w:rsid w:val="002E4BF9"/>
    <w:rsid w:val="002E5B95"/>
    <w:rsid w:val="002E6083"/>
    <w:rsid w:val="002E670D"/>
    <w:rsid w:val="002E6A1E"/>
    <w:rsid w:val="002E7BFE"/>
    <w:rsid w:val="002E7C33"/>
    <w:rsid w:val="002E7DB9"/>
    <w:rsid w:val="002E7F4C"/>
    <w:rsid w:val="002F0958"/>
    <w:rsid w:val="002F1493"/>
    <w:rsid w:val="002F26BA"/>
    <w:rsid w:val="002F2921"/>
    <w:rsid w:val="002F3A94"/>
    <w:rsid w:val="002F4EF0"/>
    <w:rsid w:val="002F4FA6"/>
    <w:rsid w:val="002F5052"/>
    <w:rsid w:val="002F51E9"/>
    <w:rsid w:val="002F5C4B"/>
    <w:rsid w:val="002F6185"/>
    <w:rsid w:val="002F6603"/>
    <w:rsid w:val="002F66CD"/>
    <w:rsid w:val="002F6BED"/>
    <w:rsid w:val="002F7B19"/>
    <w:rsid w:val="002F7D36"/>
    <w:rsid w:val="00300959"/>
    <w:rsid w:val="00300C02"/>
    <w:rsid w:val="00300D3E"/>
    <w:rsid w:val="003010F3"/>
    <w:rsid w:val="003016DC"/>
    <w:rsid w:val="00301C39"/>
    <w:rsid w:val="0030229A"/>
    <w:rsid w:val="00302459"/>
    <w:rsid w:val="003026F6"/>
    <w:rsid w:val="00302BAA"/>
    <w:rsid w:val="00302EDD"/>
    <w:rsid w:val="00303BC4"/>
    <w:rsid w:val="00303C69"/>
    <w:rsid w:val="00303DBA"/>
    <w:rsid w:val="00303E2D"/>
    <w:rsid w:val="00304046"/>
    <w:rsid w:val="0030446C"/>
    <w:rsid w:val="00305267"/>
    <w:rsid w:val="003054C4"/>
    <w:rsid w:val="00305B09"/>
    <w:rsid w:val="00305C0F"/>
    <w:rsid w:val="003068B3"/>
    <w:rsid w:val="00306B3A"/>
    <w:rsid w:val="003109F9"/>
    <w:rsid w:val="00310EC1"/>
    <w:rsid w:val="003121C8"/>
    <w:rsid w:val="0031262B"/>
    <w:rsid w:val="00312896"/>
    <w:rsid w:val="00312A5C"/>
    <w:rsid w:val="00312D8D"/>
    <w:rsid w:val="00313092"/>
    <w:rsid w:val="003134BA"/>
    <w:rsid w:val="003135C2"/>
    <w:rsid w:val="00314C67"/>
    <w:rsid w:val="00314D41"/>
    <w:rsid w:val="003152BD"/>
    <w:rsid w:val="003152F4"/>
    <w:rsid w:val="003154BE"/>
    <w:rsid w:val="00315717"/>
    <w:rsid w:val="003159C3"/>
    <w:rsid w:val="00315ED1"/>
    <w:rsid w:val="003162B9"/>
    <w:rsid w:val="00316BA0"/>
    <w:rsid w:val="003170D3"/>
    <w:rsid w:val="00317DFC"/>
    <w:rsid w:val="00317F9C"/>
    <w:rsid w:val="00320507"/>
    <w:rsid w:val="00320606"/>
    <w:rsid w:val="00320ACF"/>
    <w:rsid w:val="00321433"/>
    <w:rsid w:val="00321D0B"/>
    <w:rsid w:val="0032231D"/>
    <w:rsid w:val="00322C93"/>
    <w:rsid w:val="00323651"/>
    <w:rsid w:val="00325A83"/>
    <w:rsid w:val="0032663C"/>
    <w:rsid w:val="0032668F"/>
    <w:rsid w:val="00326D59"/>
    <w:rsid w:val="003273BB"/>
    <w:rsid w:val="0032770A"/>
    <w:rsid w:val="003279B8"/>
    <w:rsid w:val="00327C77"/>
    <w:rsid w:val="00327F18"/>
    <w:rsid w:val="00330941"/>
    <w:rsid w:val="00330C90"/>
    <w:rsid w:val="00330D4B"/>
    <w:rsid w:val="0033251C"/>
    <w:rsid w:val="0033271C"/>
    <w:rsid w:val="00332BF6"/>
    <w:rsid w:val="00332DB9"/>
    <w:rsid w:val="00333ABC"/>
    <w:rsid w:val="00333C9A"/>
    <w:rsid w:val="00333D46"/>
    <w:rsid w:val="00335826"/>
    <w:rsid w:val="0033594B"/>
    <w:rsid w:val="00336C8C"/>
    <w:rsid w:val="00336CBA"/>
    <w:rsid w:val="00337CAB"/>
    <w:rsid w:val="00340898"/>
    <w:rsid w:val="00340ABB"/>
    <w:rsid w:val="00341141"/>
    <w:rsid w:val="00341F10"/>
    <w:rsid w:val="00342443"/>
    <w:rsid w:val="00342A43"/>
    <w:rsid w:val="0034351A"/>
    <w:rsid w:val="0034492B"/>
    <w:rsid w:val="00345141"/>
    <w:rsid w:val="00345A92"/>
    <w:rsid w:val="0034627E"/>
    <w:rsid w:val="00346C1E"/>
    <w:rsid w:val="00346CA2"/>
    <w:rsid w:val="00346F66"/>
    <w:rsid w:val="0034714F"/>
    <w:rsid w:val="003474B7"/>
    <w:rsid w:val="00347F43"/>
    <w:rsid w:val="00350378"/>
    <w:rsid w:val="00350D4F"/>
    <w:rsid w:val="00351BD3"/>
    <w:rsid w:val="00351C35"/>
    <w:rsid w:val="003520A6"/>
    <w:rsid w:val="003527EA"/>
    <w:rsid w:val="003530D6"/>
    <w:rsid w:val="003532B2"/>
    <w:rsid w:val="00353419"/>
    <w:rsid w:val="003534E6"/>
    <w:rsid w:val="00353B31"/>
    <w:rsid w:val="00353D4A"/>
    <w:rsid w:val="00353DE3"/>
    <w:rsid w:val="00353E34"/>
    <w:rsid w:val="003540B8"/>
    <w:rsid w:val="003543AC"/>
    <w:rsid w:val="00354459"/>
    <w:rsid w:val="0035461E"/>
    <w:rsid w:val="00355606"/>
    <w:rsid w:val="0035575A"/>
    <w:rsid w:val="00355ED1"/>
    <w:rsid w:val="003568F4"/>
    <w:rsid w:val="00357B92"/>
    <w:rsid w:val="00360C6D"/>
    <w:rsid w:val="00361DF4"/>
    <w:rsid w:val="00362047"/>
    <w:rsid w:val="003626B6"/>
    <w:rsid w:val="00362C70"/>
    <w:rsid w:val="00362F5C"/>
    <w:rsid w:val="003642CF"/>
    <w:rsid w:val="00364CEB"/>
    <w:rsid w:val="00364DA0"/>
    <w:rsid w:val="00365593"/>
    <w:rsid w:val="003659AE"/>
    <w:rsid w:val="003659CE"/>
    <w:rsid w:val="00365D8B"/>
    <w:rsid w:val="0036694B"/>
    <w:rsid w:val="00366D87"/>
    <w:rsid w:val="00367623"/>
    <w:rsid w:val="00370614"/>
    <w:rsid w:val="003710FB"/>
    <w:rsid w:val="00371536"/>
    <w:rsid w:val="00374980"/>
    <w:rsid w:val="0037505C"/>
    <w:rsid w:val="0037554A"/>
    <w:rsid w:val="00375A5D"/>
    <w:rsid w:val="003776A3"/>
    <w:rsid w:val="00377D3B"/>
    <w:rsid w:val="00381593"/>
    <w:rsid w:val="00381ED7"/>
    <w:rsid w:val="00382978"/>
    <w:rsid w:val="00382BB3"/>
    <w:rsid w:val="00383431"/>
    <w:rsid w:val="003835E9"/>
    <w:rsid w:val="00383B22"/>
    <w:rsid w:val="0038409E"/>
    <w:rsid w:val="003846C9"/>
    <w:rsid w:val="003865B6"/>
    <w:rsid w:val="003866D6"/>
    <w:rsid w:val="0038710B"/>
    <w:rsid w:val="00387530"/>
    <w:rsid w:val="00387B26"/>
    <w:rsid w:val="00387C73"/>
    <w:rsid w:val="00390713"/>
    <w:rsid w:val="00390D95"/>
    <w:rsid w:val="00391271"/>
    <w:rsid w:val="0039169F"/>
    <w:rsid w:val="003916F0"/>
    <w:rsid w:val="00391D69"/>
    <w:rsid w:val="003923FA"/>
    <w:rsid w:val="003926EC"/>
    <w:rsid w:val="003927B0"/>
    <w:rsid w:val="00393766"/>
    <w:rsid w:val="00394059"/>
    <w:rsid w:val="003956E1"/>
    <w:rsid w:val="00395A26"/>
    <w:rsid w:val="003962A0"/>
    <w:rsid w:val="003968A4"/>
    <w:rsid w:val="003A0540"/>
    <w:rsid w:val="003A06F8"/>
    <w:rsid w:val="003A0BD7"/>
    <w:rsid w:val="003A0F27"/>
    <w:rsid w:val="003A0FF1"/>
    <w:rsid w:val="003A1A4B"/>
    <w:rsid w:val="003A1BDF"/>
    <w:rsid w:val="003A1C71"/>
    <w:rsid w:val="003A3C1E"/>
    <w:rsid w:val="003A4420"/>
    <w:rsid w:val="003A5DE4"/>
    <w:rsid w:val="003A6112"/>
    <w:rsid w:val="003A628F"/>
    <w:rsid w:val="003A652C"/>
    <w:rsid w:val="003A670E"/>
    <w:rsid w:val="003B0491"/>
    <w:rsid w:val="003B0B90"/>
    <w:rsid w:val="003B22AE"/>
    <w:rsid w:val="003B304A"/>
    <w:rsid w:val="003B3845"/>
    <w:rsid w:val="003B3E10"/>
    <w:rsid w:val="003B4400"/>
    <w:rsid w:val="003B5084"/>
    <w:rsid w:val="003B5587"/>
    <w:rsid w:val="003B5A1D"/>
    <w:rsid w:val="003B6D84"/>
    <w:rsid w:val="003B6E24"/>
    <w:rsid w:val="003B7E55"/>
    <w:rsid w:val="003C1350"/>
    <w:rsid w:val="003C1839"/>
    <w:rsid w:val="003C1C91"/>
    <w:rsid w:val="003C205A"/>
    <w:rsid w:val="003C236B"/>
    <w:rsid w:val="003C3F00"/>
    <w:rsid w:val="003C4548"/>
    <w:rsid w:val="003C512F"/>
    <w:rsid w:val="003C67E0"/>
    <w:rsid w:val="003C6A1A"/>
    <w:rsid w:val="003C7D12"/>
    <w:rsid w:val="003C7E84"/>
    <w:rsid w:val="003D0327"/>
    <w:rsid w:val="003D0592"/>
    <w:rsid w:val="003D06C1"/>
    <w:rsid w:val="003D2323"/>
    <w:rsid w:val="003D2496"/>
    <w:rsid w:val="003D3755"/>
    <w:rsid w:val="003D3BB9"/>
    <w:rsid w:val="003D3D1A"/>
    <w:rsid w:val="003D4160"/>
    <w:rsid w:val="003D4689"/>
    <w:rsid w:val="003D48FA"/>
    <w:rsid w:val="003D5032"/>
    <w:rsid w:val="003D5035"/>
    <w:rsid w:val="003D5545"/>
    <w:rsid w:val="003D5BBF"/>
    <w:rsid w:val="003D6AE6"/>
    <w:rsid w:val="003D7E58"/>
    <w:rsid w:val="003E00AA"/>
    <w:rsid w:val="003E0535"/>
    <w:rsid w:val="003E114F"/>
    <w:rsid w:val="003E15D5"/>
    <w:rsid w:val="003E22DB"/>
    <w:rsid w:val="003E2827"/>
    <w:rsid w:val="003E33DD"/>
    <w:rsid w:val="003E41A3"/>
    <w:rsid w:val="003E4343"/>
    <w:rsid w:val="003E4398"/>
    <w:rsid w:val="003E4FD3"/>
    <w:rsid w:val="003E5309"/>
    <w:rsid w:val="003E5A4A"/>
    <w:rsid w:val="003E5B53"/>
    <w:rsid w:val="003E5B90"/>
    <w:rsid w:val="003E5CA9"/>
    <w:rsid w:val="003E72A3"/>
    <w:rsid w:val="003E79BA"/>
    <w:rsid w:val="003E7F63"/>
    <w:rsid w:val="003F0104"/>
    <w:rsid w:val="003F0EDB"/>
    <w:rsid w:val="003F114C"/>
    <w:rsid w:val="003F1703"/>
    <w:rsid w:val="003F1883"/>
    <w:rsid w:val="003F1AFF"/>
    <w:rsid w:val="003F29C7"/>
    <w:rsid w:val="003F2B96"/>
    <w:rsid w:val="003F2CDD"/>
    <w:rsid w:val="003F3213"/>
    <w:rsid w:val="003F3295"/>
    <w:rsid w:val="003F410D"/>
    <w:rsid w:val="003F4230"/>
    <w:rsid w:val="003F4E59"/>
    <w:rsid w:val="003F549B"/>
    <w:rsid w:val="003F658E"/>
    <w:rsid w:val="0040005D"/>
    <w:rsid w:val="0040054C"/>
    <w:rsid w:val="00401D05"/>
    <w:rsid w:val="00402484"/>
    <w:rsid w:val="00403076"/>
    <w:rsid w:val="004033E7"/>
    <w:rsid w:val="00403582"/>
    <w:rsid w:val="004050AD"/>
    <w:rsid w:val="004057A2"/>
    <w:rsid w:val="00406BA3"/>
    <w:rsid w:val="0040756D"/>
    <w:rsid w:val="00407C0F"/>
    <w:rsid w:val="00410400"/>
    <w:rsid w:val="00410B46"/>
    <w:rsid w:val="00410DC5"/>
    <w:rsid w:val="00411070"/>
    <w:rsid w:val="0041179B"/>
    <w:rsid w:val="00411840"/>
    <w:rsid w:val="004122A1"/>
    <w:rsid w:val="0041387C"/>
    <w:rsid w:val="00413A65"/>
    <w:rsid w:val="00413B42"/>
    <w:rsid w:val="00413D12"/>
    <w:rsid w:val="00414A45"/>
    <w:rsid w:val="00415DE7"/>
    <w:rsid w:val="00416C9D"/>
    <w:rsid w:val="00416DB3"/>
    <w:rsid w:val="00416DD1"/>
    <w:rsid w:val="004171BA"/>
    <w:rsid w:val="004176F1"/>
    <w:rsid w:val="004178A1"/>
    <w:rsid w:val="00417D80"/>
    <w:rsid w:val="00417F31"/>
    <w:rsid w:val="00420178"/>
    <w:rsid w:val="00420F6F"/>
    <w:rsid w:val="00422449"/>
    <w:rsid w:val="00422670"/>
    <w:rsid w:val="00422760"/>
    <w:rsid w:val="0042393B"/>
    <w:rsid w:val="00423B08"/>
    <w:rsid w:val="00423BB6"/>
    <w:rsid w:val="00423C28"/>
    <w:rsid w:val="00423D50"/>
    <w:rsid w:val="004240E6"/>
    <w:rsid w:val="0042420D"/>
    <w:rsid w:val="00426194"/>
    <w:rsid w:val="0042706D"/>
    <w:rsid w:val="004279FC"/>
    <w:rsid w:val="00430A31"/>
    <w:rsid w:val="00431190"/>
    <w:rsid w:val="004313FD"/>
    <w:rsid w:val="004321FD"/>
    <w:rsid w:val="00432692"/>
    <w:rsid w:val="00432A8F"/>
    <w:rsid w:val="00432E82"/>
    <w:rsid w:val="004331E3"/>
    <w:rsid w:val="004333A0"/>
    <w:rsid w:val="00434527"/>
    <w:rsid w:val="0043459C"/>
    <w:rsid w:val="004345ED"/>
    <w:rsid w:val="00434960"/>
    <w:rsid w:val="0043501A"/>
    <w:rsid w:val="00435ED9"/>
    <w:rsid w:val="00436CE0"/>
    <w:rsid w:val="00437626"/>
    <w:rsid w:val="00437789"/>
    <w:rsid w:val="0044115F"/>
    <w:rsid w:val="00441939"/>
    <w:rsid w:val="00441981"/>
    <w:rsid w:val="00441AD0"/>
    <w:rsid w:val="00441CCE"/>
    <w:rsid w:val="00441E8F"/>
    <w:rsid w:val="00441ECE"/>
    <w:rsid w:val="00442D23"/>
    <w:rsid w:val="0044308C"/>
    <w:rsid w:val="004438F4"/>
    <w:rsid w:val="004439BD"/>
    <w:rsid w:val="00443B58"/>
    <w:rsid w:val="004449AE"/>
    <w:rsid w:val="00444EF5"/>
    <w:rsid w:val="00445177"/>
    <w:rsid w:val="0044590F"/>
    <w:rsid w:val="00447537"/>
    <w:rsid w:val="00452650"/>
    <w:rsid w:val="00453ACF"/>
    <w:rsid w:val="004547C9"/>
    <w:rsid w:val="00454A30"/>
    <w:rsid w:val="00456370"/>
    <w:rsid w:val="00456552"/>
    <w:rsid w:val="00456614"/>
    <w:rsid w:val="00456D54"/>
    <w:rsid w:val="004570F0"/>
    <w:rsid w:val="004576FB"/>
    <w:rsid w:val="004603D4"/>
    <w:rsid w:val="00460E2D"/>
    <w:rsid w:val="00461554"/>
    <w:rsid w:val="00461720"/>
    <w:rsid w:val="00461790"/>
    <w:rsid w:val="00462A80"/>
    <w:rsid w:val="00462B3E"/>
    <w:rsid w:val="00462B77"/>
    <w:rsid w:val="0046311F"/>
    <w:rsid w:val="00463AF5"/>
    <w:rsid w:val="00464BF9"/>
    <w:rsid w:val="004655A7"/>
    <w:rsid w:val="00465DBD"/>
    <w:rsid w:val="004664FB"/>
    <w:rsid w:val="004674CE"/>
    <w:rsid w:val="004675ED"/>
    <w:rsid w:val="00467B3E"/>
    <w:rsid w:val="00470495"/>
    <w:rsid w:val="00471036"/>
    <w:rsid w:val="0047193A"/>
    <w:rsid w:val="00472193"/>
    <w:rsid w:val="004725E6"/>
    <w:rsid w:val="00473023"/>
    <w:rsid w:val="004735CA"/>
    <w:rsid w:val="004739B7"/>
    <w:rsid w:val="00473A57"/>
    <w:rsid w:val="00473A60"/>
    <w:rsid w:val="0047421C"/>
    <w:rsid w:val="004744FA"/>
    <w:rsid w:val="00474DC6"/>
    <w:rsid w:val="00474DFD"/>
    <w:rsid w:val="00474F07"/>
    <w:rsid w:val="004755BD"/>
    <w:rsid w:val="00475F27"/>
    <w:rsid w:val="00476477"/>
    <w:rsid w:val="004766C9"/>
    <w:rsid w:val="00476ACB"/>
    <w:rsid w:val="00476B2F"/>
    <w:rsid w:val="00477239"/>
    <w:rsid w:val="004772A6"/>
    <w:rsid w:val="004777E1"/>
    <w:rsid w:val="00477A3D"/>
    <w:rsid w:val="00477D80"/>
    <w:rsid w:val="00477E5B"/>
    <w:rsid w:val="004815CD"/>
    <w:rsid w:val="00481E7B"/>
    <w:rsid w:val="0048214F"/>
    <w:rsid w:val="0048251D"/>
    <w:rsid w:val="00483269"/>
    <w:rsid w:val="004838A0"/>
    <w:rsid w:val="00483E72"/>
    <w:rsid w:val="004840B3"/>
    <w:rsid w:val="00484416"/>
    <w:rsid w:val="00484578"/>
    <w:rsid w:val="004847A3"/>
    <w:rsid w:val="0048498D"/>
    <w:rsid w:val="00484AD7"/>
    <w:rsid w:val="00484DA6"/>
    <w:rsid w:val="00484F5D"/>
    <w:rsid w:val="0048528C"/>
    <w:rsid w:val="00485B01"/>
    <w:rsid w:val="0048655D"/>
    <w:rsid w:val="004877A0"/>
    <w:rsid w:val="004878FA"/>
    <w:rsid w:val="00487D06"/>
    <w:rsid w:val="00487E2B"/>
    <w:rsid w:val="00490970"/>
    <w:rsid w:val="00490AA2"/>
    <w:rsid w:val="00490C91"/>
    <w:rsid w:val="00491315"/>
    <w:rsid w:val="00491804"/>
    <w:rsid w:val="00491B5C"/>
    <w:rsid w:val="00492E54"/>
    <w:rsid w:val="004933BE"/>
    <w:rsid w:val="00493820"/>
    <w:rsid w:val="004945F7"/>
    <w:rsid w:val="00495AB2"/>
    <w:rsid w:val="00495B3A"/>
    <w:rsid w:val="004963D0"/>
    <w:rsid w:val="004964FA"/>
    <w:rsid w:val="00496654"/>
    <w:rsid w:val="00496969"/>
    <w:rsid w:val="00497944"/>
    <w:rsid w:val="00497F2E"/>
    <w:rsid w:val="004A0274"/>
    <w:rsid w:val="004A050F"/>
    <w:rsid w:val="004A052C"/>
    <w:rsid w:val="004A1999"/>
    <w:rsid w:val="004A1C0E"/>
    <w:rsid w:val="004A2693"/>
    <w:rsid w:val="004A33FD"/>
    <w:rsid w:val="004A367B"/>
    <w:rsid w:val="004A50ED"/>
    <w:rsid w:val="004A5956"/>
    <w:rsid w:val="004A5E55"/>
    <w:rsid w:val="004A6AEB"/>
    <w:rsid w:val="004A7705"/>
    <w:rsid w:val="004A7943"/>
    <w:rsid w:val="004A7D4E"/>
    <w:rsid w:val="004A7E06"/>
    <w:rsid w:val="004B00A5"/>
    <w:rsid w:val="004B266A"/>
    <w:rsid w:val="004B3751"/>
    <w:rsid w:val="004B4385"/>
    <w:rsid w:val="004B4559"/>
    <w:rsid w:val="004B4E32"/>
    <w:rsid w:val="004B5EFF"/>
    <w:rsid w:val="004B6105"/>
    <w:rsid w:val="004B657C"/>
    <w:rsid w:val="004B66CC"/>
    <w:rsid w:val="004B7047"/>
    <w:rsid w:val="004B72AD"/>
    <w:rsid w:val="004B751F"/>
    <w:rsid w:val="004B7CEF"/>
    <w:rsid w:val="004C1535"/>
    <w:rsid w:val="004C1A1E"/>
    <w:rsid w:val="004C1F72"/>
    <w:rsid w:val="004C24CE"/>
    <w:rsid w:val="004C25DA"/>
    <w:rsid w:val="004C261F"/>
    <w:rsid w:val="004C2631"/>
    <w:rsid w:val="004C2ECE"/>
    <w:rsid w:val="004C3A0E"/>
    <w:rsid w:val="004C46BC"/>
    <w:rsid w:val="004C4DBC"/>
    <w:rsid w:val="004C5A63"/>
    <w:rsid w:val="004C5BF7"/>
    <w:rsid w:val="004C5DD3"/>
    <w:rsid w:val="004C6178"/>
    <w:rsid w:val="004C667B"/>
    <w:rsid w:val="004C6B64"/>
    <w:rsid w:val="004C6F31"/>
    <w:rsid w:val="004C7AC3"/>
    <w:rsid w:val="004D10E2"/>
    <w:rsid w:val="004D1B4E"/>
    <w:rsid w:val="004D5524"/>
    <w:rsid w:val="004D59A0"/>
    <w:rsid w:val="004D6666"/>
    <w:rsid w:val="004D695D"/>
    <w:rsid w:val="004D7F11"/>
    <w:rsid w:val="004E01DF"/>
    <w:rsid w:val="004E10DF"/>
    <w:rsid w:val="004E11A6"/>
    <w:rsid w:val="004E1E36"/>
    <w:rsid w:val="004E2C83"/>
    <w:rsid w:val="004E3B16"/>
    <w:rsid w:val="004E4061"/>
    <w:rsid w:val="004E4743"/>
    <w:rsid w:val="004E4E0C"/>
    <w:rsid w:val="004E541A"/>
    <w:rsid w:val="004E5550"/>
    <w:rsid w:val="004E558E"/>
    <w:rsid w:val="004E5D6F"/>
    <w:rsid w:val="004E5F9E"/>
    <w:rsid w:val="004E6168"/>
    <w:rsid w:val="004E6CB7"/>
    <w:rsid w:val="004F10A9"/>
    <w:rsid w:val="004F1EE6"/>
    <w:rsid w:val="004F206A"/>
    <w:rsid w:val="004F2ADD"/>
    <w:rsid w:val="004F332B"/>
    <w:rsid w:val="004F3ACA"/>
    <w:rsid w:val="004F4B6E"/>
    <w:rsid w:val="004F5C8A"/>
    <w:rsid w:val="004F67D5"/>
    <w:rsid w:val="004F68B3"/>
    <w:rsid w:val="004F6C49"/>
    <w:rsid w:val="004F6E2A"/>
    <w:rsid w:val="004F7567"/>
    <w:rsid w:val="004F7C1B"/>
    <w:rsid w:val="0050024B"/>
    <w:rsid w:val="00500480"/>
    <w:rsid w:val="00500689"/>
    <w:rsid w:val="005010EC"/>
    <w:rsid w:val="005011E5"/>
    <w:rsid w:val="00502886"/>
    <w:rsid w:val="005031F7"/>
    <w:rsid w:val="00503975"/>
    <w:rsid w:val="00503F16"/>
    <w:rsid w:val="005045EA"/>
    <w:rsid w:val="00504806"/>
    <w:rsid w:val="0050493F"/>
    <w:rsid w:val="00504DB1"/>
    <w:rsid w:val="00504F08"/>
    <w:rsid w:val="005050EA"/>
    <w:rsid w:val="00505212"/>
    <w:rsid w:val="005059CC"/>
    <w:rsid w:val="00505F53"/>
    <w:rsid w:val="00506379"/>
    <w:rsid w:val="005064A4"/>
    <w:rsid w:val="00506D0F"/>
    <w:rsid w:val="00506EFF"/>
    <w:rsid w:val="00507680"/>
    <w:rsid w:val="005077BA"/>
    <w:rsid w:val="00510745"/>
    <w:rsid w:val="0051144B"/>
    <w:rsid w:val="005114AA"/>
    <w:rsid w:val="00511547"/>
    <w:rsid w:val="0051218B"/>
    <w:rsid w:val="00512254"/>
    <w:rsid w:val="00512498"/>
    <w:rsid w:val="00512E5B"/>
    <w:rsid w:val="00513F34"/>
    <w:rsid w:val="00514499"/>
    <w:rsid w:val="005148C5"/>
    <w:rsid w:val="005151C9"/>
    <w:rsid w:val="00515599"/>
    <w:rsid w:val="005160D8"/>
    <w:rsid w:val="005160ED"/>
    <w:rsid w:val="00516830"/>
    <w:rsid w:val="005170BC"/>
    <w:rsid w:val="005176D5"/>
    <w:rsid w:val="00517E75"/>
    <w:rsid w:val="005201E8"/>
    <w:rsid w:val="00520A28"/>
    <w:rsid w:val="00521CC1"/>
    <w:rsid w:val="005222CD"/>
    <w:rsid w:val="00522C96"/>
    <w:rsid w:val="00523510"/>
    <w:rsid w:val="005235A0"/>
    <w:rsid w:val="0052386D"/>
    <w:rsid w:val="005240F6"/>
    <w:rsid w:val="0052507A"/>
    <w:rsid w:val="0052589A"/>
    <w:rsid w:val="005260F6"/>
    <w:rsid w:val="005270CF"/>
    <w:rsid w:val="005274A5"/>
    <w:rsid w:val="0052762C"/>
    <w:rsid w:val="00527C43"/>
    <w:rsid w:val="00530672"/>
    <w:rsid w:val="0053071B"/>
    <w:rsid w:val="00530932"/>
    <w:rsid w:val="00530ECD"/>
    <w:rsid w:val="005317E9"/>
    <w:rsid w:val="005322DC"/>
    <w:rsid w:val="0053269D"/>
    <w:rsid w:val="005326CE"/>
    <w:rsid w:val="005332DB"/>
    <w:rsid w:val="005349F2"/>
    <w:rsid w:val="00534BF8"/>
    <w:rsid w:val="00534F62"/>
    <w:rsid w:val="0053563E"/>
    <w:rsid w:val="00535DD4"/>
    <w:rsid w:val="005366F1"/>
    <w:rsid w:val="00536AD0"/>
    <w:rsid w:val="00536FC5"/>
    <w:rsid w:val="0053770C"/>
    <w:rsid w:val="00537EC6"/>
    <w:rsid w:val="00540C92"/>
    <w:rsid w:val="00541187"/>
    <w:rsid w:val="0054128E"/>
    <w:rsid w:val="0054146F"/>
    <w:rsid w:val="00541654"/>
    <w:rsid w:val="00541B34"/>
    <w:rsid w:val="00541D6F"/>
    <w:rsid w:val="0054204B"/>
    <w:rsid w:val="00542144"/>
    <w:rsid w:val="00542E8F"/>
    <w:rsid w:val="00543953"/>
    <w:rsid w:val="00544098"/>
    <w:rsid w:val="00544612"/>
    <w:rsid w:val="0054472E"/>
    <w:rsid w:val="005447BD"/>
    <w:rsid w:val="005447FC"/>
    <w:rsid w:val="00544D90"/>
    <w:rsid w:val="00544F4B"/>
    <w:rsid w:val="00546CB3"/>
    <w:rsid w:val="0055052F"/>
    <w:rsid w:val="00552E73"/>
    <w:rsid w:val="00553A87"/>
    <w:rsid w:val="00554DE5"/>
    <w:rsid w:val="0055602C"/>
    <w:rsid w:val="005561CA"/>
    <w:rsid w:val="00556887"/>
    <w:rsid w:val="00556A48"/>
    <w:rsid w:val="005577AE"/>
    <w:rsid w:val="00560E72"/>
    <w:rsid w:val="00561061"/>
    <w:rsid w:val="00561F35"/>
    <w:rsid w:val="00563354"/>
    <w:rsid w:val="005633D7"/>
    <w:rsid w:val="00563C3D"/>
    <w:rsid w:val="00563D0D"/>
    <w:rsid w:val="00563DD4"/>
    <w:rsid w:val="00564B9A"/>
    <w:rsid w:val="00564F2A"/>
    <w:rsid w:val="0056560A"/>
    <w:rsid w:val="005656F6"/>
    <w:rsid w:val="005671BC"/>
    <w:rsid w:val="00567331"/>
    <w:rsid w:val="00567CAB"/>
    <w:rsid w:val="00570622"/>
    <w:rsid w:val="00571274"/>
    <w:rsid w:val="00571868"/>
    <w:rsid w:val="005718F9"/>
    <w:rsid w:val="00571DBF"/>
    <w:rsid w:val="005725BE"/>
    <w:rsid w:val="0057262C"/>
    <w:rsid w:val="00572822"/>
    <w:rsid w:val="00572928"/>
    <w:rsid w:val="00573AE0"/>
    <w:rsid w:val="00573B6D"/>
    <w:rsid w:val="00573DF1"/>
    <w:rsid w:val="0057505B"/>
    <w:rsid w:val="00576770"/>
    <w:rsid w:val="00577A0D"/>
    <w:rsid w:val="00577C28"/>
    <w:rsid w:val="00580435"/>
    <w:rsid w:val="00580436"/>
    <w:rsid w:val="0058096F"/>
    <w:rsid w:val="005809A4"/>
    <w:rsid w:val="00581958"/>
    <w:rsid w:val="00581B49"/>
    <w:rsid w:val="00582ABC"/>
    <w:rsid w:val="005835F9"/>
    <w:rsid w:val="0058392C"/>
    <w:rsid w:val="00583AA4"/>
    <w:rsid w:val="00583E2A"/>
    <w:rsid w:val="00584168"/>
    <w:rsid w:val="0058475D"/>
    <w:rsid w:val="005849C8"/>
    <w:rsid w:val="00586273"/>
    <w:rsid w:val="00586AA6"/>
    <w:rsid w:val="005877A1"/>
    <w:rsid w:val="005901FF"/>
    <w:rsid w:val="00590D9F"/>
    <w:rsid w:val="00591800"/>
    <w:rsid w:val="00592170"/>
    <w:rsid w:val="00592407"/>
    <w:rsid w:val="00592D05"/>
    <w:rsid w:val="005940F2"/>
    <w:rsid w:val="005947EC"/>
    <w:rsid w:val="00595EB1"/>
    <w:rsid w:val="00596F3F"/>
    <w:rsid w:val="00597D88"/>
    <w:rsid w:val="005A1320"/>
    <w:rsid w:val="005A164D"/>
    <w:rsid w:val="005A16CC"/>
    <w:rsid w:val="005A1846"/>
    <w:rsid w:val="005A1A9E"/>
    <w:rsid w:val="005A22C6"/>
    <w:rsid w:val="005A276F"/>
    <w:rsid w:val="005A3633"/>
    <w:rsid w:val="005A3BFB"/>
    <w:rsid w:val="005A4C48"/>
    <w:rsid w:val="005A5B41"/>
    <w:rsid w:val="005A614A"/>
    <w:rsid w:val="005A6D59"/>
    <w:rsid w:val="005A7A7C"/>
    <w:rsid w:val="005B041B"/>
    <w:rsid w:val="005B1802"/>
    <w:rsid w:val="005B1C07"/>
    <w:rsid w:val="005B1D44"/>
    <w:rsid w:val="005B1DF0"/>
    <w:rsid w:val="005B221F"/>
    <w:rsid w:val="005B2722"/>
    <w:rsid w:val="005B2CDF"/>
    <w:rsid w:val="005B3AC5"/>
    <w:rsid w:val="005B43A7"/>
    <w:rsid w:val="005B4429"/>
    <w:rsid w:val="005B459B"/>
    <w:rsid w:val="005B6439"/>
    <w:rsid w:val="005B6D98"/>
    <w:rsid w:val="005C01E6"/>
    <w:rsid w:val="005C0D2F"/>
    <w:rsid w:val="005C18CC"/>
    <w:rsid w:val="005C1F14"/>
    <w:rsid w:val="005C20A7"/>
    <w:rsid w:val="005C22FD"/>
    <w:rsid w:val="005C305C"/>
    <w:rsid w:val="005C32F2"/>
    <w:rsid w:val="005C391C"/>
    <w:rsid w:val="005C487B"/>
    <w:rsid w:val="005C4DCE"/>
    <w:rsid w:val="005C4DFB"/>
    <w:rsid w:val="005C4F28"/>
    <w:rsid w:val="005C55CD"/>
    <w:rsid w:val="005C673C"/>
    <w:rsid w:val="005C678F"/>
    <w:rsid w:val="005C7431"/>
    <w:rsid w:val="005C756E"/>
    <w:rsid w:val="005C763D"/>
    <w:rsid w:val="005C76B6"/>
    <w:rsid w:val="005D0733"/>
    <w:rsid w:val="005D0D42"/>
    <w:rsid w:val="005D1F8B"/>
    <w:rsid w:val="005D1F8F"/>
    <w:rsid w:val="005D2373"/>
    <w:rsid w:val="005D2717"/>
    <w:rsid w:val="005D28F1"/>
    <w:rsid w:val="005D2F68"/>
    <w:rsid w:val="005D34F7"/>
    <w:rsid w:val="005D3600"/>
    <w:rsid w:val="005D39BE"/>
    <w:rsid w:val="005D3E74"/>
    <w:rsid w:val="005D4172"/>
    <w:rsid w:val="005D4444"/>
    <w:rsid w:val="005D4D75"/>
    <w:rsid w:val="005D5B8A"/>
    <w:rsid w:val="005D5DAC"/>
    <w:rsid w:val="005D6E2D"/>
    <w:rsid w:val="005D7ECF"/>
    <w:rsid w:val="005E0237"/>
    <w:rsid w:val="005E0C38"/>
    <w:rsid w:val="005E0CED"/>
    <w:rsid w:val="005E0D00"/>
    <w:rsid w:val="005E12AF"/>
    <w:rsid w:val="005E1A2B"/>
    <w:rsid w:val="005E21A1"/>
    <w:rsid w:val="005E253C"/>
    <w:rsid w:val="005E320B"/>
    <w:rsid w:val="005E35D8"/>
    <w:rsid w:val="005E42E6"/>
    <w:rsid w:val="005E4736"/>
    <w:rsid w:val="005E5606"/>
    <w:rsid w:val="005E5628"/>
    <w:rsid w:val="005E5A85"/>
    <w:rsid w:val="005E6211"/>
    <w:rsid w:val="005E62D0"/>
    <w:rsid w:val="005E65AE"/>
    <w:rsid w:val="005E7C47"/>
    <w:rsid w:val="005F036C"/>
    <w:rsid w:val="005F0EEA"/>
    <w:rsid w:val="005F14C4"/>
    <w:rsid w:val="005F19CD"/>
    <w:rsid w:val="005F229C"/>
    <w:rsid w:val="005F282A"/>
    <w:rsid w:val="005F30DA"/>
    <w:rsid w:val="005F4C1C"/>
    <w:rsid w:val="005F5F1B"/>
    <w:rsid w:val="005F6E88"/>
    <w:rsid w:val="005F6F7D"/>
    <w:rsid w:val="005F7179"/>
    <w:rsid w:val="005F743E"/>
    <w:rsid w:val="005F7E2E"/>
    <w:rsid w:val="00601621"/>
    <w:rsid w:val="00601E93"/>
    <w:rsid w:val="00602631"/>
    <w:rsid w:val="0060278A"/>
    <w:rsid w:val="00602942"/>
    <w:rsid w:val="00602A4A"/>
    <w:rsid w:val="0060305D"/>
    <w:rsid w:val="0060401E"/>
    <w:rsid w:val="0060442C"/>
    <w:rsid w:val="0060446E"/>
    <w:rsid w:val="006045CA"/>
    <w:rsid w:val="00604BE0"/>
    <w:rsid w:val="00604F11"/>
    <w:rsid w:val="00605350"/>
    <w:rsid w:val="00605BB2"/>
    <w:rsid w:val="00605D6E"/>
    <w:rsid w:val="00606B36"/>
    <w:rsid w:val="00606BF6"/>
    <w:rsid w:val="0060705E"/>
    <w:rsid w:val="0060725A"/>
    <w:rsid w:val="00607647"/>
    <w:rsid w:val="006079ED"/>
    <w:rsid w:val="00607AA0"/>
    <w:rsid w:val="00610CBC"/>
    <w:rsid w:val="00610F6A"/>
    <w:rsid w:val="0061143D"/>
    <w:rsid w:val="0061197A"/>
    <w:rsid w:val="00611E17"/>
    <w:rsid w:val="00613160"/>
    <w:rsid w:val="0061318F"/>
    <w:rsid w:val="00613292"/>
    <w:rsid w:val="006138DC"/>
    <w:rsid w:val="00613E9B"/>
    <w:rsid w:val="00614A2B"/>
    <w:rsid w:val="0061513D"/>
    <w:rsid w:val="006152BE"/>
    <w:rsid w:val="00615421"/>
    <w:rsid w:val="00616A9A"/>
    <w:rsid w:val="00617C46"/>
    <w:rsid w:val="0062005E"/>
    <w:rsid w:val="00620406"/>
    <w:rsid w:val="006204F4"/>
    <w:rsid w:val="006206B5"/>
    <w:rsid w:val="0062092E"/>
    <w:rsid w:val="006210DB"/>
    <w:rsid w:val="006214EA"/>
    <w:rsid w:val="00621769"/>
    <w:rsid w:val="00621F6C"/>
    <w:rsid w:val="00622304"/>
    <w:rsid w:val="0062253C"/>
    <w:rsid w:val="0062285C"/>
    <w:rsid w:val="0062355C"/>
    <w:rsid w:val="00623616"/>
    <w:rsid w:val="00623BED"/>
    <w:rsid w:val="00623DF2"/>
    <w:rsid w:val="006240B3"/>
    <w:rsid w:val="0062417B"/>
    <w:rsid w:val="00624414"/>
    <w:rsid w:val="00624A89"/>
    <w:rsid w:val="006251E3"/>
    <w:rsid w:val="00626674"/>
    <w:rsid w:val="00626D08"/>
    <w:rsid w:val="0062745E"/>
    <w:rsid w:val="00627517"/>
    <w:rsid w:val="0062759B"/>
    <w:rsid w:val="00630225"/>
    <w:rsid w:val="00630259"/>
    <w:rsid w:val="0063047C"/>
    <w:rsid w:val="00630E7E"/>
    <w:rsid w:val="006313F1"/>
    <w:rsid w:val="006315C0"/>
    <w:rsid w:val="006325A0"/>
    <w:rsid w:val="006325B0"/>
    <w:rsid w:val="00632C71"/>
    <w:rsid w:val="00632D4D"/>
    <w:rsid w:val="006330E8"/>
    <w:rsid w:val="0063412A"/>
    <w:rsid w:val="00635251"/>
    <w:rsid w:val="006359A9"/>
    <w:rsid w:val="006372F4"/>
    <w:rsid w:val="00637494"/>
    <w:rsid w:val="006405A7"/>
    <w:rsid w:val="00641322"/>
    <w:rsid w:val="006440F0"/>
    <w:rsid w:val="00644447"/>
    <w:rsid w:val="0064492F"/>
    <w:rsid w:val="00645464"/>
    <w:rsid w:val="0064571C"/>
    <w:rsid w:val="00647587"/>
    <w:rsid w:val="0064792A"/>
    <w:rsid w:val="00647F01"/>
    <w:rsid w:val="00647F18"/>
    <w:rsid w:val="00650183"/>
    <w:rsid w:val="00650844"/>
    <w:rsid w:val="00650FF4"/>
    <w:rsid w:val="006514F6"/>
    <w:rsid w:val="006518C5"/>
    <w:rsid w:val="00651D43"/>
    <w:rsid w:val="00652641"/>
    <w:rsid w:val="006529BF"/>
    <w:rsid w:val="0065356C"/>
    <w:rsid w:val="00653590"/>
    <w:rsid w:val="00653992"/>
    <w:rsid w:val="00653BA9"/>
    <w:rsid w:val="006542B1"/>
    <w:rsid w:val="00654C9F"/>
    <w:rsid w:val="006552AC"/>
    <w:rsid w:val="00655640"/>
    <w:rsid w:val="006568E6"/>
    <w:rsid w:val="0065691F"/>
    <w:rsid w:val="00656FE2"/>
    <w:rsid w:val="00657C91"/>
    <w:rsid w:val="00657CE5"/>
    <w:rsid w:val="00660E11"/>
    <w:rsid w:val="0066129E"/>
    <w:rsid w:val="0066132E"/>
    <w:rsid w:val="00661A37"/>
    <w:rsid w:val="006621DD"/>
    <w:rsid w:val="0066267C"/>
    <w:rsid w:val="00662825"/>
    <w:rsid w:val="00662DD3"/>
    <w:rsid w:val="00663165"/>
    <w:rsid w:val="006632D0"/>
    <w:rsid w:val="006634B6"/>
    <w:rsid w:val="0066365C"/>
    <w:rsid w:val="006638AE"/>
    <w:rsid w:val="00663B21"/>
    <w:rsid w:val="00664981"/>
    <w:rsid w:val="0066508E"/>
    <w:rsid w:val="006650A0"/>
    <w:rsid w:val="00665AC3"/>
    <w:rsid w:val="00666164"/>
    <w:rsid w:val="0066683C"/>
    <w:rsid w:val="00667068"/>
    <w:rsid w:val="00667173"/>
    <w:rsid w:val="00667B8F"/>
    <w:rsid w:val="006700B5"/>
    <w:rsid w:val="00670A75"/>
    <w:rsid w:val="00670AD5"/>
    <w:rsid w:val="00671231"/>
    <w:rsid w:val="006726EA"/>
    <w:rsid w:val="00672952"/>
    <w:rsid w:val="00673266"/>
    <w:rsid w:val="00673B21"/>
    <w:rsid w:val="00673EF7"/>
    <w:rsid w:val="006742FD"/>
    <w:rsid w:val="0067494B"/>
    <w:rsid w:val="00674B22"/>
    <w:rsid w:val="00674D7D"/>
    <w:rsid w:val="006752B5"/>
    <w:rsid w:val="0067605D"/>
    <w:rsid w:val="006767EE"/>
    <w:rsid w:val="00676BBD"/>
    <w:rsid w:val="0067796B"/>
    <w:rsid w:val="00680041"/>
    <w:rsid w:val="0068065D"/>
    <w:rsid w:val="006837F5"/>
    <w:rsid w:val="00683A8B"/>
    <w:rsid w:val="00683AD9"/>
    <w:rsid w:val="00684622"/>
    <w:rsid w:val="0068473C"/>
    <w:rsid w:val="00684AA2"/>
    <w:rsid w:val="00685B03"/>
    <w:rsid w:val="006860D8"/>
    <w:rsid w:val="00686692"/>
    <w:rsid w:val="006869DB"/>
    <w:rsid w:val="00686DA4"/>
    <w:rsid w:val="0068707E"/>
    <w:rsid w:val="006877FE"/>
    <w:rsid w:val="006902AA"/>
    <w:rsid w:val="00690CEA"/>
    <w:rsid w:val="006915C6"/>
    <w:rsid w:val="00691C88"/>
    <w:rsid w:val="00691F31"/>
    <w:rsid w:val="006921CD"/>
    <w:rsid w:val="00692CFC"/>
    <w:rsid w:val="00694CB3"/>
    <w:rsid w:val="006951DE"/>
    <w:rsid w:val="00695D38"/>
    <w:rsid w:val="00695ECC"/>
    <w:rsid w:val="00695FE0"/>
    <w:rsid w:val="0069602A"/>
    <w:rsid w:val="00696A42"/>
    <w:rsid w:val="00696C36"/>
    <w:rsid w:val="00696F7C"/>
    <w:rsid w:val="006970C9"/>
    <w:rsid w:val="006972EB"/>
    <w:rsid w:val="00697715"/>
    <w:rsid w:val="00697AB0"/>
    <w:rsid w:val="00697C41"/>
    <w:rsid w:val="006A0F2A"/>
    <w:rsid w:val="006A1A4D"/>
    <w:rsid w:val="006A366D"/>
    <w:rsid w:val="006A371E"/>
    <w:rsid w:val="006A49D6"/>
    <w:rsid w:val="006A52F0"/>
    <w:rsid w:val="006A5445"/>
    <w:rsid w:val="006A5686"/>
    <w:rsid w:val="006A5AC0"/>
    <w:rsid w:val="006A74DB"/>
    <w:rsid w:val="006A7FA1"/>
    <w:rsid w:val="006B024F"/>
    <w:rsid w:val="006B2338"/>
    <w:rsid w:val="006B2A80"/>
    <w:rsid w:val="006B34E1"/>
    <w:rsid w:val="006B37AA"/>
    <w:rsid w:val="006B4849"/>
    <w:rsid w:val="006B4D02"/>
    <w:rsid w:val="006B52D4"/>
    <w:rsid w:val="006B5445"/>
    <w:rsid w:val="006B544B"/>
    <w:rsid w:val="006B548A"/>
    <w:rsid w:val="006B5815"/>
    <w:rsid w:val="006B604C"/>
    <w:rsid w:val="006B6531"/>
    <w:rsid w:val="006B682C"/>
    <w:rsid w:val="006B6B91"/>
    <w:rsid w:val="006C025F"/>
    <w:rsid w:val="006C1103"/>
    <w:rsid w:val="006C1164"/>
    <w:rsid w:val="006C21E4"/>
    <w:rsid w:val="006C25F3"/>
    <w:rsid w:val="006C28C6"/>
    <w:rsid w:val="006C3293"/>
    <w:rsid w:val="006C3384"/>
    <w:rsid w:val="006C36E2"/>
    <w:rsid w:val="006C414D"/>
    <w:rsid w:val="006C4431"/>
    <w:rsid w:val="006C56F8"/>
    <w:rsid w:val="006C58FB"/>
    <w:rsid w:val="006C5B74"/>
    <w:rsid w:val="006C5CD7"/>
    <w:rsid w:val="006C63C8"/>
    <w:rsid w:val="006C682E"/>
    <w:rsid w:val="006C6CBA"/>
    <w:rsid w:val="006C6F12"/>
    <w:rsid w:val="006C6FCE"/>
    <w:rsid w:val="006C776C"/>
    <w:rsid w:val="006D1577"/>
    <w:rsid w:val="006D19D5"/>
    <w:rsid w:val="006D1F97"/>
    <w:rsid w:val="006D2238"/>
    <w:rsid w:val="006D22FD"/>
    <w:rsid w:val="006D2434"/>
    <w:rsid w:val="006D2B78"/>
    <w:rsid w:val="006D38D1"/>
    <w:rsid w:val="006D3E41"/>
    <w:rsid w:val="006D41F0"/>
    <w:rsid w:val="006D45D2"/>
    <w:rsid w:val="006D4E7F"/>
    <w:rsid w:val="006D53BE"/>
    <w:rsid w:val="006D55F9"/>
    <w:rsid w:val="006D584C"/>
    <w:rsid w:val="006D5F03"/>
    <w:rsid w:val="006D5FE0"/>
    <w:rsid w:val="006D6208"/>
    <w:rsid w:val="006D6FCB"/>
    <w:rsid w:val="006D7664"/>
    <w:rsid w:val="006D766A"/>
    <w:rsid w:val="006D78CF"/>
    <w:rsid w:val="006D7B6D"/>
    <w:rsid w:val="006D7B8F"/>
    <w:rsid w:val="006E0CE1"/>
    <w:rsid w:val="006E11EA"/>
    <w:rsid w:val="006E21E1"/>
    <w:rsid w:val="006E2A5D"/>
    <w:rsid w:val="006E2DD9"/>
    <w:rsid w:val="006E358E"/>
    <w:rsid w:val="006E3D07"/>
    <w:rsid w:val="006E3DF4"/>
    <w:rsid w:val="006E3F19"/>
    <w:rsid w:val="006E4AA2"/>
    <w:rsid w:val="006E4C3E"/>
    <w:rsid w:val="006E50E9"/>
    <w:rsid w:val="006E747E"/>
    <w:rsid w:val="006E752B"/>
    <w:rsid w:val="006E765E"/>
    <w:rsid w:val="006E79FF"/>
    <w:rsid w:val="006F0158"/>
    <w:rsid w:val="006F1146"/>
    <w:rsid w:val="006F12FF"/>
    <w:rsid w:val="006F17B7"/>
    <w:rsid w:val="006F21B8"/>
    <w:rsid w:val="006F2361"/>
    <w:rsid w:val="006F24FE"/>
    <w:rsid w:val="006F3225"/>
    <w:rsid w:val="006F3D1F"/>
    <w:rsid w:val="006F3F7A"/>
    <w:rsid w:val="006F4874"/>
    <w:rsid w:val="006F4A36"/>
    <w:rsid w:val="006F50F4"/>
    <w:rsid w:val="006F5489"/>
    <w:rsid w:val="006F5799"/>
    <w:rsid w:val="006F7AEF"/>
    <w:rsid w:val="007011EA"/>
    <w:rsid w:val="007016B3"/>
    <w:rsid w:val="00701FAC"/>
    <w:rsid w:val="0070236B"/>
    <w:rsid w:val="007033FE"/>
    <w:rsid w:val="007034B8"/>
    <w:rsid w:val="00703AF9"/>
    <w:rsid w:val="00703D68"/>
    <w:rsid w:val="0070413B"/>
    <w:rsid w:val="007048C4"/>
    <w:rsid w:val="0070512E"/>
    <w:rsid w:val="007057CE"/>
    <w:rsid w:val="007059B0"/>
    <w:rsid w:val="00705D7B"/>
    <w:rsid w:val="00705E94"/>
    <w:rsid w:val="00706604"/>
    <w:rsid w:val="00706A24"/>
    <w:rsid w:val="00706A46"/>
    <w:rsid w:val="0070701C"/>
    <w:rsid w:val="007074AC"/>
    <w:rsid w:val="00707C00"/>
    <w:rsid w:val="00707D5F"/>
    <w:rsid w:val="0071020D"/>
    <w:rsid w:val="00710959"/>
    <w:rsid w:val="00711C45"/>
    <w:rsid w:val="00711DD9"/>
    <w:rsid w:val="0071263F"/>
    <w:rsid w:val="007135E7"/>
    <w:rsid w:val="00713DBD"/>
    <w:rsid w:val="00713E60"/>
    <w:rsid w:val="00715444"/>
    <w:rsid w:val="00715D3D"/>
    <w:rsid w:val="00715EBC"/>
    <w:rsid w:val="007166AC"/>
    <w:rsid w:val="0071739F"/>
    <w:rsid w:val="0071775A"/>
    <w:rsid w:val="007208DB"/>
    <w:rsid w:val="0072097D"/>
    <w:rsid w:val="00720FD5"/>
    <w:rsid w:val="007215AC"/>
    <w:rsid w:val="00721D95"/>
    <w:rsid w:val="00722280"/>
    <w:rsid w:val="007223B3"/>
    <w:rsid w:val="00722ADE"/>
    <w:rsid w:val="007237EC"/>
    <w:rsid w:val="00723A20"/>
    <w:rsid w:val="0072502F"/>
    <w:rsid w:val="0072506E"/>
    <w:rsid w:val="00725F12"/>
    <w:rsid w:val="007260FF"/>
    <w:rsid w:val="007267D6"/>
    <w:rsid w:val="00726DB0"/>
    <w:rsid w:val="00727DDE"/>
    <w:rsid w:val="00730A7A"/>
    <w:rsid w:val="00730D45"/>
    <w:rsid w:val="00731003"/>
    <w:rsid w:val="0073246A"/>
    <w:rsid w:val="007328C1"/>
    <w:rsid w:val="00732CDE"/>
    <w:rsid w:val="00732DBA"/>
    <w:rsid w:val="007332FA"/>
    <w:rsid w:val="00736091"/>
    <w:rsid w:val="007361B5"/>
    <w:rsid w:val="00736323"/>
    <w:rsid w:val="00736947"/>
    <w:rsid w:val="00736D42"/>
    <w:rsid w:val="007371D7"/>
    <w:rsid w:val="00737ADD"/>
    <w:rsid w:val="00737C6F"/>
    <w:rsid w:val="00740BA0"/>
    <w:rsid w:val="00740F2D"/>
    <w:rsid w:val="007416D5"/>
    <w:rsid w:val="00741EFD"/>
    <w:rsid w:val="00742918"/>
    <w:rsid w:val="00742BCB"/>
    <w:rsid w:val="00744E7C"/>
    <w:rsid w:val="00745474"/>
    <w:rsid w:val="00745C69"/>
    <w:rsid w:val="00745F46"/>
    <w:rsid w:val="00746E9E"/>
    <w:rsid w:val="0074700C"/>
    <w:rsid w:val="007475BF"/>
    <w:rsid w:val="00747CBB"/>
    <w:rsid w:val="00747E74"/>
    <w:rsid w:val="00750055"/>
    <w:rsid w:val="0075022F"/>
    <w:rsid w:val="00750527"/>
    <w:rsid w:val="0075279F"/>
    <w:rsid w:val="00752DD0"/>
    <w:rsid w:val="00752E81"/>
    <w:rsid w:val="007530FB"/>
    <w:rsid w:val="007534D6"/>
    <w:rsid w:val="0075379E"/>
    <w:rsid w:val="007550BD"/>
    <w:rsid w:val="0075553D"/>
    <w:rsid w:val="00756A73"/>
    <w:rsid w:val="00756BD1"/>
    <w:rsid w:val="00757158"/>
    <w:rsid w:val="007572D4"/>
    <w:rsid w:val="00760038"/>
    <w:rsid w:val="00761085"/>
    <w:rsid w:val="00761456"/>
    <w:rsid w:val="00761942"/>
    <w:rsid w:val="00762180"/>
    <w:rsid w:val="00762573"/>
    <w:rsid w:val="00762E13"/>
    <w:rsid w:val="007632F1"/>
    <w:rsid w:val="007639C1"/>
    <w:rsid w:val="007643B0"/>
    <w:rsid w:val="00764993"/>
    <w:rsid w:val="00764FAF"/>
    <w:rsid w:val="00765382"/>
    <w:rsid w:val="007657E6"/>
    <w:rsid w:val="00765E96"/>
    <w:rsid w:val="00766539"/>
    <w:rsid w:val="007668C5"/>
    <w:rsid w:val="00767AA4"/>
    <w:rsid w:val="00767D23"/>
    <w:rsid w:val="00767E15"/>
    <w:rsid w:val="00767F7D"/>
    <w:rsid w:val="00770F5D"/>
    <w:rsid w:val="0077178A"/>
    <w:rsid w:val="00771F5F"/>
    <w:rsid w:val="007720B3"/>
    <w:rsid w:val="00773A40"/>
    <w:rsid w:val="00773A51"/>
    <w:rsid w:val="00774551"/>
    <w:rsid w:val="00774F2E"/>
    <w:rsid w:val="00774F90"/>
    <w:rsid w:val="00775100"/>
    <w:rsid w:val="00775331"/>
    <w:rsid w:val="00776DA8"/>
    <w:rsid w:val="00776F99"/>
    <w:rsid w:val="00780372"/>
    <w:rsid w:val="0078081B"/>
    <w:rsid w:val="007809D6"/>
    <w:rsid w:val="00780D6A"/>
    <w:rsid w:val="00780F3A"/>
    <w:rsid w:val="007816BA"/>
    <w:rsid w:val="00781B5B"/>
    <w:rsid w:val="00781D44"/>
    <w:rsid w:val="00781E40"/>
    <w:rsid w:val="0078283A"/>
    <w:rsid w:val="00782D78"/>
    <w:rsid w:val="00783067"/>
    <w:rsid w:val="0078476F"/>
    <w:rsid w:val="007850E6"/>
    <w:rsid w:val="00785E36"/>
    <w:rsid w:val="007862C4"/>
    <w:rsid w:val="00786538"/>
    <w:rsid w:val="00790064"/>
    <w:rsid w:val="007901B1"/>
    <w:rsid w:val="007920B4"/>
    <w:rsid w:val="007920F1"/>
    <w:rsid w:val="00792B29"/>
    <w:rsid w:val="00793077"/>
    <w:rsid w:val="007934DE"/>
    <w:rsid w:val="00793767"/>
    <w:rsid w:val="0079390B"/>
    <w:rsid w:val="0079423A"/>
    <w:rsid w:val="007948B8"/>
    <w:rsid w:val="00795013"/>
    <w:rsid w:val="00795032"/>
    <w:rsid w:val="007950CE"/>
    <w:rsid w:val="00796405"/>
    <w:rsid w:val="007975C7"/>
    <w:rsid w:val="007979CE"/>
    <w:rsid w:val="00797AF7"/>
    <w:rsid w:val="007A08ED"/>
    <w:rsid w:val="007A2D3E"/>
    <w:rsid w:val="007A2EB9"/>
    <w:rsid w:val="007A3011"/>
    <w:rsid w:val="007A330B"/>
    <w:rsid w:val="007A36F6"/>
    <w:rsid w:val="007A38AF"/>
    <w:rsid w:val="007A3DFF"/>
    <w:rsid w:val="007A4135"/>
    <w:rsid w:val="007A4670"/>
    <w:rsid w:val="007A4867"/>
    <w:rsid w:val="007A50BD"/>
    <w:rsid w:val="007A5565"/>
    <w:rsid w:val="007A577D"/>
    <w:rsid w:val="007A57CB"/>
    <w:rsid w:val="007A5866"/>
    <w:rsid w:val="007A6F98"/>
    <w:rsid w:val="007A79D8"/>
    <w:rsid w:val="007A7D10"/>
    <w:rsid w:val="007B01DF"/>
    <w:rsid w:val="007B04A8"/>
    <w:rsid w:val="007B05A9"/>
    <w:rsid w:val="007B238F"/>
    <w:rsid w:val="007B33DB"/>
    <w:rsid w:val="007B355D"/>
    <w:rsid w:val="007B430D"/>
    <w:rsid w:val="007B436F"/>
    <w:rsid w:val="007B58E8"/>
    <w:rsid w:val="007B6864"/>
    <w:rsid w:val="007B6BB8"/>
    <w:rsid w:val="007B73F3"/>
    <w:rsid w:val="007B79C9"/>
    <w:rsid w:val="007B7A26"/>
    <w:rsid w:val="007B7BD3"/>
    <w:rsid w:val="007B7F3D"/>
    <w:rsid w:val="007C0908"/>
    <w:rsid w:val="007C0D8C"/>
    <w:rsid w:val="007C1744"/>
    <w:rsid w:val="007C1902"/>
    <w:rsid w:val="007C1A3F"/>
    <w:rsid w:val="007C2BD7"/>
    <w:rsid w:val="007C3059"/>
    <w:rsid w:val="007C3583"/>
    <w:rsid w:val="007C3690"/>
    <w:rsid w:val="007C375C"/>
    <w:rsid w:val="007C3A9C"/>
    <w:rsid w:val="007C405E"/>
    <w:rsid w:val="007C408B"/>
    <w:rsid w:val="007C5459"/>
    <w:rsid w:val="007C5F03"/>
    <w:rsid w:val="007C61A2"/>
    <w:rsid w:val="007C64B1"/>
    <w:rsid w:val="007C7155"/>
    <w:rsid w:val="007D0DA8"/>
    <w:rsid w:val="007D19CA"/>
    <w:rsid w:val="007D21A3"/>
    <w:rsid w:val="007D2329"/>
    <w:rsid w:val="007D242C"/>
    <w:rsid w:val="007D2717"/>
    <w:rsid w:val="007D2A4A"/>
    <w:rsid w:val="007D3D3C"/>
    <w:rsid w:val="007D4514"/>
    <w:rsid w:val="007D4BBB"/>
    <w:rsid w:val="007D566A"/>
    <w:rsid w:val="007D5990"/>
    <w:rsid w:val="007D5AA8"/>
    <w:rsid w:val="007D5E4C"/>
    <w:rsid w:val="007D5EC9"/>
    <w:rsid w:val="007D6A02"/>
    <w:rsid w:val="007E0E5A"/>
    <w:rsid w:val="007E11DB"/>
    <w:rsid w:val="007E140B"/>
    <w:rsid w:val="007E26BF"/>
    <w:rsid w:val="007E3367"/>
    <w:rsid w:val="007E33C9"/>
    <w:rsid w:val="007E3F7B"/>
    <w:rsid w:val="007E41FE"/>
    <w:rsid w:val="007E42CF"/>
    <w:rsid w:val="007E45ED"/>
    <w:rsid w:val="007E4615"/>
    <w:rsid w:val="007E4D58"/>
    <w:rsid w:val="007E6A21"/>
    <w:rsid w:val="007E6A70"/>
    <w:rsid w:val="007E6FC8"/>
    <w:rsid w:val="007E7F2D"/>
    <w:rsid w:val="007F072E"/>
    <w:rsid w:val="007F0B76"/>
    <w:rsid w:val="007F0C88"/>
    <w:rsid w:val="007F0E03"/>
    <w:rsid w:val="007F137E"/>
    <w:rsid w:val="007F1670"/>
    <w:rsid w:val="007F1FF1"/>
    <w:rsid w:val="007F21E6"/>
    <w:rsid w:val="007F3DBB"/>
    <w:rsid w:val="007F4963"/>
    <w:rsid w:val="007F4E9F"/>
    <w:rsid w:val="007F55D3"/>
    <w:rsid w:val="007F55E0"/>
    <w:rsid w:val="007F580E"/>
    <w:rsid w:val="007F5A12"/>
    <w:rsid w:val="007F6188"/>
    <w:rsid w:val="007F633F"/>
    <w:rsid w:val="007F6B00"/>
    <w:rsid w:val="00800510"/>
    <w:rsid w:val="00800686"/>
    <w:rsid w:val="0080070D"/>
    <w:rsid w:val="00802302"/>
    <w:rsid w:val="00802D16"/>
    <w:rsid w:val="00802E33"/>
    <w:rsid w:val="008033ED"/>
    <w:rsid w:val="00803AFD"/>
    <w:rsid w:val="00803E6B"/>
    <w:rsid w:val="0080443F"/>
    <w:rsid w:val="00804717"/>
    <w:rsid w:val="00804B02"/>
    <w:rsid w:val="0080543B"/>
    <w:rsid w:val="00805D5C"/>
    <w:rsid w:val="00805EDF"/>
    <w:rsid w:val="00805F6B"/>
    <w:rsid w:val="008064A4"/>
    <w:rsid w:val="0080799E"/>
    <w:rsid w:val="00807F87"/>
    <w:rsid w:val="0081076F"/>
    <w:rsid w:val="0081144B"/>
    <w:rsid w:val="008117A7"/>
    <w:rsid w:val="0081375A"/>
    <w:rsid w:val="008143F9"/>
    <w:rsid w:val="00814A2C"/>
    <w:rsid w:val="00814A9D"/>
    <w:rsid w:val="00815002"/>
    <w:rsid w:val="00815889"/>
    <w:rsid w:val="008175E1"/>
    <w:rsid w:val="00817FB4"/>
    <w:rsid w:val="00820719"/>
    <w:rsid w:val="008209A0"/>
    <w:rsid w:val="00820A46"/>
    <w:rsid w:val="008214A1"/>
    <w:rsid w:val="00822D24"/>
    <w:rsid w:val="008232D9"/>
    <w:rsid w:val="00824AB0"/>
    <w:rsid w:val="00824FFB"/>
    <w:rsid w:val="0082563C"/>
    <w:rsid w:val="00825F9E"/>
    <w:rsid w:val="00826487"/>
    <w:rsid w:val="008265F1"/>
    <w:rsid w:val="00826C33"/>
    <w:rsid w:val="00826DAB"/>
    <w:rsid w:val="00827583"/>
    <w:rsid w:val="00827A02"/>
    <w:rsid w:val="00827C60"/>
    <w:rsid w:val="0083173A"/>
    <w:rsid w:val="00831754"/>
    <w:rsid w:val="00831B88"/>
    <w:rsid w:val="00831C44"/>
    <w:rsid w:val="00831EB5"/>
    <w:rsid w:val="00832267"/>
    <w:rsid w:val="00832EE3"/>
    <w:rsid w:val="00833399"/>
    <w:rsid w:val="008334C9"/>
    <w:rsid w:val="00834631"/>
    <w:rsid w:val="0083530C"/>
    <w:rsid w:val="008354C6"/>
    <w:rsid w:val="00835F66"/>
    <w:rsid w:val="0083612D"/>
    <w:rsid w:val="008362F0"/>
    <w:rsid w:val="00837068"/>
    <w:rsid w:val="0083717B"/>
    <w:rsid w:val="00837843"/>
    <w:rsid w:val="00840077"/>
    <w:rsid w:val="00840934"/>
    <w:rsid w:val="00840D03"/>
    <w:rsid w:val="00840F16"/>
    <w:rsid w:val="00841B0E"/>
    <w:rsid w:val="00841FD8"/>
    <w:rsid w:val="00842145"/>
    <w:rsid w:val="00842939"/>
    <w:rsid w:val="00843271"/>
    <w:rsid w:val="00843292"/>
    <w:rsid w:val="008433A5"/>
    <w:rsid w:val="008434EC"/>
    <w:rsid w:val="00843AD0"/>
    <w:rsid w:val="00843E01"/>
    <w:rsid w:val="0084434F"/>
    <w:rsid w:val="008444BC"/>
    <w:rsid w:val="008445C1"/>
    <w:rsid w:val="00844A07"/>
    <w:rsid w:val="00844A0B"/>
    <w:rsid w:val="008453EE"/>
    <w:rsid w:val="00845455"/>
    <w:rsid w:val="008456A5"/>
    <w:rsid w:val="00845B09"/>
    <w:rsid w:val="0084665D"/>
    <w:rsid w:val="0084678E"/>
    <w:rsid w:val="00846A03"/>
    <w:rsid w:val="00846E20"/>
    <w:rsid w:val="00847EB2"/>
    <w:rsid w:val="0085013C"/>
    <w:rsid w:val="008501EE"/>
    <w:rsid w:val="008502AC"/>
    <w:rsid w:val="0085101A"/>
    <w:rsid w:val="00851B16"/>
    <w:rsid w:val="00851C1D"/>
    <w:rsid w:val="00851D48"/>
    <w:rsid w:val="0085204F"/>
    <w:rsid w:val="008522B5"/>
    <w:rsid w:val="008525EE"/>
    <w:rsid w:val="00852666"/>
    <w:rsid w:val="008532AF"/>
    <w:rsid w:val="00853321"/>
    <w:rsid w:val="00853BC9"/>
    <w:rsid w:val="008549EB"/>
    <w:rsid w:val="008551EF"/>
    <w:rsid w:val="008556EA"/>
    <w:rsid w:val="00855D26"/>
    <w:rsid w:val="008565A3"/>
    <w:rsid w:val="00856A0B"/>
    <w:rsid w:val="00860419"/>
    <w:rsid w:val="008625AD"/>
    <w:rsid w:val="0086416A"/>
    <w:rsid w:val="0086441D"/>
    <w:rsid w:val="008644BA"/>
    <w:rsid w:val="00865358"/>
    <w:rsid w:val="008667A4"/>
    <w:rsid w:val="00866CDF"/>
    <w:rsid w:val="00867817"/>
    <w:rsid w:val="00870508"/>
    <w:rsid w:val="00870FFD"/>
    <w:rsid w:val="00871951"/>
    <w:rsid w:val="00872539"/>
    <w:rsid w:val="00872C1F"/>
    <w:rsid w:val="0087407F"/>
    <w:rsid w:val="0087467B"/>
    <w:rsid w:val="00874C26"/>
    <w:rsid w:val="00874F34"/>
    <w:rsid w:val="00875093"/>
    <w:rsid w:val="00875863"/>
    <w:rsid w:val="00875C33"/>
    <w:rsid w:val="008764C6"/>
    <w:rsid w:val="00876931"/>
    <w:rsid w:val="0087694E"/>
    <w:rsid w:val="00876B69"/>
    <w:rsid w:val="008776C4"/>
    <w:rsid w:val="00877FBC"/>
    <w:rsid w:val="00880124"/>
    <w:rsid w:val="00880B64"/>
    <w:rsid w:val="00881C34"/>
    <w:rsid w:val="00881D99"/>
    <w:rsid w:val="00881E54"/>
    <w:rsid w:val="008824B7"/>
    <w:rsid w:val="00882623"/>
    <w:rsid w:val="008827DC"/>
    <w:rsid w:val="00883356"/>
    <w:rsid w:val="008833E7"/>
    <w:rsid w:val="00883A63"/>
    <w:rsid w:val="00883DA6"/>
    <w:rsid w:val="00883DDC"/>
    <w:rsid w:val="00883E99"/>
    <w:rsid w:val="008851BA"/>
    <w:rsid w:val="008855C2"/>
    <w:rsid w:val="008855CF"/>
    <w:rsid w:val="008857AB"/>
    <w:rsid w:val="00885DCE"/>
    <w:rsid w:val="00886BF4"/>
    <w:rsid w:val="00886FB1"/>
    <w:rsid w:val="00887F74"/>
    <w:rsid w:val="00890B0F"/>
    <w:rsid w:val="00890B3B"/>
    <w:rsid w:val="00890BFD"/>
    <w:rsid w:val="00891976"/>
    <w:rsid w:val="00891DAA"/>
    <w:rsid w:val="00892544"/>
    <w:rsid w:val="00893635"/>
    <w:rsid w:val="00893BC6"/>
    <w:rsid w:val="008941AA"/>
    <w:rsid w:val="00894895"/>
    <w:rsid w:val="00894FB6"/>
    <w:rsid w:val="008955BF"/>
    <w:rsid w:val="008959EE"/>
    <w:rsid w:val="00895DB4"/>
    <w:rsid w:val="00896661"/>
    <w:rsid w:val="008A16AE"/>
    <w:rsid w:val="008A180B"/>
    <w:rsid w:val="008A1F14"/>
    <w:rsid w:val="008A2A59"/>
    <w:rsid w:val="008A2F6E"/>
    <w:rsid w:val="008A38FD"/>
    <w:rsid w:val="008A3A2D"/>
    <w:rsid w:val="008A4264"/>
    <w:rsid w:val="008A4267"/>
    <w:rsid w:val="008A63DE"/>
    <w:rsid w:val="008A66B0"/>
    <w:rsid w:val="008A6B72"/>
    <w:rsid w:val="008A6C53"/>
    <w:rsid w:val="008A73AB"/>
    <w:rsid w:val="008A7464"/>
    <w:rsid w:val="008A7960"/>
    <w:rsid w:val="008A7AB4"/>
    <w:rsid w:val="008B141C"/>
    <w:rsid w:val="008B14DC"/>
    <w:rsid w:val="008B16EF"/>
    <w:rsid w:val="008B1827"/>
    <w:rsid w:val="008B1CE1"/>
    <w:rsid w:val="008B220D"/>
    <w:rsid w:val="008B2573"/>
    <w:rsid w:val="008B2A61"/>
    <w:rsid w:val="008B3336"/>
    <w:rsid w:val="008B4213"/>
    <w:rsid w:val="008B45AB"/>
    <w:rsid w:val="008B4D6C"/>
    <w:rsid w:val="008B5337"/>
    <w:rsid w:val="008B5994"/>
    <w:rsid w:val="008B630C"/>
    <w:rsid w:val="008B662C"/>
    <w:rsid w:val="008B71A7"/>
    <w:rsid w:val="008B7CAD"/>
    <w:rsid w:val="008B7E46"/>
    <w:rsid w:val="008C02A4"/>
    <w:rsid w:val="008C0481"/>
    <w:rsid w:val="008C107B"/>
    <w:rsid w:val="008C139F"/>
    <w:rsid w:val="008C1AD7"/>
    <w:rsid w:val="008C3194"/>
    <w:rsid w:val="008C3717"/>
    <w:rsid w:val="008C59D6"/>
    <w:rsid w:val="008C6C43"/>
    <w:rsid w:val="008C7520"/>
    <w:rsid w:val="008C7BD4"/>
    <w:rsid w:val="008C7C46"/>
    <w:rsid w:val="008D0682"/>
    <w:rsid w:val="008D07F1"/>
    <w:rsid w:val="008D0C54"/>
    <w:rsid w:val="008D0D87"/>
    <w:rsid w:val="008D0DCD"/>
    <w:rsid w:val="008D0F73"/>
    <w:rsid w:val="008D21A5"/>
    <w:rsid w:val="008D27F4"/>
    <w:rsid w:val="008D2933"/>
    <w:rsid w:val="008D379F"/>
    <w:rsid w:val="008D4B64"/>
    <w:rsid w:val="008D64C1"/>
    <w:rsid w:val="008D6913"/>
    <w:rsid w:val="008D7A60"/>
    <w:rsid w:val="008E0B05"/>
    <w:rsid w:val="008E18D8"/>
    <w:rsid w:val="008E1A47"/>
    <w:rsid w:val="008E25E4"/>
    <w:rsid w:val="008E3474"/>
    <w:rsid w:val="008E374F"/>
    <w:rsid w:val="008E41E0"/>
    <w:rsid w:val="008E42AC"/>
    <w:rsid w:val="008E4919"/>
    <w:rsid w:val="008E4F33"/>
    <w:rsid w:val="008E5144"/>
    <w:rsid w:val="008E703E"/>
    <w:rsid w:val="008E754B"/>
    <w:rsid w:val="008F04D3"/>
    <w:rsid w:val="008F0624"/>
    <w:rsid w:val="008F1689"/>
    <w:rsid w:val="008F1E89"/>
    <w:rsid w:val="008F20CD"/>
    <w:rsid w:val="008F236E"/>
    <w:rsid w:val="008F261D"/>
    <w:rsid w:val="008F28A6"/>
    <w:rsid w:val="008F3D81"/>
    <w:rsid w:val="008F4428"/>
    <w:rsid w:val="008F468C"/>
    <w:rsid w:val="008F4B76"/>
    <w:rsid w:val="008F514C"/>
    <w:rsid w:val="008F56D1"/>
    <w:rsid w:val="008F5873"/>
    <w:rsid w:val="008F6542"/>
    <w:rsid w:val="008F6F4B"/>
    <w:rsid w:val="009001B9"/>
    <w:rsid w:val="00901097"/>
    <w:rsid w:val="00901585"/>
    <w:rsid w:val="00901A05"/>
    <w:rsid w:val="0090252F"/>
    <w:rsid w:val="00902AA8"/>
    <w:rsid w:val="00902F7C"/>
    <w:rsid w:val="00903933"/>
    <w:rsid w:val="00904533"/>
    <w:rsid w:val="0090467C"/>
    <w:rsid w:val="00904BDA"/>
    <w:rsid w:val="009050BC"/>
    <w:rsid w:val="00905B71"/>
    <w:rsid w:val="00906277"/>
    <w:rsid w:val="009069A0"/>
    <w:rsid w:val="00906DB5"/>
    <w:rsid w:val="0091181D"/>
    <w:rsid w:val="0091364F"/>
    <w:rsid w:val="00913D85"/>
    <w:rsid w:val="009149BA"/>
    <w:rsid w:val="00916626"/>
    <w:rsid w:val="0091676D"/>
    <w:rsid w:val="009169F0"/>
    <w:rsid w:val="0091742D"/>
    <w:rsid w:val="00917FC1"/>
    <w:rsid w:val="0092060F"/>
    <w:rsid w:val="00920662"/>
    <w:rsid w:val="009209D1"/>
    <w:rsid w:val="00920F0A"/>
    <w:rsid w:val="00921418"/>
    <w:rsid w:val="009218A4"/>
    <w:rsid w:val="00922411"/>
    <w:rsid w:val="00922903"/>
    <w:rsid w:val="00922C7D"/>
    <w:rsid w:val="00923519"/>
    <w:rsid w:val="0092357E"/>
    <w:rsid w:val="00923971"/>
    <w:rsid w:val="00923C00"/>
    <w:rsid w:val="00923D0D"/>
    <w:rsid w:val="00923F3D"/>
    <w:rsid w:val="00924130"/>
    <w:rsid w:val="00924192"/>
    <w:rsid w:val="00925742"/>
    <w:rsid w:val="00925E04"/>
    <w:rsid w:val="00926DD2"/>
    <w:rsid w:val="00926DFC"/>
    <w:rsid w:val="0092709D"/>
    <w:rsid w:val="009274F5"/>
    <w:rsid w:val="0092770E"/>
    <w:rsid w:val="0093058E"/>
    <w:rsid w:val="00930CB1"/>
    <w:rsid w:val="00930D42"/>
    <w:rsid w:val="009312E0"/>
    <w:rsid w:val="009316BE"/>
    <w:rsid w:val="00932406"/>
    <w:rsid w:val="009325D7"/>
    <w:rsid w:val="00932B40"/>
    <w:rsid w:val="00933044"/>
    <w:rsid w:val="0093321E"/>
    <w:rsid w:val="009336C7"/>
    <w:rsid w:val="0093400D"/>
    <w:rsid w:val="00934F4E"/>
    <w:rsid w:val="00935ADA"/>
    <w:rsid w:val="009362F2"/>
    <w:rsid w:val="0093757C"/>
    <w:rsid w:val="00937BCE"/>
    <w:rsid w:val="009402C4"/>
    <w:rsid w:val="00940A78"/>
    <w:rsid w:val="00940C2A"/>
    <w:rsid w:val="00940EBA"/>
    <w:rsid w:val="00941F98"/>
    <w:rsid w:val="0094214A"/>
    <w:rsid w:val="00943920"/>
    <w:rsid w:val="00943A41"/>
    <w:rsid w:val="009440A1"/>
    <w:rsid w:val="009445F7"/>
    <w:rsid w:val="009461EC"/>
    <w:rsid w:val="00946D74"/>
    <w:rsid w:val="00946E2E"/>
    <w:rsid w:val="00947837"/>
    <w:rsid w:val="00947C4C"/>
    <w:rsid w:val="00947DDC"/>
    <w:rsid w:val="0095032F"/>
    <w:rsid w:val="00950A8D"/>
    <w:rsid w:val="00950FF1"/>
    <w:rsid w:val="00951456"/>
    <w:rsid w:val="00951730"/>
    <w:rsid w:val="00953CB7"/>
    <w:rsid w:val="0095476A"/>
    <w:rsid w:val="009554BF"/>
    <w:rsid w:val="00955697"/>
    <w:rsid w:val="00955ADE"/>
    <w:rsid w:val="00956194"/>
    <w:rsid w:val="00956C3C"/>
    <w:rsid w:val="00956F27"/>
    <w:rsid w:val="0095760E"/>
    <w:rsid w:val="00957C06"/>
    <w:rsid w:val="009603EC"/>
    <w:rsid w:val="00960F3D"/>
    <w:rsid w:val="009611C6"/>
    <w:rsid w:val="00961805"/>
    <w:rsid w:val="00961E71"/>
    <w:rsid w:val="009641B3"/>
    <w:rsid w:val="009643EC"/>
    <w:rsid w:val="009646AB"/>
    <w:rsid w:val="009654CB"/>
    <w:rsid w:val="009655EE"/>
    <w:rsid w:val="00965639"/>
    <w:rsid w:val="00965C70"/>
    <w:rsid w:val="00965FED"/>
    <w:rsid w:val="00966224"/>
    <w:rsid w:val="00966612"/>
    <w:rsid w:val="00966EBA"/>
    <w:rsid w:val="00966F9A"/>
    <w:rsid w:val="009674E1"/>
    <w:rsid w:val="0096799F"/>
    <w:rsid w:val="009700FE"/>
    <w:rsid w:val="009710C2"/>
    <w:rsid w:val="009714CC"/>
    <w:rsid w:val="0097206F"/>
    <w:rsid w:val="009722D4"/>
    <w:rsid w:val="00972794"/>
    <w:rsid w:val="00972AC9"/>
    <w:rsid w:val="00972BC8"/>
    <w:rsid w:val="009733CF"/>
    <w:rsid w:val="009733F4"/>
    <w:rsid w:val="00973A65"/>
    <w:rsid w:val="00973F54"/>
    <w:rsid w:val="00974548"/>
    <w:rsid w:val="00974736"/>
    <w:rsid w:val="00975355"/>
    <w:rsid w:val="00975658"/>
    <w:rsid w:val="00975C2E"/>
    <w:rsid w:val="00975D29"/>
    <w:rsid w:val="0097699F"/>
    <w:rsid w:val="0097749F"/>
    <w:rsid w:val="00977D89"/>
    <w:rsid w:val="009809FE"/>
    <w:rsid w:val="00981076"/>
    <w:rsid w:val="0098137B"/>
    <w:rsid w:val="009814C3"/>
    <w:rsid w:val="0098151E"/>
    <w:rsid w:val="009815D0"/>
    <w:rsid w:val="00981648"/>
    <w:rsid w:val="00981D56"/>
    <w:rsid w:val="00981F87"/>
    <w:rsid w:val="00982EB4"/>
    <w:rsid w:val="00983951"/>
    <w:rsid w:val="0098408D"/>
    <w:rsid w:val="0098485B"/>
    <w:rsid w:val="00984C17"/>
    <w:rsid w:val="00985655"/>
    <w:rsid w:val="00985DDF"/>
    <w:rsid w:val="00986174"/>
    <w:rsid w:val="009865DC"/>
    <w:rsid w:val="00986650"/>
    <w:rsid w:val="00986B38"/>
    <w:rsid w:val="00987284"/>
    <w:rsid w:val="00987EC1"/>
    <w:rsid w:val="00990BAA"/>
    <w:rsid w:val="00991046"/>
    <w:rsid w:val="00991185"/>
    <w:rsid w:val="0099171B"/>
    <w:rsid w:val="00991D82"/>
    <w:rsid w:val="009922AA"/>
    <w:rsid w:val="00992398"/>
    <w:rsid w:val="00992679"/>
    <w:rsid w:val="009927FB"/>
    <w:rsid w:val="009933ED"/>
    <w:rsid w:val="00993DAE"/>
    <w:rsid w:val="00994599"/>
    <w:rsid w:val="00994D3B"/>
    <w:rsid w:val="00994FDC"/>
    <w:rsid w:val="009955E8"/>
    <w:rsid w:val="0099577E"/>
    <w:rsid w:val="00996900"/>
    <w:rsid w:val="00996994"/>
    <w:rsid w:val="009974BA"/>
    <w:rsid w:val="0099789E"/>
    <w:rsid w:val="009A0144"/>
    <w:rsid w:val="009A024B"/>
    <w:rsid w:val="009A0273"/>
    <w:rsid w:val="009A285D"/>
    <w:rsid w:val="009A2AAF"/>
    <w:rsid w:val="009A2E39"/>
    <w:rsid w:val="009A3524"/>
    <w:rsid w:val="009A3A15"/>
    <w:rsid w:val="009A3B80"/>
    <w:rsid w:val="009A59B2"/>
    <w:rsid w:val="009A5A6E"/>
    <w:rsid w:val="009A7840"/>
    <w:rsid w:val="009A7C4A"/>
    <w:rsid w:val="009B0AEE"/>
    <w:rsid w:val="009B1EC6"/>
    <w:rsid w:val="009B23DF"/>
    <w:rsid w:val="009B27E2"/>
    <w:rsid w:val="009B5189"/>
    <w:rsid w:val="009B5659"/>
    <w:rsid w:val="009B58A1"/>
    <w:rsid w:val="009B5B8F"/>
    <w:rsid w:val="009B5F23"/>
    <w:rsid w:val="009B5F24"/>
    <w:rsid w:val="009B65D3"/>
    <w:rsid w:val="009B7096"/>
    <w:rsid w:val="009C0ECC"/>
    <w:rsid w:val="009C11B2"/>
    <w:rsid w:val="009C1424"/>
    <w:rsid w:val="009C16F9"/>
    <w:rsid w:val="009C23D4"/>
    <w:rsid w:val="009C3A1A"/>
    <w:rsid w:val="009C454F"/>
    <w:rsid w:val="009C4733"/>
    <w:rsid w:val="009C4D96"/>
    <w:rsid w:val="009C4F10"/>
    <w:rsid w:val="009C53E0"/>
    <w:rsid w:val="009C5505"/>
    <w:rsid w:val="009C5EDE"/>
    <w:rsid w:val="009C6098"/>
    <w:rsid w:val="009C6173"/>
    <w:rsid w:val="009C6493"/>
    <w:rsid w:val="009C6555"/>
    <w:rsid w:val="009C68EE"/>
    <w:rsid w:val="009C6AD0"/>
    <w:rsid w:val="009C7CCE"/>
    <w:rsid w:val="009D0988"/>
    <w:rsid w:val="009D0DBB"/>
    <w:rsid w:val="009D1320"/>
    <w:rsid w:val="009D17B8"/>
    <w:rsid w:val="009D1DBE"/>
    <w:rsid w:val="009D1FB2"/>
    <w:rsid w:val="009D31F7"/>
    <w:rsid w:val="009D3BDA"/>
    <w:rsid w:val="009D43C7"/>
    <w:rsid w:val="009D462F"/>
    <w:rsid w:val="009D469B"/>
    <w:rsid w:val="009D4A33"/>
    <w:rsid w:val="009D4D28"/>
    <w:rsid w:val="009D543B"/>
    <w:rsid w:val="009D5997"/>
    <w:rsid w:val="009D61B6"/>
    <w:rsid w:val="009D655D"/>
    <w:rsid w:val="009D68EA"/>
    <w:rsid w:val="009D6C8F"/>
    <w:rsid w:val="009D6C90"/>
    <w:rsid w:val="009D6E91"/>
    <w:rsid w:val="009D7C0C"/>
    <w:rsid w:val="009E030E"/>
    <w:rsid w:val="009E0DE2"/>
    <w:rsid w:val="009E0FCE"/>
    <w:rsid w:val="009E10E3"/>
    <w:rsid w:val="009E1931"/>
    <w:rsid w:val="009E1949"/>
    <w:rsid w:val="009E2365"/>
    <w:rsid w:val="009E26B4"/>
    <w:rsid w:val="009E36AB"/>
    <w:rsid w:val="009E3C6D"/>
    <w:rsid w:val="009E3CE5"/>
    <w:rsid w:val="009E3EFC"/>
    <w:rsid w:val="009E3F12"/>
    <w:rsid w:val="009E51AF"/>
    <w:rsid w:val="009E574C"/>
    <w:rsid w:val="009E644D"/>
    <w:rsid w:val="009E65EC"/>
    <w:rsid w:val="009E792D"/>
    <w:rsid w:val="009F0463"/>
    <w:rsid w:val="009F0B58"/>
    <w:rsid w:val="009F0C11"/>
    <w:rsid w:val="009F0C6E"/>
    <w:rsid w:val="009F0DB9"/>
    <w:rsid w:val="009F1871"/>
    <w:rsid w:val="009F1D46"/>
    <w:rsid w:val="009F205C"/>
    <w:rsid w:val="009F2312"/>
    <w:rsid w:val="009F2E20"/>
    <w:rsid w:val="009F36D9"/>
    <w:rsid w:val="009F3959"/>
    <w:rsid w:val="009F478E"/>
    <w:rsid w:val="009F47DA"/>
    <w:rsid w:val="009F511F"/>
    <w:rsid w:val="009F5268"/>
    <w:rsid w:val="009F52F4"/>
    <w:rsid w:val="009F5573"/>
    <w:rsid w:val="009F589F"/>
    <w:rsid w:val="009F59A0"/>
    <w:rsid w:val="009F5A23"/>
    <w:rsid w:val="009F5F62"/>
    <w:rsid w:val="009F5FCB"/>
    <w:rsid w:val="009F6521"/>
    <w:rsid w:val="009F66F1"/>
    <w:rsid w:val="009F6702"/>
    <w:rsid w:val="009F6F0E"/>
    <w:rsid w:val="009F721C"/>
    <w:rsid w:val="009F7290"/>
    <w:rsid w:val="00A0085F"/>
    <w:rsid w:val="00A00F41"/>
    <w:rsid w:val="00A010A6"/>
    <w:rsid w:val="00A02EFE"/>
    <w:rsid w:val="00A0391D"/>
    <w:rsid w:val="00A039E0"/>
    <w:rsid w:val="00A04444"/>
    <w:rsid w:val="00A04588"/>
    <w:rsid w:val="00A055A9"/>
    <w:rsid w:val="00A058A0"/>
    <w:rsid w:val="00A05FBA"/>
    <w:rsid w:val="00A06211"/>
    <w:rsid w:val="00A06C20"/>
    <w:rsid w:val="00A06C7A"/>
    <w:rsid w:val="00A06C96"/>
    <w:rsid w:val="00A07338"/>
    <w:rsid w:val="00A078CD"/>
    <w:rsid w:val="00A07D1B"/>
    <w:rsid w:val="00A1044A"/>
    <w:rsid w:val="00A10727"/>
    <w:rsid w:val="00A10D35"/>
    <w:rsid w:val="00A11299"/>
    <w:rsid w:val="00A1165B"/>
    <w:rsid w:val="00A11926"/>
    <w:rsid w:val="00A1251D"/>
    <w:rsid w:val="00A12536"/>
    <w:rsid w:val="00A1440D"/>
    <w:rsid w:val="00A15258"/>
    <w:rsid w:val="00A156C6"/>
    <w:rsid w:val="00A15788"/>
    <w:rsid w:val="00A15B5C"/>
    <w:rsid w:val="00A166AB"/>
    <w:rsid w:val="00A168F3"/>
    <w:rsid w:val="00A17EAA"/>
    <w:rsid w:val="00A20836"/>
    <w:rsid w:val="00A20C37"/>
    <w:rsid w:val="00A20DE4"/>
    <w:rsid w:val="00A217BA"/>
    <w:rsid w:val="00A21CAE"/>
    <w:rsid w:val="00A21E3B"/>
    <w:rsid w:val="00A22584"/>
    <w:rsid w:val="00A2278A"/>
    <w:rsid w:val="00A229B0"/>
    <w:rsid w:val="00A22BD7"/>
    <w:rsid w:val="00A23523"/>
    <w:rsid w:val="00A24A3E"/>
    <w:rsid w:val="00A25241"/>
    <w:rsid w:val="00A25477"/>
    <w:rsid w:val="00A25567"/>
    <w:rsid w:val="00A259DD"/>
    <w:rsid w:val="00A259FD"/>
    <w:rsid w:val="00A26BB9"/>
    <w:rsid w:val="00A3037A"/>
    <w:rsid w:val="00A303A4"/>
    <w:rsid w:val="00A308C8"/>
    <w:rsid w:val="00A30AFF"/>
    <w:rsid w:val="00A316A7"/>
    <w:rsid w:val="00A322E0"/>
    <w:rsid w:val="00A323E8"/>
    <w:rsid w:val="00A3260C"/>
    <w:rsid w:val="00A36079"/>
    <w:rsid w:val="00A36305"/>
    <w:rsid w:val="00A365B7"/>
    <w:rsid w:val="00A36851"/>
    <w:rsid w:val="00A377C0"/>
    <w:rsid w:val="00A37ACE"/>
    <w:rsid w:val="00A37FE2"/>
    <w:rsid w:val="00A415B3"/>
    <w:rsid w:val="00A41A2B"/>
    <w:rsid w:val="00A4222D"/>
    <w:rsid w:val="00A42AB6"/>
    <w:rsid w:val="00A42C0A"/>
    <w:rsid w:val="00A43DD0"/>
    <w:rsid w:val="00A4415D"/>
    <w:rsid w:val="00A44571"/>
    <w:rsid w:val="00A4483C"/>
    <w:rsid w:val="00A449F4"/>
    <w:rsid w:val="00A46329"/>
    <w:rsid w:val="00A464EB"/>
    <w:rsid w:val="00A46710"/>
    <w:rsid w:val="00A47291"/>
    <w:rsid w:val="00A47D18"/>
    <w:rsid w:val="00A47DFF"/>
    <w:rsid w:val="00A5117B"/>
    <w:rsid w:val="00A52D2D"/>
    <w:rsid w:val="00A533DC"/>
    <w:rsid w:val="00A53850"/>
    <w:rsid w:val="00A53913"/>
    <w:rsid w:val="00A53DCA"/>
    <w:rsid w:val="00A5433C"/>
    <w:rsid w:val="00A5439F"/>
    <w:rsid w:val="00A54761"/>
    <w:rsid w:val="00A54FB4"/>
    <w:rsid w:val="00A5517F"/>
    <w:rsid w:val="00A55281"/>
    <w:rsid w:val="00A55B57"/>
    <w:rsid w:val="00A561B5"/>
    <w:rsid w:val="00A57490"/>
    <w:rsid w:val="00A57B2E"/>
    <w:rsid w:val="00A57FC9"/>
    <w:rsid w:val="00A6108E"/>
    <w:rsid w:val="00A6149A"/>
    <w:rsid w:val="00A615DF"/>
    <w:rsid w:val="00A6162D"/>
    <w:rsid w:val="00A6171B"/>
    <w:rsid w:val="00A619E6"/>
    <w:rsid w:val="00A61C64"/>
    <w:rsid w:val="00A62451"/>
    <w:rsid w:val="00A62EAD"/>
    <w:rsid w:val="00A6332A"/>
    <w:rsid w:val="00A63D2C"/>
    <w:rsid w:val="00A63D6F"/>
    <w:rsid w:val="00A640B0"/>
    <w:rsid w:val="00A647C0"/>
    <w:rsid w:val="00A64B23"/>
    <w:rsid w:val="00A64F96"/>
    <w:rsid w:val="00A65518"/>
    <w:rsid w:val="00A660DB"/>
    <w:rsid w:val="00A66391"/>
    <w:rsid w:val="00A6674B"/>
    <w:rsid w:val="00A66962"/>
    <w:rsid w:val="00A66EF6"/>
    <w:rsid w:val="00A67166"/>
    <w:rsid w:val="00A67AC9"/>
    <w:rsid w:val="00A67C5D"/>
    <w:rsid w:val="00A708E3"/>
    <w:rsid w:val="00A71301"/>
    <w:rsid w:val="00A71874"/>
    <w:rsid w:val="00A71E37"/>
    <w:rsid w:val="00A742FC"/>
    <w:rsid w:val="00A74320"/>
    <w:rsid w:val="00A746F3"/>
    <w:rsid w:val="00A748DB"/>
    <w:rsid w:val="00A76FDF"/>
    <w:rsid w:val="00A7721B"/>
    <w:rsid w:val="00A77B51"/>
    <w:rsid w:val="00A80733"/>
    <w:rsid w:val="00A80B6A"/>
    <w:rsid w:val="00A80CE3"/>
    <w:rsid w:val="00A80D8D"/>
    <w:rsid w:val="00A80FD4"/>
    <w:rsid w:val="00A81686"/>
    <w:rsid w:val="00A81CE2"/>
    <w:rsid w:val="00A822FD"/>
    <w:rsid w:val="00A84B0F"/>
    <w:rsid w:val="00A84BB2"/>
    <w:rsid w:val="00A84C92"/>
    <w:rsid w:val="00A84DB1"/>
    <w:rsid w:val="00A84F9B"/>
    <w:rsid w:val="00A85F27"/>
    <w:rsid w:val="00A8691F"/>
    <w:rsid w:val="00A87722"/>
    <w:rsid w:val="00A90BE9"/>
    <w:rsid w:val="00A90C14"/>
    <w:rsid w:val="00A90EBC"/>
    <w:rsid w:val="00A915AE"/>
    <w:rsid w:val="00A916EE"/>
    <w:rsid w:val="00A91B94"/>
    <w:rsid w:val="00A91BA4"/>
    <w:rsid w:val="00A92301"/>
    <w:rsid w:val="00A92901"/>
    <w:rsid w:val="00A929BD"/>
    <w:rsid w:val="00A93CD6"/>
    <w:rsid w:val="00A9418F"/>
    <w:rsid w:val="00A9448B"/>
    <w:rsid w:val="00A947B8"/>
    <w:rsid w:val="00A94CB2"/>
    <w:rsid w:val="00A952B9"/>
    <w:rsid w:val="00A95382"/>
    <w:rsid w:val="00A960C4"/>
    <w:rsid w:val="00A971DD"/>
    <w:rsid w:val="00A979AF"/>
    <w:rsid w:val="00AA0DBB"/>
    <w:rsid w:val="00AA0EE2"/>
    <w:rsid w:val="00AA10EB"/>
    <w:rsid w:val="00AA1A66"/>
    <w:rsid w:val="00AA2995"/>
    <w:rsid w:val="00AA2DE7"/>
    <w:rsid w:val="00AA4D1A"/>
    <w:rsid w:val="00AA563C"/>
    <w:rsid w:val="00AA6264"/>
    <w:rsid w:val="00AA63A8"/>
    <w:rsid w:val="00AA6641"/>
    <w:rsid w:val="00AA6A8F"/>
    <w:rsid w:val="00AA6BDB"/>
    <w:rsid w:val="00AA6FEF"/>
    <w:rsid w:val="00AA79C7"/>
    <w:rsid w:val="00AA7E22"/>
    <w:rsid w:val="00AB0528"/>
    <w:rsid w:val="00AB076C"/>
    <w:rsid w:val="00AB099D"/>
    <w:rsid w:val="00AB0C09"/>
    <w:rsid w:val="00AB1071"/>
    <w:rsid w:val="00AB13AF"/>
    <w:rsid w:val="00AB1EC5"/>
    <w:rsid w:val="00AB22E3"/>
    <w:rsid w:val="00AB27CB"/>
    <w:rsid w:val="00AB2E95"/>
    <w:rsid w:val="00AB43EA"/>
    <w:rsid w:val="00AB4E8C"/>
    <w:rsid w:val="00AB5620"/>
    <w:rsid w:val="00AB5B1A"/>
    <w:rsid w:val="00AB72EC"/>
    <w:rsid w:val="00AB79D0"/>
    <w:rsid w:val="00AB7A49"/>
    <w:rsid w:val="00AB7C21"/>
    <w:rsid w:val="00AC07F9"/>
    <w:rsid w:val="00AC0CFF"/>
    <w:rsid w:val="00AC0D3E"/>
    <w:rsid w:val="00AC17B9"/>
    <w:rsid w:val="00AC28C3"/>
    <w:rsid w:val="00AC3B1C"/>
    <w:rsid w:val="00AC3D33"/>
    <w:rsid w:val="00AC49B0"/>
    <w:rsid w:val="00AC49C5"/>
    <w:rsid w:val="00AC5CBF"/>
    <w:rsid w:val="00AC5F7D"/>
    <w:rsid w:val="00AC636E"/>
    <w:rsid w:val="00AC6DF3"/>
    <w:rsid w:val="00AC75BB"/>
    <w:rsid w:val="00AC7B33"/>
    <w:rsid w:val="00AD01D6"/>
    <w:rsid w:val="00AD130D"/>
    <w:rsid w:val="00AD2067"/>
    <w:rsid w:val="00AD27B8"/>
    <w:rsid w:val="00AD27D6"/>
    <w:rsid w:val="00AD2B90"/>
    <w:rsid w:val="00AD3498"/>
    <w:rsid w:val="00AD3C0F"/>
    <w:rsid w:val="00AD42F1"/>
    <w:rsid w:val="00AD445A"/>
    <w:rsid w:val="00AD4607"/>
    <w:rsid w:val="00AD5A47"/>
    <w:rsid w:val="00AD66FB"/>
    <w:rsid w:val="00AD6CD6"/>
    <w:rsid w:val="00AD7006"/>
    <w:rsid w:val="00AD7819"/>
    <w:rsid w:val="00AD7D60"/>
    <w:rsid w:val="00AE00AE"/>
    <w:rsid w:val="00AE0655"/>
    <w:rsid w:val="00AE1931"/>
    <w:rsid w:val="00AE1A75"/>
    <w:rsid w:val="00AE2276"/>
    <w:rsid w:val="00AE2874"/>
    <w:rsid w:val="00AE300A"/>
    <w:rsid w:val="00AE3280"/>
    <w:rsid w:val="00AE33C1"/>
    <w:rsid w:val="00AE3584"/>
    <w:rsid w:val="00AE3D54"/>
    <w:rsid w:val="00AE444A"/>
    <w:rsid w:val="00AE52D4"/>
    <w:rsid w:val="00AE57DF"/>
    <w:rsid w:val="00AE5B48"/>
    <w:rsid w:val="00AE68C5"/>
    <w:rsid w:val="00AE7553"/>
    <w:rsid w:val="00AF02B7"/>
    <w:rsid w:val="00AF06D8"/>
    <w:rsid w:val="00AF0EBD"/>
    <w:rsid w:val="00AF1777"/>
    <w:rsid w:val="00AF289F"/>
    <w:rsid w:val="00AF2BF4"/>
    <w:rsid w:val="00AF30DB"/>
    <w:rsid w:val="00AF39C9"/>
    <w:rsid w:val="00AF4443"/>
    <w:rsid w:val="00AF480C"/>
    <w:rsid w:val="00AF5478"/>
    <w:rsid w:val="00AF5633"/>
    <w:rsid w:val="00AF5915"/>
    <w:rsid w:val="00AF5D0C"/>
    <w:rsid w:val="00AF6DCE"/>
    <w:rsid w:val="00B00C33"/>
    <w:rsid w:val="00B02104"/>
    <w:rsid w:val="00B02C4E"/>
    <w:rsid w:val="00B04204"/>
    <w:rsid w:val="00B042C9"/>
    <w:rsid w:val="00B043FA"/>
    <w:rsid w:val="00B04491"/>
    <w:rsid w:val="00B056A3"/>
    <w:rsid w:val="00B056E0"/>
    <w:rsid w:val="00B0594D"/>
    <w:rsid w:val="00B07461"/>
    <w:rsid w:val="00B0751F"/>
    <w:rsid w:val="00B12AD5"/>
    <w:rsid w:val="00B12BE3"/>
    <w:rsid w:val="00B13016"/>
    <w:rsid w:val="00B13E34"/>
    <w:rsid w:val="00B150D7"/>
    <w:rsid w:val="00B15298"/>
    <w:rsid w:val="00B15BD2"/>
    <w:rsid w:val="00B15C7A"/>
    <w:rsid w:val="00B15CC9"/>
    <w:rsid w:val="00B1612F"/>
    <w:rsid w:val="00B1619C"/>
    <w:rsid w:val="00B16F44"/>
    <w:rsid w:val="00B17210"/>
    <w:rsid w:val="00B17756"/>
    <w:rsid w:val="00B2012C"/>
    <w:rsid w:val="00B204CF"/>
    <w:rsid w:val="00B2116C"/>
    <w:rsid w:val="00B21A91"/>
    <w:rsid w:val="00B2206B"/>
    <w:rsid w:val="00B235A2"/>
    <w:rsid w:val="00B24006"/>
    <w:rsid w:val="00B2442A"/>
    <w:rsid w:val="00B24548"/>
    <w:rsid w:val="00B24C6F"/>
    <w:rsid w:val="00B24E9A"/>
    <w:rsid w:val="00B250E3"/>
    <w:rsid w:val="00B25496"/>
    <w:rsid w:val="00B25BAC"/>
    <w:rsid w:val="00B25D0D"/>
    <w:rsid w:val="00B25E85"/>
    <w:rsid w:val="00B26D30"/>
    <w:rsid w:val="00B271A2"/>
    <w:rsid w:val="00B276AC"/>
    <w:rsid w:val="00B27B3F"/>
    <w:rsid w:val="00B30157"/>
    <w:rsid w:val="00B30DB2"/>
    <w:rsid w:val="00B313B8"/>
    <w:rsid w:val="00B3159E"/>
    <w:rsid w:val="00B318DD"/>
    <w:rsid w:val="00B31CF8"/>
    <w:rsid w:val="00B32D4B"/>
    <w:rsid w:val="00B330FA"/>
    <w:rsid w:val="00B34328"/>
    <w:rsid w:val="00B346CA"/>
    <w:rsid w:val="00B34CE6"/>
    <w:rsid w:val="00B3519A"/>
    <w:rsid w:val="00B36108"/>
    <w:rsid w:val="00B363B1"/>
    <w:rsid w:val="00B367FB"/>
    <w:rsid w:val="00B36EEA"/>
    <w:rsid w:val="00B371A1"/>
    <w:rsid w:val="00B37C71"/>
    <w:rsid w:val="00B401D9"/>
    <w:rsid w:val="00B40827"/>
    <w:rsid w:val="00B414F3"/>
    <w:rsid w:val="00B41BC3"/>
    <w:rsid w:val="00B41CA7"/>
    <w:rsid w:val="00B42BC0"/>
    <w:rsid w:val="00B43EF1"/>
    <w:rsid w:val="00B44176"/>
    <w:rsid w:val="00B447EA"/>
    <w:rsid w:val="00B4490C"/>
    <w:rsid w:val="00B45122"/>
    <w:rsid w:val="00B453C0"/>
    <w:rsid w:val="00B457D3"/>
    <w:rsid w:val="00B45811"/>
    <w:rsid w:val="00B458A6"/>
    <w:rsid w:val="00B45F73"/>
    <w:rsid w:val="00B47488"/>
    <w:rsid w:val="00B47B55"/>
    <w:rsid w:val="00B50628"/>
    <w:rsid w:val="00B50690"/>
    <w:rsid w:val="00B51111"/>
    <w:rsid w:val="00B51EC2"/>
    <w:rsid w:val="00B5207B"/>
    <w:rsid w:val="00B53466"/>
    <w:rsid w:val="00B535A8"/>
    <w:rsid w:val="00B53C10"/>
    <w:rsid w:val="00B54089"/>
    <w:rsid w:val="00B549F8"/>
    <w:rsid w:val="00B54CDE"/>
    <w:rsid w:val="00B54EAA"/>
    <w:rsid w:val="00B55057"/>
    <w:rsid w:val="00B55F18"/>
    <w:rsid w:val="00B57479"/>
    <w:rsid w:val="00B576D0"/>
    <w:rsid w:val="00B60177"/>
    <w:rsid w:val="00B6077F"/>
    <w:rsid w:val="00B60A21"/>
    <w:rsid w:val="00B60A53"/>
    <w:rsid w:val="00B61BEC"/>
    <w:rsid w:val="00B625D3"/>
    <w:rsid w:val="00B625E5"/>
    <w:rsid w:val="00B62871"/>
    <w:rsid w:val="00B62F23"/>
    <w:rsid w:val="00B63441"/>
    <w:rsid w:val="00B641E2"/>
    <w:rsid w:val="00B64435"/>
    <w:rsid w:val="00B647BA"/>
    <w:rsid w:val="00B64A58"/>
    <w:rsid w:val="00B654D3"/>
    <w:rsid w:val="00B65C5F"/>
    <w:rsid w:val="00B67537"/>
    <w:rsid w:val="00B6799A"/>
    <w:rsid w:val="00B7030C"/>
    <w:rsid w:val="00B70531"/>
    <w:rsid w:val="00B706FC"/>
    <w:rsid w:val="00B70BAF"/>
    <w:rsid w:val="00B721DF"/>
    <w:rsid w:val="00B72B71"/>
    <w:rsid w:val="00B730B1"/>
    <w:rsid w:val="00B73A2D"/>
    <w:rsid w:val="00B73A9A"/>
    <w:rsid w:val="00B73C0A"/>
    <w:rsid w:val="00B7590C"/>
    <w:rsid w:val="00B76678"/>
    <w:rsid w:val="00B76751"/>
    <w:rsid w:val="00B77369"/>
    <w:rsid w:val="00B77C13"/>
    <w:rsid w:val="00B77F41"/>
    <w:rsid w:val="00B801B1"/>
    <w:rsid w:val="00B80F6C"/>
    <w:rsid w:val="00B81008"/>
    <w:rsid w:val="00B811F2"/>
    <w:rsid w:val="00B8292A"/>
    <w:rsid w:val="00B8336A"/>
    <w:rsid w:val="00B83728"/>
    <w:rsid w:val="00B84409"/>
    <w:rsid w:val="00B84E98"/>
    <w:rsid w:val="00B863F9"/>
    <w:rsid w:val="00B86E08"/>
    <w:rsid w:val="00B8774C"/>
    <w:rsid w:val="00B90507"/>
    <w:rsid w:val="00B90684"/>
    <w:rsid w:val="00B9208B"/>
    <w:rsid w:val="00B9388E"/>
    <w:rsid w:val="00B93FEA"/>
    <w:rsid w:val="00B947D5"/>
    <w:rsid w:val="00B95B07"/>
    <w:rsid w:val="00B97C66"/>
    <w:rsid w:val="00BA0793"/>
    <w:rsid w:val="00BA0A75"/>
    <w:rsid w:val="00BA1340"/>
    <w:rsid w:val="00BA1B02"/>
    <w:rsid w:val="00BA1C2D"/>
    <w:rsid w:val="00BA1CD0"/>
    <w:rsid w:val="00BA2694"/>
    <w:rsid w:val="00BA35D3"/>
    <w:rsid w:val="00BA465E"/>
    <w:rsid w:val="00BA4D14"/>
    <w:rsid w:val="00BA51DC"/>
    <w:rsid w:val="00BA536C"/>
    <w:rsid w:val="00BA5A89"/>
    <w:rsid w:val="00BA6E78"/>
    <w:rsid w:val="00BA7F18"/>
    <w:rsid w:val="00BB00F2"/>
    <w:rsid w:val="00BB04CF"/>
    <w:rsid w:val="00BB0566"/>
    <w:rsid w:val="00BB09B5"/>
    <w:rsid w:val="00BB19AB"/>
    <w:rsid w:val="00BB2796"/>
    <w:rsid w:val="00BB2A04"/>
    <w:rsid w:val="00BB31D4"/>
    <w:rsid w:val="00BB357D"/>
    <w:rsid w:val="00BB3D01"/>
    <w:rsid w:val="00BB3F1A"/>
    <w:rsid w:val="00BB4BBD"/>
    <w:rsid w:val="00BB5273"/>
    <w:rsid w:val="00BB5732"/>
    <w:rsid w:val="00BB5798"/>
    <w:rsid w:val="00BB5E96"/>
    <w:rsid w:val="00BB7C3A"/>
    <w:rsid w:val="00BB7FE6"/>
    <w:rsid w:val="00BC10DC"/>
    <w:rsid w:val="00BC1872"/>
    <w:rsid w:val="00BC204B"/>
    <w:rsid w:val="00BC2611"/>
    <w:rsid w:val="00BC273D"/>
    <w:rsid w:val="00BC4A36"/>
    <w:rsid w:val="00BC4DF1"/>
    <w:rsid w:val="00BC5583"/>
    <w:rsid w:val="00BC59FE"/>
    <w:rsid w:val="00BC5BCC"/>
    <w:rsid w:val="00BC5C45"/>
    <w:rsid w:val="00BC5E69"/>
    <w:rsid w:val="00BC64EC"/>
    <w:rsid w:val="00BC6F07"/>
    <w:rsid w:val="00BC6FD5"/>
    <w:rsid w:val="00BC7478"/>
    <w:rsid w:val="00BC7A49"/>
    <w:rsid w:val="00BD0921"/>
    <w:rsid w:val="00BD12FF"/>
    <w:rsid w:val="00BD1FAB"/>
    <w:rsid w:val="00BD2A41"/>
    <w:rsid w:val="00BD3810"/>
    <w:rsid w:val="00BD46BF"/>
    <w:rsid w:val="00BD53B4"/>
    <w:rsid w:val="00BD58A5"/>
    <w:rsid w:val="00BD58C6"/>
    <w:rsid w:val="00BD598C"/>
    <w:rsid w:val="00BD5DDC"/>
    <w:rsid w:val="00BD6B24"/>
    <w:rsid w:val="00BD7B04"/>
    <w:rsid w:val="00BD7B23"/>
    <w:rsid w:val="00BE0752"/>
    <w:rsid w:val="00BE1009"/>
    <w:rsid w:val="00BE157F"/>
    <w:rsid w:val="00BE1983"/>
    <w:rsid w:val="00BE272F"/>
    <w:rsid w:val="00BE38CD"/>
    <w:rsid w:val="00BE442C"/>
    <w:rsid w:val="00BE535C"/>
    <w:rsid w:val="00BE63A4"/>
    <w:rsid w:val="00BE69DF"/>
    <w:rsid w:val="00BE6A14"/>
    <w:rsid w:val="00BE6D84"/>
    <w:rsid w:val="00BE752E"/>
    <w:rsid w:val="00BE756D"/>
    <w:rsid w:val="00BF0101"/>
    <w:rsid w:val="00BF0A16"/>
    <w:rsid w:val="00BF0F38"/>
    <w:rsid w:val="00BF1016"/>
    <w:rsid w:val="00BF14B5"/>
    <w:rsid w:val="00BF218C"/>
    <w:rsid w:val="00BF22FD"/>
    <w:rsid w:val="00BF2D53"/>
    <w:rsid w:val="00BF38EE"/>
    <w:rsid w:val="00BF42BF"/>
    <w:rsid w:val="00BF4412"/>
    <w:rsid w:val="00BF52E3"/>
    <w:rsid w:val="00BF5370"/>
    <w:rsid w:val="00BF53A0"/>
    <w:rsid w:val="00BF5491"/>
    <w:rsid w:val="00BF6079"/>
    <w:rsid w:val="00BF6813"/>
    <w:rsid w:val="00BF7112"/>
    <w:rsid w:val="00C00544"/>
    <w:rsid w:val="00C017C6"/>
    <w:rsid w:val="00C018D3"/>
    <w:rsid w:val="00C01E24"/>
    <w:rsid w:val="00C0268B"/>
    <w:rsid w:val="00C02CF2"/>
    <w:rsid w:val="00C0324A"/>
    <w:rsid w:val="00C03A0D"/>
    <w:rsid w:val="00C040BF"/>
    <w:rsid w:val="00C050C7"/>
    <w:rsid w:val="00C05B7D"/>
    <w:rsid w:val="00C06256"/>
    <w:rsid w:val="00C0641B"/>
    <w:rsid w:val="00C066AD"/>
    <w:rsid w:val="00C06D19"/>
    <w:rsid w:val="00C06F00"/>
    <w:rsid w:val="00C0747B"/>
    <w:rsid w:val="00C0750B"/>
    <w:rsid w:val="00C10DF1"/>
    <w:rsid w:val="00C114FE"/>
    <w:rsid w:val="00C116A7"/>
    <w:rsid w:val="00C11B77"/>
    <w:rsid w:val="00C11F6A"/>
    <w:rsid w:val="00C12102"/>
    <w:rsid w:val="00C123AF"/>
    <w:rsid w:val="00C124DA"/>
    <w:rsid w:val="00C12934"/>
    <w:rsid w:val="00C13325"/>
    <w:rsid w:val="00C13488"/>
    <w:rsid w:val="00C13B04"/>
    <w:rsid w:val="00C13CDC"/>
    <w:rsid w:val="00C14807"/>
    <w:rsid w:val="00C1510C"/>
    <w:rsid w:val="00C15455"/>
    <w:rsid w:val="00C15F30"/>
    <w:rsid w:val="00C170CC"/>
    <w:rsid w:val="00C17335"/>
    <w:rsid w:val="00C173CC"/>
    <w:rsid w:val="00C175F3"/>
    <w:rsid w:val="00C17B25"/>
    <w:rsid w:val="00C21594"/>
    <w:rsid w:val="00C22353"/>
    <w:rsid w:val="00C23679"/>
    <w:rsid w:val="00C236FE"/>
    <w:rsid w:val="00C2494F"/>
    <w:rsid w:val="00C25366"/>
    <w:rsid w:val="00C258BD"/>
    <w:rsid w:val="00C26132"/>
    <w:rsid w:val="00C26305"/>
    <w:rsid w:val="00C26557"/>
    <w:rsid w:val="00C265FC"/>
    <w:rsid w:val="00C27EDA"/>
    <w:rsid w:val="00C327E0"/>
    <w:rsid w:val="00C33071"/>
    <w:rsid w:val="00C33DA7"/>
    <w:rsid w:val="00C33F4B"/>
    <w:rsid w:val="00C34BFE"/>
    <w:rsid w:val="00C34F1D"/>
    <w:rsid w:val="00C3506D"/>
    <w:rsid w:val="00C3590E"/>
    <w:rsid w:val="00C35BB1"/>
    <w:rsid w:val="00C363EF"/>
    <w:rsid w:val="00C36747"/>
    <w:rsid w:val="00C36BD3"/>
    <w:rsid w:val="00C36D0A"/>
    <w:rsid w:val="00C377F8"/>
    <w:rsid w:val="00C4035A"/>
    <w:rsid w:val="00C4039B"/>
    <w:rsid w:val="00C41C01"/>
    <w:rsid w:val="00C422CE"/>
    <w:rsid w:val="00C42CBC"/>
    <w:rsid w:val="00C4344B"/>
    <w:rsid w:val="00C43CC1"/>
    <w:rsid w:val="00C43CD9"/>
    <w:rsid w:val="00C43EC0"/>
    <w:rsid w:val="00C44089"/>
    <w:rsid w:val="00C44343"/>
    <w:rsid w:val="00C4439A"/>
    <w:rsid w:val="00C44773"/>
    <w:rsid w:val="00C45114"/>
    <w:rsid w:val="00C451DF"/>
    <w:rsid w:val="00C45D53"/>
    <w:rsid w:val="00C500FF"/>
    <w:rsid w:val="00C50132"/>
    <w:rsid w:val="00C505B3"/>
    <w:rsid w:val="00C5070E"/>
    <w:rsid w:val="00C50901"/>
    <w:rsid w:val="00C510F5"/>
    <w:rsid w:val="00C51853"/>
    <w:rsid w:val="00C534DD"/>
    <w:rsid w:val="00C53D67"/>
    <w:rsid w:val="00C53D78"/>
    <w:rsid w:val="00C54702"/>
    <w:rsid w:val="00C54B2C"/>
    <w:rsid w:val="00C5507C"/>
    <w:rsid w:val="00C55333"/>
    <w:rsid w:val="00C55C0F"/>
    <w:rsid w:val="00C56E54"/>
    <w:rsid w:val="00C57788"/>
    <w:rsid w:val="00C57AAC"/>
    <w:rsid w:val="00C6011A"/>
    <w:rsid w:val="00C61387"/>
    <w:rsid w:val="00C62539"/>
    <w:rsid w:val="00C63D1F"/>
    <w:rsid w:val="00C6428E"/>
    <w:rsid w:val="00C64FFB"/>
    <w:rsid w:val="00C66601"/>
    <w:rsid w:val="00C66868"/>
    <w:rsid w:val="00C70058"/>
    <w:rsid w:val="00C71087"/>
    <w:rsid w:val="00C71EDD"/>
    <w:rsid w:val="00C724C0"/>
    <w:rsid w:val="00C730AD"/>
    <w:rsid w:val="00C73865"/>
    <w:rsid w:val="00C74100"/>
    <w:rsid w:val="00C7485E"/>
    <w:rsid w:val="00C757AE"/>
    <w:rsid w:val="00C761AF"/>
    <w:rsid w:val="00C76269"/>
    <w:rsid w:val="00C7629F"/>
    <w:rsid w:val="00C76A08"/>
    <w:rsid w:val="00C76D71"/>
    <w:rsid w:val="00C7722C"/>
    <w:rsid w:val="00C775E3"/>
    <w:rsid w:val="00C77EFB"/>
    <w:rsid w:val="00C80C6D"/>
    <w:rsid w:val="00C81C45"/>
    <w:rsid w:val="00C82779"/>
    <w:rsid w:val="00C82E38"/>
    <w:rsid w:val="00C84138"/>
    <w:rsid w:val="00C84A35"/>
    <w:rsid w:val="00C854B2"/>
    <w:rsid w:val="00C85A1D"/>
    <w:rsid w:val="00C85AEB"/>
    <w:rsid w:val="00C863CA"/>
    <w:rsid w:val="00C865FF"/>
    <w:rsid w:val="00C86F66"/>
    <w:rsid w:val="00C87280"/>
    <w:rsid w:val="00C872F7"/>
    <w:rsid w:val="00C873B9"/>
    <w:rsid w:val="00C90612"/>
    <w:rsid w:val="00C90C6E"/>
    <w:rsid w:val="00C92017"/>
    <w:rsid w:val="00C920C0"/>
    <w:rsid w:val="00C922BF"/>
    <w:rsid w:val="00C92841"/>
    <w:rsid w:val="00C936AE"/>
    <w:rsid w:val="00C941E5"/>
    <w:rsid w:val="00C944B4"/>
    <w:rsid w:val="00C94A7C"/>
    <w:rsid w:val="00C94C88"/>
    <w:rsid w:val="00C9537E"/>
    <w:rsid w:val="00C95A22"/>
    <w:rsid w:val="00C95A3D"/>
    <w:rsid w:val="00C96416"/>
    <w:rsid w:val="00C96554"/>
    <w:rsid w:val="00C96D63"/>
    <w:rsid w:val="00C97381"/>
    <w:rsid w:val="00C978D3"/>
    <w:rsid w:val="00C97D24"/>
    <w:rsid w:val="00CA0326"/>
    <w:rsid w:val="00CA044F"/>
    <w:rsid w:val="00CA0483"/>
    <w:rsid w:val="00CA103F"/>
    <w:rsid w:val="00CA12A6"/>
    <w:rsid w:val="00CA1B09"/>
    <w:rsid w:val="00CA1B6A"/>
    <w:rsid w:val="00CA2218"/>
    <w:rsid w:val="00CA2237"/>
    <w:rsid w:val="00CA2238"/>
    <w:rsid w:val="00CA25D4"/>
    <w:rsid w:val="00CA26C3"/>
    <w:rsid w:val="00CA27FF"/>
    <w:rsid w:val="00CA2F64"/>
    <w:rsid w:val="00CA3435"/>
    <w:rsid w:val="00CA3603"/>
    <w:rsid w:val="00CA36CB"/>
    <w:rsid w:val="00CA4237"/>
    <w:rsid w:val="00CA556E"/>
    <w:rsid w:val="00CA5591"/>
    <w:rsid w:val="00CA579A"/>
    <w:rsid w:val="00CA620F"/>
    <w:rsid w:val="00CA6394"/>
    <w:rsid w:val="00CA6730"/>
    <w:rsid w:val="00CA6831"/>
    <w:rsid w:val="00CA6B20"/>
    <w:rsid w:val="00CA7AD9"/>
    <w:rsid w:val="00CA7BAF"/>
    <w:rsid w:val="00CA7F2A"/>
    <w:rsid w:val="00CB0458"/>
    <w:rsid w:val="00CB0976"/>
    <w:rsid w:val="00CB0BC4"/>
    <w:rsid w:val="00CB1125"/>
    <w:rsid w:val="00CB2549"/>
    <w:rsid w:val="00CB25C7"/>
    <w:rsid w:val="00CB2CE7"/>
    <w:rsid w:val="00CB3665"/>
    <w:rsid w:val="00CB406A"/>
    <w:rsid w:val="00CB463A"/>
    <w:rsid w:val="00CB4787"/>
    <w:rsid w:val="00CB4FF1"/>
    <w:rsid w:val="00CB50CE"/>
    <w:rsid w:val="00CB59A9"/>
    <w:rsid w:val="00CB5DD0"/>
    <w:rsid w:val="00CB60F5"/>
    <w:rsid w:val="00CB62BF"/>
    <w:rsid w:val="00CB69AC"/>
    <w:rsid w:val="00CB6B7D"/>
    <w:rsid w:val="00CB795E"/>
    <w:rsid w:val="00CB7AD3"/>
    <w:rsid w:val="00CC026F"/>
    <w:rsid w:val="00CC0803"/>
    <w:rsid w:val="00CC0C1C"/>
    <w:rsid w:val="00CC161D"/>
    <w:rsid w:val="00CC18FE"/>
    <w:rsid w:val="00CC1996"/>
    <w:rsid w:val="00CC1EA3"/>
    <w:rsid w:val="00CC27AE"/>
    <w:rsid w:val="00CC2B58"/>
    <w:rsid w:val="00CC2E55"/>
    <w:rsid w:val="00CC36B4"/>
    <w:rsid w:val="00CC5299"/>
    <w:rsid w:val="00CC5F18"/>
    <w:rsid w:val="00CC6482"/>
    <w:rsid w:val="00CC648F"/>
    <w:rsid w:val="00CC75A4"/>
    <w:rsid w:val="00CC7644"/>
    <w:rsid w:val="00CC7D3F"/>
    <w:rsid w:val="00CD03EF"/>
    <w:rsid w:val="00CD1724"/>
    <w:rsid w:val="00CD1F1C"/>
    <w:rsid w:val="00CD2BAD"/>
    <w:rsid w:val="00CD3013"/>
    <w:rsid w:val="00CD3909"/>
    <w:rsid w:val="00CD3E1B"/>
    <w:rsid w:val="00CD4470"/>
    <w:rsid w:val="00CD4873"/>
    <w:rsid w:val="00CD5F93"/>
    <w:rsid w:val="00CD631B"/>
    <w:rsid w:val="00CD64EF"/>
    <w:rsid w:val="00CD6C51"/>
    <w:rsid w:val="00CD6CC8"/>
    <w:rsid w:val="00CD6CCE"/>
    <w:rsid w:val="00CD70CF"/>
    <w:rsid w:val="00CD777C"/>
    <w:rsid w:val="00CD7799"/>
    <w:rsid w:val="00CD78DD"/>
    <w:rsid w:val="00CE00CC"/>
    <w:rsid w:val="00CE0877"/>
    <w:rsid w:val="00CE18B6"/>
    <w:rsid w:val="00CE19FD"/>
    <w:rsid w:val="00CE1F25"/>
    <w:rsid w:val="00CE1F93"/>
    <w:rsid w:val="00CE25A0"/>
    <w:rsid w:val="00CE3057"/>
    <w:rsid w:val="00CE3080"/>
    <w:rsid w:val="00CE3AB8"/>
    <w:rsid w:val="00CE3E0D"/>
    <w:rsid w:val="00CE3FB3"/>
    <w:rsid w:val="00CE429D"/>
    <w:rsid w:val="00CE4C5A"/>
    <w:rsid w:val="00CE50F4"/>
    <w:rsid w:val="00CE53E7"/>
    <w:rsid w:val="00CE5647"/>
    <w:rsid w:val="00CE6C1F"/>
    <w:rsid w:val="00CE76B8"/>
    <w:rsid w:val="00CE7E18"/>
    <w:rsid w:val="00CF250F"/>
    <w:rsid w:val="00CF2691"/>
    <w:rsid w:val="00CF27FA"/>
    <w:rsid w:val="00CF442C"/>
    <w:rsid w:val="00CF579C"/>
    <w:rsid w:val="00CF5964"/>
    <w:rsid w:val="00CF5AC0"/>
    <w:rsid w:val="00CF6903"/>
    <w:rsid w:val="00CF69F3"/>
    <w:rsid w:val="00CF6BEA"/>
    <w:rsid w:val="00CF78A0"/>
    <w:rsid w:val="00D001E0"/>
    <w:rsid w:val="00D00A57"/>
    <w:rsid w:val="00D00CD1"/>
    <w:rsid w:val="00D00D63"/>
    <w:rsid w:val="00D00FF3"/>
    <w:rsid w:val="00D010F5"/>
    <w:rsid w:val="00D01439"/>
    <w:rsid w:val="00D01B37"/>
    <w:rsid w:val="00D02172"/>
    <w:rsid w:val="00D026CB"/>
    <w:rsid w:val="00D0276B"/>
    <w:rsid w:val="00D03360"/>
    <w:rsid w:val="00D0370E"/>
    <w:rsid w:val="00D03AC0"/>
    <w:rsid w:val="00D045F5"/>
    <w:rsid w:val="00D049EE"/>
    <w:rsid w:val="00D04FB6"/>
    <w:rsid w:val="00D056B3"/>
    <w:rsid w:val="00D060C4"/>
    <w:rsid w:val="00D067D6"/>
    <w:rsid w:val="00D06CCA"/>
    <w:rsid w:val="00D078A7"/>
    <w:rsid w:val="00D10514"/>
    <w:rsid w:val="00D10781"/>
    <w:rsid w:val="00D115BD"/>
    <w:rsid w:val="00D11793"/>
    <w:rsid w:val="00D1180A"/>
    <w:rsid w:val="00D1187E"/>
    <w:rsid w:val="00D156D0"/>
    <w:rsid w:val="00D15B33"/>
    <w:rsid w:val="00D15F3F"/>
    <w:rsid w:val="00D1640A"/>
    <w:rsid w:val="00D16D27"/>
    <w:rsid w:val="00D170B9"/>
    <w:rsid w:val="00D171FE"/>
    <w:rsid w:val="00D176E6"/>
    <w:rsid w:val="00D17761"/>
    <w:rsid w:val="00D201C7"/>
    <w:rsid w:val="00D20609"/>
    <w:rsid w:val="00D2060A"/>
    <w:rsid w:val="00D2067D"/>
    <w:rsid w:val="00D20D39"/>
    <w:rsid w:val="00D21140"/>
    <w:rsid w:val="00D21195"/>
    <w:rsid w:val="00D21992"/>
    <w:rsid w:val="00D21D24"/>
    <w:rsid w:val="00D2242F"/>
    <w:rsid w:val="00D2253E"/>
    <w:rsid w:val="00D22556"/>
    <w:rsid w:val="00D22E47"/>
    <w:rsid w:val="00D23476"/>
    <w:rsid w:val="00D2424F"/>
    <w:rsid w:val="00D250D8"/>
    <w:rsid w:val="00D252FB"/>
    <w:rsid w:val="00D25302"/>
    <w:rsid w:val="00D2550F"/>
    <w:rsid w:val="00D26273"/>
    <w:rsid w:val="00D268B4"/>
    <w:rsid w:val="00D27297"/>
    <w:rsid w:val="00D27737"/>
    <w:rsid w:val="00D27FE7"/>
    <w:rsid w:val="00D30106"/>
    <w:rsid w:val="00D301E8"/>
    <w:rsid w:val="00D3022F"/>
    <w:rsid w:val="00D305C0"/>
    <w:rsid w:val="00D30CF4"/>
    <w:rsid w:val="00D3102B"/>
    <w:rsid w:val="00D31377"/>
    <w:rsid w:val="00D3160F"/>
    <w:rsid w:val="00D31C70"/>
    <w:rsid w:val="00D332E8"/>
    <w:rsid w:val="00D339B7"/>
    <w:rsid w:val="00D33E09"/>
    <w:rsid w:val="00D359E9"/>
    <w:rsid w:val="00D37148"/>
    <w:rsid w:val="00D37E57"/>
    <w:rsid w:val="00D401F0"/>
    <w:rsid w:val="00D418F2"/>
    <w:rsid w:val="00D42B88"/>
    <w:rsid w:val="00D431CA"/>
    <w:rsid w:val="00D437A4"/>
    <w:rsid w:val="00D437B5"/>
    <w:rsid w:val="00D43A93"/>
    <w:rsid w:val="00D43AFB"/>
    <w:rsid w:val="00D444AF"/>
    <w:rsid w:val="00D450A2"/>
    <w:rsid w:val="00D455DA"/>
    <w:rsid w:val="00D45822"/>
    <w:rsid w:val="00D45A5D"/>
    <w:rsid w:val="00D45C46"/>
    <w:rsid w:val="00D4628D"/>
    <w:rsid w:val="00D4638A"/>
    <w:rsid w:val="00D46680"/>
    <w:rsid w:val="00D47A3D"/>
    <w:rsid w:val="00D47E98"/>
    <w:rsid w:val="00D5053B"/>
    <w:rsid w:val="00D520F4"/>
    <w:rsid w:val="00D52703"/>
    <w:rsid w:val="00D52C0F"/>
    <w:rsid w:val="00D52C3D"/>
    <w:rsid w:val="00D52FAD"/>
    <w:rsid w:val="00D53102"/>
    <w:rsid w:val="00D536AA"/>
    <w:rsid w:val="00D53774"/>
    <w:rsid w:val="00D552C6"/>
    <w:rsid w:val="00D55C4E"/>
    <w:rsid w:val="00D5628B"/>
    <w:rsid w:val="00D5644A"/>
    <w:rsid w:val="00D56C31"/>
    <w:rsid w:val="00D57484"/>
    <w:rsid w:val="00D574FF"/>
    <w:rsid w:val="00D60C9B"/>
    <w:rsid w:val="00D623DD"/>
    <w:rsid w:val="00D62652"/>
    <w:rsid w:val="00D62818"/>
    <w:rsid w:val="00D634E9"/>
    <w:rsid w:val="00D63538"/>
    <w:rsid w:val="00D635C8"/>
    <w:rsid w:val="00D644B1"/>
    <w:rsid w:val="00D64ED9"/>
    <w:rsid w:val="00D6619C"/>
    <w:rsid w:val="00D663AB"/>
    <w:rsid w:val="00D6645B"/>
    <w:rsid w:val="00D66666"/>
    <w:rsid w:val="00D66C24"/>
    <w:rsid w:val="00D66CC5"/>
    <w:rsid w:val="00D66DF7"/>
    <w:rsid w:val="00D66FF1"/>
    <w:rsid w:val="00D70654"/>
    <w:rsid w:val="00D70EFE"/>
    <w:rsid w:val="00D71291"/>
    <w:rsid w:val="00D72424"/>
    <w:rsid w:val="00D7270E"/>
    <w:rsid w:val="00D727B8"/>
    <w:rsid w:val="00D72980"/>
    <w:rsid w:val="00D72B7B"/>
    <w:rsid w:val="00D730F4"/>
    <w:rsid w:val="00D731CA"/>
    <w:rsid w:val="00D738C5"/>
    <w:rsid w:val="00D73A25"/>
    <w:rsid w:val="00D74DD0"/>
    <w:rsid w:val="00D74E65"/>
    <w:rsid w:val="00D750A2"/>
    <w:rsid w:val="00D7540C"/>
    <w:rsid w:val="00D75838"/>
    <w:rsid w:val="00D76278"/>
    <w:rsid w:val="00D76922"/>
    <w:rsid w:val="00D76E18"/>
    <w:rsid w:val="00D77380"/>
    <w:rsid w:val="00D800A0"/>
    <w:rsid w:val="00D8017A"/>
    <w:rsid w:val="00D80834"/>
    <w:rsid w:val="00D80CAF"/>
    <w:rsid w:val="00D817A6"/>
    <w:rsid w:val="00D81C31"/>
    <w:rsid w:val="00D820F8"/>
    <w:rsid w:val="00D829BF"/>
    <w:rsid w:val="00D841C1"/>
    <w:rsid w:val="00D86155"/>
    <w:rsid w:val="00D879A6"/>
    <w:rsid w:val="00D87BBB"/>
    <w:rsid w:val="00D900DD"/>
    <w:rsid w:val="00D906D7"/>
    <w:rsid w:val="00D90C38"/>
    <w:rsid w:val="00D9122A"/>
    <w:rsid w:val="00D927BA"/>
    <w:rsid w:val="00D93BD0"/>
    <w:rsid w:val="00D93D2E"/>
    <w:rsid w:val="00D94B28"/>
    <w:rsid w:val="00D9502F"/>
    <w:rsid w:val="00D95042"/>
    <w:rsid w:val="00D9527C"/>
    <w:rsid w:val="00D953EF"/>
    <w:rsid w:val="00D956CF"/>
    <w:rsid w:val="00D95A66"/>
    <w:rsid w:val="00D96D52"/>
    <w:rsid w:val="00D96DF9"/>
    <w:rsid w:val="00D96E64"/>
    <w:rsid w:val="00D96ECC"/>
    <w:rsid w:val="00D9767F"/>
    <w:rsid w:val="00D97C71"/>
    <w:rsid w:val="00DA0E32"/>
    <w:rsid w:val="00DA1733"/>
    <w:rsid w:val="00DA19FA"/>
    <w:rsid w:val="00DA23AF"/>
    <w:rsid w:val="00DA2A10"/>
    <w:rsid w:val="00DA2D39"/>
    <w:rsid w:val="00DA2F03"/>
    <w:rsid w:val="00DA311E"/>
    <w:rsid w:val="00DA40EB"/>
    <w:rsid w:val="00DA474B"/>
    <w:rsid w:val="00DA480A"/>
    <w:rsid w:val="00DA55FF"/>
    <w:rsid w:val="00DA5663"/>
    <w:rsid w:val="00DA6A4A"/>
    <w:rsid w:val="00DA7ED9"/>
    <w:rsid w:val="00DA7FCA"/>
    <w:rsid w:val="00DB2491"/>
    <w:rsid w:val="00DB2516"/>
    <w:rsid w:val="00DB32BA"/>
    <w:rsid w:val="00DB3396"/>
    <w:rsid w:val="00DB36C4"/>
    <w:rsid w:val="00DB3D89"/>
    <w:rsid w:val="00DB4398"/>
    <w:rsid w:val="00DB46F5"/>
    <w:rsid w:val="00DB4AD9"/>
    <w:rsid w:val="00DB5571"/>
    <w:rsid w:val="00DB5C55"/>
    <w:rsid w:val="00DB62FF"/>
    <w:rsid w:val="00DB71F3"/>
    <w:rsid w:val="00DB7828"/>
    <w:rsid w:val="00DB7D1F"/>
    <w:rsid w:val="00DC1F7F"/>
    <w:rsid w:val="00DC299E"/>
    <w:rsid w:val="00DC2A65"/>
    <w:rsid w:val="00DC32B6"/>
    <w:rsid w:val="00DC332D"/>
    <w:rsid w:val="00DC34A7"/>
    <w:rsid w:val="00DC386F"/>
    <w:rsid w:val="00DC3BDA"/>
    <w:rsid w:val="00DC4116"/>
    <w:rsid w:val="00DC4552"/>
    <w:rsid w:val="00DC4DC8"/>
    <w:rsid w:val="00DC4F9F"/>
    <w:rsid w:val="00DC5545"/>
    <w:rsid w:val="00DC5C95"/>
    <w:rsid w:val="00DC64F6"/>
    <w:rsid w:val="00DC6711"/>
    <w:rsid w:val="00DC67D7"/>
    <w:rsid w:val="00DC68EE"/>
    <w:rsid w:val="00DC719C"/>
    <w:rsid w:val="00DC7F68"/>
    <w:rsid w:val="00DD03E7"/>
    <w:rsid w:val="00DD0797"/>
    <w:rsid w:val="00DD09F8"/>
    <w:rsid w:val="00DD202E"/>
    <w:rsid w:val="00DD2EDA"/>
    <w:rsid w:val="00DD300C"/>
    <w:rsid w:val="00DD3A34"/>
    <w:rsid w:val="00DD42EC"/>
    <w:rsid w:val="00DD42F2"/>
    <w:rsid w:val="00DD4A10"/>
    <w:rsid w:val="00DD4CDB"/>
    <w:rsid w:val="00DD506B"/>
    <w:rsid w:val="00DD57FE"/>
    <w:rsid w:val="00DD5FB8"/>
    <w:rsid w:val="00DD6311"/>
    <w:rsid w:val="00DD6CB5"/>
    <w:rsid w:val="00DD6E1A"/>
    <w:rsid w:val="00DD7D5D"/>
    <w:rsid w:val="00DE143C"/>
    <w:rsid w:val="00DE1838"/>
    <w:rsid w:val="00DE2476"/>
    <w:rsid w:val="00DE2937"/>
    <w:rsid w:val="00DE3F7A"/>
    <w:rsid w:val="00DE3F8A"/>
    <w:rsid w:val="00DE4998"/>
    <w:rsid w:val="00DE68E7"/>
    <w:rsid w:val="00DE69EF"/>
    <w:rsid w:val="00DE70A4"/>
    <w:rsid w:val="00DE7101"/>
    <w:rsid w:val="00DE775D"/>
    <w:rsid w:val="00DE7773"/>
    <w:rsid w:val="00DF04F2"/>
    <w:rsid w:val="00DF09B4"/>
    <w:rsid w:val="00DF0BDC"/>
    <w:rsid w:val="00DF1A85"/>
    <w:rsid w:val="00DF1BFD"/>
    <w:rsid w:val="00DF1F1B"/>
    <w:rsid w:val="00DF2564"/>
    <w:rsid w:val="00DF2755"/>
    <w:rsid w:val="00DF290D"/>
    <w:rsid w:val="00DF43D5"/>
    <w:rsid w:val="00DF4E09"/>
    <w:rsid w:val="00DF4F52"/>
    <w:rsid w:val="00DF5095"/>
    <w:rsid w:val="00DF562D"/>
    <w:rsid w:val="00DF5641"/>
    <w:rsid w:val="00DF5784"/>
    <w:rsid w:val="00DF586B"/>
    <w:rsid w:val="00DF5F19"/>
    <w:rsid w:val="00DF62B0"/>
    <w:rsid w:val="00DF6BF2"/>
    <w:rsid w:val="00DF7AC6"/>
    <w:rsid w:val="00E00833"/>
    <w:rsid w:val="00E01021"/>
    <w:rsid w:val="00E01E1D"/>
    <w:rsid w:val="00E02BE2"/>
    <w:rsid w:val="00E03C62"/>
    <w:rsid w:val="00E04CEE"/>
    <w:rsid w:val="00E052C1"/>
    <w:rsid w:val="00E0592E"/>
    <w:rsid w:val="00E05C8C"/>
    <w:rsid w:val="00E06566"/>
    <w:rsid w:val="00E0678A"/>
    <w:rsid w:val="00E10A06"/>
    <w:rsid w:val="00E10B65"/>
    <w:rsid w:val="00E10D92"/>
    <w:rsid w:val="00E119D0"/>
    <w:rsid w:val="00E11DFA"/>
    <w:rsid w:val="00E1247D"/>
    <w:rsid w:val="00E127D2"/>
    <w:rsid w:val="00E12C2F"/>
    <w:rsid w:val="00E131BE"/>
    <w:rsid w:val="00E1353D"/>
    <w:rsid w:val="00E13B1D"/>
    <w:rsid w:val="00E13B3D"/>
    <w:rsid w:val="00E13E46"/>
    <w:rsid w:val="00E147E9"/>
    <w:rsid w:val="00E14942"/>
    <w:rsid w:val="00E15C8B"/>
    <w:rsid w:val="00E15CE5"/>
    <w:rsid w:val="00E16B7C"/>
    <w:rsid w:val="00E16FC5"/>
    <w:rsid w:val="00E214C1"/>
    <w:rsid w:val="00E217AF"/>
    <w:rsid w:val="00E21C64"/>
    <w:rsid w:val="00E21FA8"/>
    <w:rsid w:val="00E2287E"/>
    <w:rsid w:val="00E22C4D"/>
    <w:rsid w:val="00E232C4"/>
    <w:rsid w:val="00E23549"/>
    <w:rsid w:val="00E23AFA"/>
    <w:rsid w:val="00E2438E"/>
    <w:rsid w:val="00E2511D"/>
    <w:rsid w:val="00E25365"/>
    <w:rsid w:val="00E256A3"/>
    <w:rsid w:val="00E2726E"/>
    <w:rsid w:val="00E27737"/>
    <w:rsid w:val="00E30264"/>
    <w:rsid w:val="00E3046B"/>
    <w:rsid w:val="00E30920"/>
    <w:rsid w:val="00E31328"/>
    <w:rsid w:val="00E31CF0"/>
    <w:rsid w:val="00E32358"/>
    <w:rsid w:val="00E32AE0"/>
    <w:rsid w:val="00E32B23"/>
    <w:rsid w:val="00E33010"/>
    <w:rsid w:val="00E345B1"/>
    <w:rsid w:val="00E34DE4"/>
    <w:rsid w:val="00E35559"/>
    <w:rsid w:val="00E357D6"/>
    <w:rsid w:val="00E359A4"/>
    <w:rsid w:val="00E35E90"/>
    <w:rsid w:val="00E36871"/>
    <w:rsid w:val="00E37035"/>
    <w:rsid w:val="00E40C24"/>
    <w:rsid w:val="00E41A28"/>
    <w:rsid w:val="00E440CE"/>
    <w:rsid w:val="00E44988"/>
    <w:rsid w:val="00E44D32"/>
    <w:rsid w:val="00E455B5"/>
    <w:rsid w:val="00E45742"/>
    <w:rsid w:val="00E45A5C"/>
    <w:rsid w:val="00E45C16"/>
    <w:rsid w:val="00E45E71"/>
    <w:rsid w:val="00E46092"/>
    <w:rsid w:val="00E468DA"/>
    <w:rsid w:val="00E50BD2"/>
    <w:rsid w:val="00E51A1E"/>
    <w:rsid w:val="00E52901"/>
    <w:rsid w:val="00E5324D"/>
    <w:rsid w:val="00E532C3"/>
    <w:rsid w:val="00E540FB"/>
    <w:rsid w:val="00E54116"/>
    <w:rsid w:val="00E54E58"/>
    <w:rsid w:val="00E561B6"/>
    <w:rsid w:val="00E5668E"/>
    <w:rsid w:val="00E57017"/>
    <w:rsid w:val="00E57206"/>
    <w:rsid w:val="00E57289"/>
    <w:rsid w:val="00E6009B"/>
    <w:rsid w:val="00E60174"/>
    <w:rsid w:val="00E60686"/>
    <w:rsid w:val="00E60990"/>
    <w:rsid w:val="00E60D4D"/>
    <w:rsid w:val="00E60EA8"/>
    <w:rsid w:val="00E6106D"/>
    <w:rsid w:val="00E6107A"/>
    <w:rsid w:val="00E61B8F"/>
    <w:rsid w:val="00E646DA"/>
    <w:rsid w:val="00E64BA2"/>
    <w:rsid w:val="00E65448"/>
    <w:rsid w:val="00E65A53"/>
    <w:rsid w:val="00E66465"/>
    <w:rsid w:val="00E66D11"/>
    <w:rsid w:val="00E66E9F"/>
    <w:rsid w:val="00E673B6"/>
    <w:rsid w:val="00E67C97"/>
    <w:rsid w:val="00E70EFC"/>
    <w:rsid w:val="00E71998"/>
    <w:rsid w:val="00E71B44"/>
    <w:rsid w:val="00E72DE3"/>
    <w:rsid w:val="00E737F3"/>
    <w:rsid w:val="00E74152"/>
    <w:rsid w:val="00E74642"/>
    <w:rsid w:val="00E74DE4"/>
    <w:rsid w:val="00E74DE8"/>
    <w:rsid w:val="00E75F2C"/>
    <w:rsid w:val="00E76FBB"/>
    <w:rsid w:val="00E76FCA"/>
    <w:rsid w:val="00E7786B"/>
    <w:rsid w:val="00E77F14"/>
    <w:rsid w:val="00E81013"/>
    <w:rsid w:val="00E824A6"/>
    <w:rsid w:val="00E82888"/>
    <w:rsid w:val="00E82DCC"/>
    <w:rsid w:val="00E82E91"/>
    <w:rsid w:val="00E83779"/>
    <w:rsid w:val="00E83C53"/>
    <w:rsid w:val="00E86B4F"/>
    <w:rsid w:val="00E915AC"/>
    <w:rsid w:val="00E91BB7"/>
    <w:rsid w:val="00E92025"/>
    <w:rsid w:val="00E9222D"/>
    <w:rsid w:val="00E925A4"/>
    <w:rsid w:val="00E93276"/>
    <w:rsid w:val="00E932F9"/>
    <w:rsid w:val="00E93883"/>
    <w:rsid w:val="00E93F3C"/>
    <w:rsid w:val="00E94592"/>
    <w:rsid w:val="00E94A37"/>
    <w:rsid w:val="00E95177"/>
    <w:rsid w:val="00E95847"/>
    <w:rsid w:val="00E958F1"/>
    <w:rsid w:val="00E95F18"/>
    <w:rsid w:val="00E96095"/>
    <w:rsid w:val="00E96ABC"/>
    <w:rsid w:val="00E9714D"/>
    <w:rsid w:val="00E97691"/>
    <w:rsid w:val="00E976F7"/>
    <w:rsid w:val="00E97AB0"/>
    <w:rsid w:val="00EA02A0"/>
    <w:rsid w:val="00EA2D3C"/>
    <w:rsid w:val="00EA2E79"/>
    <w:rsid w:val="00EA30B0"/>
    <w:rsid w:val="00EA352D"/>
    <w:rsid w:val="00EA3B63"/>
    <w:rsid w:val="00EA412A"/>
    <w:rsid w:val="00EA43FC"/>
    <w:rsid w:val="00EA4525"/>
    <w:rsid w:val="00EA45C9"/>
    <w:rsid w:val="00EA4A9E"/>
    <w:rsid w:val="00EA53C3"/>
    <w:rsid w:val="00EA5E84"/>
    <w:rsid w:val="00EA64B8"/>
    <w:rsid w:val="00EA6649"/>
    <w:rsid w:val="00EA67FD"/>
    <w:rsid w:val="00EA6AC6"/>
    <w:rsid w:val="00EA6B0C"/>
    <w:rsid w:val="00EA6DE1"/>
    <w:rsid w:val="00EA71B2"/>
    <w:rsid w:val="00EA7B40"/>
    <w:rsid w:val="00EA7B5E"/>
    <w:rsid w:val="00EA7D1E"/>
    <w:rsid w:val="00EB1D5E"/>
    <w:rsid w:val="00EB1F49"/>
    <w:rsid w:val="00EB21A7"/>
    <w:rsid w:val="00EB2B28"/>
    <w:rsid w:val="00EB2BB7"/>
    <w:rsid w:val="00EB2CE1"/>
    <w:rsid w:val="00EB2D8C"/>
    <w:rsid w:val="00EB38CE"/>
    <w:rsid w:val="00EB3A30"/>
    <w:rsid w:val="00EB4369"/>
    <w:rsid w:val="00EB5A43"/>
    <w:rsid w:val="00EB5DF8"/>
    <w:rsid w:val="00EB616A"/>
    <w:rsid w:val="00EB62B9"/>
    <w:rsid w:val="00EB64B2"/>
    <w:rsid w:val="00EB6804"/>
    <w:rsid w:val="00EB6806"/>
    <w:rsid w:val="00EB73DE"/>
    <w:rsid w:val="00EB788B"/>
    <w:rsid w:val="00EB79E5"/>
    <w:rsid w:val="00EC00F6"/>
    <w:rsid w:val="00EC0A26"/>
    <w:rsid w:val="00EC1583"/>
    <w:rsid w:val="00EC1FBE"/>
    <w:rsid w:val="00EC216B"/>
    <w:rsid w:val="00EC2C67"/>
    <w:rsid w:val="00EC2F90"/>
    <w:rsid w:val="00EC4DD8"/>
    <w:rsid w:val="00EC4E3E"/>
    <w:rsid w:val="00EC4F16"/>
    <w:rsid w:val="00EC501A"/>
    <w:rsid w:val="00EC5288"/>
    <w:rsid w:val="00EC52FD"/>
    <w:rsid w:val="00EC771B"/>
    <w:rsid w:val="00EC77DD"/>
    <w:rsid w:val="00EC7AC8"/>
    <w:rsid w:val="00ED06B7"/>
    <w:rsid w:val="00ED0AC7"/>
    <w:rsid w:val="00ED0F63"/>
    <w:rsid w:val="00ED1304"/>
    <w:rsid w:val="00ED177F"/>
    <w:rsid w:val="00ED2C34"/>
    <w:rsid w:val="00ED2E32"/>
    <w:rsid w:val="00ED4043"/>
    <w:rsid w:val="00ED4525"/>
    <w:rsid w:val="00ED596E"/>
    <w:rsid w:val="00ED64AF"/>
    <w:rsid w:val="00ED762A"/>
    <w:rsid w:val="00ED7A22"/>
    <w:rsid w:val="00EE20ED"/>
    <w:rsid w:val="00EE2807"/>
    <w:rsid w:val="00EE30A8"/>
    <w:rsid w:val="00EE42FF"/>
    <w:rsid w:val="00EE4662"/>
    <w:rsid w:val="00EE545B"/>
    <w:rsid w:val="00EE699E"/>
    <w:rsid w:val="00EF0147"/>
    <w:rsid w:val="00EF01B9"/>
    <w:rsid w:val="00EF03E1"/>
    <w:rsid w:val="00EF0452"/>
    <w:rsid w:val="00EF0717"/>
    <w:rsid w:val="00EF1490"/>
    <w:rsid w:val="00EF1DB7"/>
    <w:rsid w:val="00EF22AD"/>
    <w:rsid w:val="00EF2495"/>
    <w:rsid w:val="00EF2AA7"/>
    <w:rsid w:val="00EF3951"/>
    <w:rsid w:val="00EF3E15"/>
    <w:rsid w:val="00EF46E9"/>
    <w:rsid w:val="00EF7E5C"/>
    <w:rsid w:val="00F00045"/>
    <w:rsid w:val="00F00815"/>
    <w:rsid w:val="00F020AD"/>
    <w:rsid w:val="00F029C5"/>
    <w:rsid w:val="00F030A7"/>
    <w:rsid w:val="00F06217"/>
    <w:rsid w:val="00F06479"/>
    <w:rsid w:val="00F071B0"/>
    <w:rsid w:val="00F07A48"/>
    <w:rsid w:val="00F10E0F"/>
    <w:rsid w:val="00F11643"/>
    <w:rsid w:val="00F11D79"/>
    <w:rsid w:val="00F12564"/>
    <w:rsid w:val="00F1296C"/>
    <w:rsid w:val="00F12F1A"/>
    <w:rsid w:val="00F135C9"/>
    <w:rsid w:val="00F137B0"/>
    <w:rsid w:val="00F14CED"/>
    <w:rsid w:val="00F14D2D"/>
    <w:rsid w:val="00F14ED6"/>
    <w:rsid w:val="00F16424"/>
    <w:rsid w:val="00F16631"/>
    <w:rsid w:val="00F16860"/>
    <w:rsid w:val="00F16F41"/>
    <w:rsid w:val="00F17450"/>
    <w:rsid w:val="00F1747A"/>
    <w:rsid w:val="00F17ABA"/>
    <w:rsid w:val="00F20B0D"/>
    <w:rsid w:val="00F218FB"/>
    <w:rsid w:val="00F21CE4"/>
    <w:rsid w:val="00F236D3"/>
    <w:rsid w:val="00F236EB"/>
    <w:rsid w:val="00F24651"/>
    <w:rsid w:val="00F24AA2"/>
    <w:rsid w:val="00F25665"/>
    <w:rsid w:val="00F257BD"/>
    <w:rsid w:val="00F25B06"/>
    <w:rsid w:val="00F26236"/>
    <w:rsid w:val="00F2626E"/>
    <w:rsid w:val="00F2699F"/>
    <w:rsid w:val="00F26CBB"/>
    <w:rsid w:val="00F279FD"/>
    <w:rsid w:val="00F27DC4"/>
    <w:rsid w:val="00F304D2"/>
    <w:rsid w:val="00F3068D"/>
    <w:rsid w:val="00F30870"/>
    <w:rsid w:val="00F3096D"/>
    <w:rsid w:val="00F309B3"/>
    <w:rsid w:val="00F31C61"/>
    <w:rsid w:val="00F326B3"/>
    <w:rsid w:val="00F328A8"/>
    <w:rsid w:val="00F32A48"/>
    <w:rsid w:val="00F32D43"/>
    <w:rsid w:val="00F344C1"/>
    <w:rsid w:val="00F34903"/>
    <w:rsid w:val="00F35F02"/>
    <w:rsid w:val="00F36387"/>
    <w:rsid w:val="00F364C6"/>
    <w:rsid w:val="00F40122"/>
    <w:rsid w:val="00F40A7E"/>
    <w:rsid w:val="00F414ED"/>
    <w:rsid w:val="00F41603"/>
    <w:rsid w:val="00F41F70"/>
    <w:rsid w:val="00F42473"/>
    <w:rsid w:val="00F4270C"/>
    <w:rsid w:val="00F42F50"/>
    <w:rsid w:val="00F4351E"/>
    <w:rsid w:val="00F43AF8"/>
    <w:rsid w:val="00F43D89"/>
    <w:rsid w:val="00F43FA5"/>
    <w:rsid w:val="00F44171"/>
    <w:rsid w:val="00F447F7"/>
    <w:rsid w:val="00F456A0"/>
    <w:rsid w:val="00F45FFD"/>
    <w:rsid w:val="00F460D2"/>
    <w:rsid w:val="00F47373"/>
    <w:rsid w:val="00F47FDC"/>
    <w:rsid w:val="00F508B1"/>
    <w:rsid w:val="00F50A9E"/>
    <w:rsid w:val="00F5106B"/>
    <w:rsid w:val="00F53107"/>
    <w:rsid w:val="00F537B8"/>
    <w:rsid w:val="00F53E70"/>
    <w:rsid w:val="00F5478A"/>
    <w:rsid w:val="00F560FC"/>
    <w:rsid w:val="00F5611D"/>
    <w:rsid w:val="00F56C5C"/>
    <w:rsid w:val="00F57DA0"/>
    <w:rsid w:val="00F60204"/>
    <w:rsid w:val="00F60CE8"/>
    <w:rsid w:val="00F60FC7"/>
    <w:rsid w:val="00F620E9"/>
    <w:rsid w:val="00F62BE1"/>
    <w:rsid w:val="00F632D9"/>
    <w:rsid w:val="00F634B1"/>
    <w:rsid w:val="00F63AC2"/>
    <w:rsid w:val="00F63D40"/>
    <w:rsid w:val="00F6421E"/>
    <w:rsid w:val="00F643ED"/>
    <w:rsid w:val="00F6484C"/>
    <w:rsid w:val="00F64A3C"/>
    <w:rsid w:val="00F64AFB"/>
    <w:rsid w:val="00F64C40"/>
    <w:rsid w:val="00F64DC3"/>
    <w:rsid w:val="00F65366"/>
    <w:rsid w:val="00F65B2B"/>
    <w:rsid w:val="00F6629F"/>
    <w:rsid w:val="00F6630E"/>
    <w:rsid w:val="00F66769"/>
    <w:rsid w:val="00F67079"/>
    <w:rsid w:val="00F670A0"/>
    <w:rsid w:val="00F674D7"/>
    <w:rsid w:val="00F67A43"/>
    <w:rsid w:val="00F7022F"/>
    <w:rsid w:val="00F7100D"/>
    <w:rsid w:val="00F7142D"/>
    <w:rsid w:val="00F71C14"/>
    <w:rsid w:val="00F7246C"/>
    <w:rsid w:val="00F7354F"/>
    <w:rsid w:val="00F74240"/>
    <w:rsid w:val="00F74B70"/>
    <w:rsid w:val="00F77CD1"/>
    <w:rsid w:val="00F8060B"/>
    <w:rsid w:val="00F807F3"/>
    <w:rsid w:val="00F8086D"/>
    <w:rsid w:val="00F81D74"/>
    <w:rsid w:val="00F82B62"/>
    <w:rsid w:val="00F82EF3"/>
    <w:rsid w:val="00F83B97"/>
    <w:rsid w:val="00F849A0"/>
    <w:rsid w:val="00F851B3"/>
    <w:rsid w:val="00F85F2F"/>
    <w:rsid w:val="00F8633E"/>
    <w:rsid w:val="00F869E7"/>
    <w:rsid w:val="00F86CD4"/>
    <w:rsid w:val="00F86F05"/>
    <w:rsid w:val="00F874B2"/>
    <w:rsid w:val="00F87747"/>
    <w:rsid w:val="00F905BA"/>
    <w:rsid w:val="00F91172"/>
    <w:rsid w:val="00F92124"/>
    <w:rsid w:val="00F92145"/>
    <w:rsid w:val="00F92A74"/>
    <w:rsid w:val="00F92F11"/>
    <w:rsid w:val="00F93396"/>
    <w:rsid w:val="00F937F4"/>
    <w:rsid w:val="00F945BC"/>
    <w:rsid w:val="00F94A40"/>
    <w:rsid w:val="00F94DC1"/>
    <w:rsid w:val="00F9554D"/>
    <w:rsid w:val="00F966BC"/>
    <w:rsid w:val="00F9704A"/>
    <w:rsid w:val="00F9724A"/>
    <w:rsid w:val="00F97A6C"/>
    <w:rsid w:val="00F97D78"/>
    <w:rsid w:val="00FA05B4"/>
    <w:rsid w:val="00FA08DF"/>
    <w:rsid w:val="00FA1EC9"/>
    <w:rsid w:val="00FA1F0F"/>
    <w:rsid w:val="00FA2478"/>
    <w:rsid w:val="00FA2D3C"/>
    <w:rsid w:val="00FA3776"/>
    <w:rsid w:val="00FA4278"/>
    <w:rsid w:val="00FA48F5"/>
    <w:rsid w:val="00FA577C"/>
    <w:rsid w:val="00FA62C0"/>
    <w:rsid w:val="00FA6E15"/>
    <w:rsid w:val="00FA7933"/>
    <w:rsid w:val="00FB0064"/>
    <w:rsid w:val="00FB0410"/>
    <w:rsid w:val="00FB0B1D"/>
    <w:rsid w:val="00FB13E4"/>
    <w:rsid w:val="00FB1B78"/>
    <w:rsid w:val="00FB237C"/>
    <w:rsid w:val="00FB32A7"/>
    <w:rsid w:val="00FB3506"/>
    <w:rsid w:val="00FB4688"/>
    <w:rsid w:val="00FB4814"/>
    <w:rsid w:val="00FB4939"/>
    <w:rsid w:val="00FB4BDD"/>
    <w:rsid w:val="00FB4E33"/>
    <w:rsid w:val="00FB5462"/>
    <w:rsid w:val="00FB719A"/>
    <w:rsid w:val="00FB7464"/>
    <w:rsid w:val="00FB7F9F"/>
    <w:rsid w:val="00FC0489"/>
    <w:rsid w:val="00FC1140"/>
    <w:rsid w:val="00FC13FA"/>
    <w:rsid w:val="00FC18F2"/>
    <w:rsid w:val="00FC258B"/>
    <w:rsid w:val="00FC2E0D"/>
    <w:rsid w:val="00FC32B0"/>
    <w:rsid w:val="00FC4167"/>
    <w:rsid w:val="00FC41ED"/>
    <w:rsid w:val="00FC47F2"/>
    <w:rsid w:val="00FC4E45"/>
    <w:rsid w:val="00FC6604"/>
    <w:rsid w:val="00FC680A"/>
    <w:rsid w:val="00FD0FA4"/>
    <w:rsid w:val="00FD16E7"/>
    <w:rsid w:val="00FD178D"/>
    <w:rsid w:val="00FD1817"/>
    <w:rsid w:val="00FD21E1"/>
    <w:rsid w:val="00FD2561"/>
    <w:rsid w:val="00FD27B3"/>
    <w:rsid w:val="00FD32CB"/>
    <w:rsid w:val="00FD348E"/>
    <w:rsid w:val="00FD3991"/>
    <w:rsid w:val="00FD3A08"/>
    <w:rsid w:val="00FD470E"/>
    <w:rsid w:val="00FD4985"/>
    <w:rsid w:val="00FD4BCD"/>
    <w:rsid w:val="00FD4FCF"/>
    <w:rsid w:val="00FD5052"/>
    <w:rsid w:val="00FD5637"/>
    <w:rsid w:val="00FD5949"/>
    <w:rsid w:val="00FD5CDC"/>
    <w:rsid w:val="00FD65DE"/>
    <w:rsid w:val="00FD68C5"/>
    <w:rsid w:val="00FD6B17"/>
    <w:rsid w:val="00FD6E13"/>
    <w:rsid w:val="00FD7333"/>
    <w:rsid w:val="00FD75F5"/>
    <w:rsid w:val="00FD7F26"/>
    <w:rsid w:val="00FE0257"/>
    <w:rsid w:val="00FE09CF"/>
    <w:rsid w:val="00FE17AD"/>
    <w:rsid w:val="00FE18C9"/>
    <w:rsid w:val="00FE2965"/>
    <w:rsid w:val="00FE38F2"/>
    <w:rsid w:val="00FE4430"/>
    <w:rsid w:val="00FE62AB"/>
    <w:rsid w:val="00FE6901"/>
    <w:rsid w:val="00FE6D0B"/>
    <w:rsid w:val="00FE6ECB"/>
    <w:rsid w:val="00FE7271"/>
    <w:rsid w:val="00FE7321"/>
    <w:rsid w:val="00FE73E3"/>
    <w:rsid w:val="00FE7532"/>
    <w:rsid w:val="00FE795C"/>
    <w:rsid w:val="00FE7F87"/>
    <w:rsid w:val="00FF064C"/>
    <w:rsid w:val="00FF197A"/>
    <w:rsid w:val="00FF1CA8"/>
    <w:rsid w:val="00FF2406"/>
    <w:rsid w:val="00FF2C08"/>
    <w:rsid w:val="00FF2D46"/>
    <w:rsid w:val="00FF3C97"/>
    <w:rsid w:val="00FF4893"/>
    <w:rsid w:val="00FF4942"/>
    <w:rsid w:val="00FF4E69"/>
    <w:rsid w:val="00FF6248"/>
    <w:rsid w:val="00FF6588"/>
    <w:rsid w:val="00FF6C42"/>
    <w:rsid w:val="00FF6DC0"/>
    <w:rsid w:val="00FF6F87"/>
    <w:rsid w:val="00FF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E35C50"/>
  <w15:chartTrackingRefBased/>
  <w15:docId w15:val="{0E49F2C6-A487-4C7F-BCD6-96200E139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nhideWhenUsed/>
    <w:qFormat/>
    <w:rsid w:val="00B13E3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6091"/>
    <w:rPr>
      <w:color w:val="0000FF"/>
      <w:u w:val="single"/>
    </w:rPr>
  </w:style>
  <w:style w:type="paragraph" w:styleId="Header">
    <w:name w:val="header"/>
    <w:basedOn w:val="Normal"/>
    <w:link w:val="HeaderChar"/>
    <w:rsid w:val="005D41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17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309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096D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B13E34"/>
    <w:rPr>
      <w:b/>
      <w:bCs/>
      <w:sz w:val="24"/>
      <w:szCs w:val="24"/>
    </w:rPr>
  </w:style>
  <w:style w:type="character" w:customStyle="1" w:styleId="HeaderChar">
    <w:name w:val="Header Char"/>
    <w:link w:val="Header"/>
    <w:uiPriority w:val="99"/>
    <w:rsid w:val="00BA35D3"/>
    <w:rPr>
      <w:sz w:val="24"/>
      <w:szCs w:val="24"/>
    </w:rPr>
  </w:style>
  <w:style w:type="table" w:styleId="TableGrid">
    <w:name w:val="Table Grid"/>
    <w:basedOn w:val="TableNormal"/>
    <w:uiPriority w:val="39"/>
    <w:rsid w:val="00BA35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085622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F2BD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5F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uncc-iacuc@uncc.edu" TargetMode="Externa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351EB78FDB48B39289DD70CA192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92590-6896-4285-A28E-61A2F8D3FCFC}"/>
      </w:docPartPr>
      <w:docPartBody>
        <w:p w:rsidR="00396624" w:rsidRDefault="003A137F" w:rsidP="003A137F">
          <w:pPr>
            <w:pStyle w:val="0B351EB78FDB48B39289DD70CA192CD5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37F"/>
    <w:rsid w:val="00396624"/>
    <w:rsid w:val="003A137F"/>
    <w:rsid w:val="004F7B3D"/>
    <w:rsid w:val="008E4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37F"/>
    <w:rPr>
      <w:color w:val="808080"/>
    </w:rPr>
  </w:style>
  <w:style w:type="paragraph" w:customStyle="1" w:styleId="0B351EB78FDB48B39289DD70CA192CD5">
    <w:name w:val="0B351EB78FDB48B39289DD70CA192CD5"/>
    <w:rsid w:val="003A13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C Charlotte</Company>
  <LinksUpToDate>false</LinksUpToDate>
  <CharactersWithSpaces>5203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uncc-iacuc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tone16</dc:creator>
  <cp:keywords/>
  <dc:description/>
  <cp:lastModifiedBy>Mary Walker</cp:lastModifiedBy>
  <cp:revision>10</cp:revision>
  <cp:lastPrinted>2011-05-03T19:54:00Z</cp:lastPrinted>
  <dcterms:created xsi:type="dcterms:W3CDTF">2023-04-14T17:10:00Z</dcterms:created>
  <dcterms:modified xsi:type="dcterms:W3CDTF">2023-04-18T18:15:00Z</dcterms:modified>
</cp:coreProperties>
</file>